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6D3655" w14:textId="010CDD73" w:rsidR="00B04E38" w:rsidRDefault="00166CAE" w:rsidP="00075758">
      <w:pPr>
        <w:pStyle w:val="NormalWeb"/>
        <w:spacing w:after="240" w:line="240" w:lineRule="auto"/>
        <w:jc w:val="center"/>
        <w:textAlignment w:val="baseline"/>
        <w:rPr>
          <w:rFonts w:ascii="GenesisSans Head KR" w:eastAsia="GenesisSans Head KR" w:hAnsi="GenesisSans Head KR" w:cs="Arial"/>
          <w:bCs/>
          <w:sz w:val="32"/>
          <w:szCs w:val="32"/>
        </w:rPr>
      </w:pPr>
      <w:r>
        <w:rPr>
          <w:rFonts w:ascii="GenesisSans Head KR" w:eastAsia="GenesisSans Head KR" w:hAnsi="GenesisSans Head KR" w:cs="Arial"/>
          <w:bCs/>
          <w:sz w:val="32"/>
          <w:szCs w:val="32"/>
        </w:rPr>
        <w:t xml:space="preserve">2019 </w:t>
      </w:r>
      <w:r w:rsidR="00D220A0">
        <w:rPr>
          <w:rFonts w:ascii="GenesisSans Head KR" w:eastAsia="GenesisSans Head KR" w:hAnsi="GenesisSans Head KR" w:cs="Arial"/>
          <w:bCs/>
          <w:sz w:val="32"/>
          <w:szCs w:val="32"/>
        </w:rPr>
        <w:t xml:space="preserve">GENESIS G70 </w:t>
      </w:r>
      <w:r w:rsidR="00B04E38">
        <w:rPr>
          <w:rFonts w:ascii="GenesisSans Head KR" w:eastAsia="GenesisSans Head KR" w:hAnsi="GenesisSans Head KR" w:cs="Arial"/>
          <w:bCs/>
          <w:sz w:val="32"/>
          <w:szCs w:val="32"/>
        </w:rPr>
        <w:t>NAMED</w:t>
      </w:r>
      <w:r w:rsidR="00E00874">
        <w:rPr>
          <w:rFonts w:ascii="GenesisSans Head KR" w:eastAsia="GenesisSans Head KR" w:hAnsi="GenesisSans Head KR" w:cs="Arial"/>
          <w:bCs/>
          <w:sz w:val="32"/>
          <w:szCs w:val="32"/>
        </w:rPr>
        <w:t xml:space="preserve"> FINALIST </w:t>
      </w:r>
      <w:r w:rsidR="006C513A">
        <w:rPr>
          <w:rFonts w:ascii="GenesisSans Head KR" w:eastAsia="GenesisSans Head KR" w:hAnsi="GenesisSans Head KR" w:cs="Arial"/>
          <w:bCs/>
          <w:sz w:val="32"/>
          <w:szCs w:val="32"/>
        </w:rPr>
        <w:t>FOR</w:t>
      </w:r>
      <w:r w:rsidR="0083619D">
        <w:rPr>
          <w:rFonts w:ascii="GenesisSans Head KR" w:eastAsia="GenesisSans Head KR" w:hAnsi="GenesisSans Head KR" w:cs="Arial"/>
          <w:bCs/>
          <w:sz w:val="32"/>
          <w:szCs w:val="32"/>
        </w:rPr>
        <w:br/>
      </w:r>
      <w:r w:rsidR="00B24023">
        <w:rPr>
          <w:rFonts w:ascii="GenesisSans Head KR" w:eastAsia="GenesisSans Head KR" w:hAnsi="GenesisSans Head KR" w:cs="Arial"/>
          <w:bCs/>
          <w:sz w:val="32"/>
          <w:szCs w:val="32"/>
        </w:rPr>
        <w:t>NORTH AMERICAN CAR OF THE YEAR</w:t>
      </w:r>
    </w:p>
    <w:p w14:paraId="4F518F2B" w14:textId="4419C1CF" w:rsidR="0035403C" w:rsidRDefault="003319F0" w:rsidP="00093DCE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 Bold" w:eastAsia="GenesisSans Text KR Bold" w:hAnsi="GenesisSans Text KR Bold"/>
          <w:color w:val="353A45"/>
          <w:shd w:val="clear" w:color="auto" w:fill="FFFFFF"/>
        </w:rPr>
        <w:t>LOS ANGELES</w:t>
      </w:r>
      <w:r w:rsidR="006E7957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, Calif., </w:t>
      </w:r>
      <w:r w:rsidR="007E1491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November </w:t>
      </w:r>
      <w:r w:rsidR="00A95489">
        <w:rPr>
          <w:rFonts w:ascii="GenesisSans Text KR Bold" w:eastAsia="GenesisSans Text KR Bold" w:hAnsi="GenesisSans Text KR Bold"/>
          <w:color w:val="353A45"/>
          <w:shd w:val="clear" w:color="auto" w:fill="FFFFFF"/>
        </w:rPr>
        <w:t>28</w:t>
      </w:r>
      <w:r w:rsidR="006766FF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>,</w:t>
      </w:r>
      <w:r w:rsidR="00CC730A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 2018</w:t>
      </w:r>
      <w:r w:rsidR="002038C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– </w:t>
      </w:r>
      <w:r w:rsidR="00D30E9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oday, </w:t>
      </w:r>
      <w:r w:rsidR="006F2DC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2019 Genesis G70 was named a </w:t>
      </w:r>
      <w:r w:rsidR="00267654">
        <w:rPr>
          <w:rFonts w:ascii="GenesisSans Text KR" w:eastAsia="GenesisSans Text KR" w:hAnsi="GenesisSans Text KR"/>
          <w:color w:val="353A45"/>
          <w:shd w:val="clear" w:color="auto" w:fill="FFFFFF"/>
        </w:rPr>
        <w:t>top-</w:t>
      </w:r>
      <w:r w:rsidR="003A6E1F">
        <w:rPr>
          <w:rFonts w:ascii="GenesisSans Text KR" w:eastAsia="GenesisSans Text KR" w:hAnsi="GenesisSans Text KR"/>
          <w:color w:val="353A45"/>
          <w:shd w:val="clear" w:color="auto" w:fill="FFFFFF"/>
        </w:rPr>
        <w:t>three</w:t>
      </w:r>
      <w:r w:rsidR="006C513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6F2DC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finalist </w:t>
      </w:r>
      <w:r w:rsidR="00BD2E4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for 2019 </w:t>
      </w:r>
      <w:r w:rsidR="00CA3F3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North American Car </w:t>
      </w:r>
      <w:r w:rsidR="00267654">
        <w:rPr>
          <w:rFonts w:ascii="GenesisSans Text KR" w:eastAsia="GenesisSans Text KR" w:hAnsi="GenesisSans Text KR"/>
          <w:color w:val="353A45"/>
          <w:shd w:val="clear" w:color="auto" w:fill="FFFFFF"/>
        </w:rPr>
        <w:t>of the Year (NACTO</w:t>
      </w:r>
      <w:r w:rsidR="00CA3F3B">
        <w:rPr>
          <w:rFonts w:ascii="GenesisSans Text KR" w:eastAsia="GenesisSans Text KR" w:hAnsi="GenesisSans Text KR"/>
          <w:color w:val="353A45"/>
          <w:shd w:val="clear" w:color="auto" w:fill="FFFFFF"/>
        </w:rPr>
        <w:t>Y).</w:t>
      </w:r>
      <w:r w:rsidR="00FC783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is is the first time that a Genesis model has been nominated to t</w:t>
      </w:r>
      <w:r w:rsidR="00267654">
        <w:rPr>
          <w:rFonts w:ascii="GenesisSans Text KR" w:eastAsia="GenesisSans Text KR" w:hAnsi="GenesisSans Text KR"/>
          <w:color w:val="353A45"/>
          <w:shd w:val="clear" w:color="auto" w:fill="FFFFFF"/>
        </w:rPr>
        <w:t>he most selective round of NACTOY</w:t>
      </w:r>
      <w:r w:rsidR="00FC783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judging and testing. Earlier in the year, G70 was named </w:t>
      </w:r>
      <w:r w:rsidR="00E742A0">
        <w:rPr>
          <w:rFonts w:ascii="GenesisSans Text KR" w:eastAsia="GenesisSans Text KR" w:hAnsi="GenesisSans Text KR"/>
          <w:color w:val="353A45"/>
          <w:shd w:val="clear" w:color="auto" w:fill="FFFFFF"/>
        </w:rPr>
        <w:t>one of 14 semi-finalists</w:t>
      </w:r>
      <w:r w:rsidR="00F8436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; the </w:t>
      </w:r>
      <w:r w:rsidR="00CD4CF8">
        <w:rPr>
          <w:rFonts w:ascii="GenesisSans Text KR" w:eastAsia="GenesisSans Text KR" w:hAnsi="GenesisSans Text KR"/>
          <w:color w:val="353A45"/>
          <w:shd w:val="clear" w:color="auto" w:fill="FFFFFF"/>
        </w:rPr>
        <w:t>winner will be announced at the North American International Auto Show this coming January.</w:t>
      </w:r>
    </w:p>
    <w:p w14:paraId="1EF147EE" w14:textId="207EE2BD" w:rsidR="004C249A" w:rsidRDefault="005B69FB" w:rsidP="0036343B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="0057178B">
        <w:rPr>
          <w:rFonts w:ascii="GenesisSans Text KR" w:eastAsia="GenesisSans Text KR" w:hAnsi="GenesisSans Text KR"/>
          <w:color w:val="353A45"/>
          <w:shd w:val="clear" w:color="auto" w:fill="FFFFFF"/>
        </w:rPr>
        <w:t>We</w:t>
      </w:r>
      <w:r w:rsidR="00904B9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re thankful </w:t>
      </w:r>
      <w:r w:rsidR="00606CD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o the NACTOY jurors for recognizing </w:t>
      </w:r>
      <w:r w:rsidR="00B362F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inherent </w:t>
      </w:r>
      <w:r w:rsidR="004C249A">
        <w:rPr>
          <w:rFonts w:ascii="GenesisSans Text KR" w:eastAsia="GenesisSans Text KR" w:hAnsi="GenesisSans Text KR"/>
          <w:color w:val="353A45"/>
          <w:shd w:val="clear" w:color="auto" w:fill="FFFFFF"/>
        </w:rPr>
        <w:t>qualities</w:t>
      </w:r>
      <w:r w:rsidR="00B362F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of </w:t>
      </w:r>
      <w:r w:rsidR="00DD203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</w:t>
      </w:r>
      <w:r w:rsidR="00B362F5">
        <w:rPr>
          <w:rFonts w:ascii="GenesisSans Text KR" w:eastAsia="GenesisSans Text KR" w:hAnsi="GenesisSans Text KR"/>
          <w:color w:val="353A45"/>
          <w:shd w:val="clear" w:color="auto" w:fill="FFFFFF"/>
        </w:rPr>
        <w:t>G70</w:t>
      </w:r>
      <w:r w:rsidR="007170D8">
        <w:rPr>
          <w:rFonts w:ascii="GenesisSans Text KR" w:eastAsia="GenesisSans Text KR" w:hAnsi="GenesisSans Text KR"/>
          <w:color w:val="353A45"/>
          <w:shd w:val="clear" w:color="auto" w:fill="FFFFFF"/>
        </w:rPr>
        <w:t>,”</w:t>
      </w:r>
      <w:r w:rsidR="00721E6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said </w:t>
      </w:r>
      <w:r w:rsidR="000D0363">
        <w:rPr>
          <w:rFonts w:ascii="GenesisSans Text KR" w:eastAsia="GenesisSans Text KR" w:hAnsi="GenesisSans Text KR"/>
          <w:color w:val="353A45"/>
          <w:shd w:val="clear" w:color="auto" w:fill="FFFFFF"/>
        </w:rPr>
        <w:t>Manfred Fitzgerald</w:t>
      </w:r>
      <w:r w:rsidR="00721E6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 </w:t>
      </w:r>
      <w:r w:rsidR="004C249A">
        <w:rPr>
          <w:rFonts w:ascii="GenesisSans Text KR" w:eastAsia="GenesisSans Text KR" w:hAnsi="GenesisSans Text KR"/>
          <w:color w:val="353A45"/>
          <w:shd w:val="clear" w:color="auto" w:fill="FFFFFF"/>
        </w:rPr>
        <w:t>E</w:t>
      </w:r>
      <w:r w:rsidR="00FD4B7D">
        <w:rPr>
          <w:rFonts w:ascii="GenesisSans Text KR" w:eastAsia="GenesisSans Text KR" w:hAnsi="GenesisSans Text KR"/>
          <w:color w:val="353A45"/>
          <w:shd w:val="clear" w:color="auto" w:fill="FFFFFF"/>
        </w:rPr>
        <w:t>xecutive</w:t>
      </w:r>
      <w:r w:rsidR="000D0363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4C249A">
        <w:rPr>
          <w:rFonts w:ascii="GenesisSans Text KR" w:eastAsia="GenesisSans Text KR" w:hAnsi="GenesisSans Text KR"/>
          <w:color w:val="353A45"/>
          <w:shd w:val="clear" w:color="auto" w:fill="FFFFFF"/>
        </w:rPr>
        <w:t>Vice President and Global Head of the</w:t>
      </w:r>
      <w:r w:rsidR="00721E6E" w:rsidRPr="005B69F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Genesis </w:t>
      </w:r>
      <w:r w:rsidR="000D0363">
        <w:rPr>
          <w:rFonts w:ascii="GenesisSans Text KR" w:eastAsia="GenesisSans Text KR" w:hAnsi="GenesisSans Text KR"/>
          <w:color w:val="353A45"/>
          <w:shd w:val="clear" w:color="auto" w:fill="FFFFFF"/>
        </w:rPr>
        <w:t>Brand</w:t>
      </w:r>
      <w:r w:rsidR="001C2276">
        <w:rPr>
          <w:rFonts w:ascii="GenesisSans Text KR" w:eastAsia="GenesisSans Text KR" w:hAnsi="GenesisSans Text KR"/>
          <w:color w:val="353A45"/>
          <w:shd w:val="clear" w:color="auto" w:fill="FFFFFF"/>
        </w:rPr>
        <w:t>. “</w:t>
      </w:r>
      <w:r w:rsidR="004C249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We are also delighted to see such a dynamic product resonate well with our clientele across the world.”  </w:t>
      </w:r>
    </w:p>
    <w:p w14:paraId="06EE50AC" w14:textId="68EB3483" w:rsidR="00773E4D" w:rsidRDefault="004C249A" w:rsidP="0036343B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“We are humbled by the NACTOY jurors’</w:t>
      </w:r>
      <w:r w:rsidR="0026765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recognition of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e G70 at a very important time for Genesis in the United States</w:t>
      </w:r>
      <w:r w:rsidR="00041AE0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” said Erwin Raphael, Executive Director of Genesis Motor America.</w:t>
      </w:r>
    </w:p>
    <w:p w14:paraId="21FC1271" w14:textId="42698464" w:rsidR="003A0909" w:rsidRDefault="003A0909" w:rsidP="00E91359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NACTOY </w:t>
      </w:r>
      <w:r w:rsidR="00CD6E74">
        <w:rPr>
          <w:rFonts w:ascii="GenesisSans Text KR" w:eastAsia="GenesisSans Text KR" w:hAnsi="GenesisSans Text KR"/>
          <w:color w:val="353A45"/>
          <w:shd w:val="clear" w:color="auto" w:fill="FFFFFF"/>
        </w:rPr>
        <w:t>jurors</w:t>
      </w:r>
      <w:r w:rsidR="00E91359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 </w:t>
      </w:r>
      <w:r w:rsidR="004D1A4B">
        <w:rPr>
          <w:rFonts w:ascii="GenesisSans Text KR" w:eastAsia="GenesisSans Text KR" w:hAnsi="GenesisSans Text KR"/>
          <w:color w:val="353A45"/>
          <w:shd w:val="clear" w:color="auto" w:fill="FFFFFF"/>
        </w:rPr>
        <w:t>compo</w:t>
      </w:r>
      <w:r w:rsidR="00DD2036">
        <w:rPr>
          <w:rFonts w:ascii="GenesisSans Text KR" w:eastAsia="GenesisSans Text KR" w:hAnsi="GenesisSans Text KR"/>
          <w:color w:val="353A45"/>
          <w:shd w:val="clear" w:color="auto" w:fill="FFFFFF"/>
        </w:rPr>
        <w:t>sed of</w:t>
      </w:r>
      <w:r w:rsidR="00E91359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n independent panel of journalists and analysts based in the United States and Canada,</w:t>
      </w:r>
      <w:r w:rsidR="00CD6E7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have </w:t>
      </w:r>
      <w:r w:rsidR="00581CD0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recognized </w:t>
      </w:r>
      <w:r w:rsidR="000E3A0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op </w:t>
      </w:r>
      <w:r w:rsidR="00581CD0">
        <w:rPr>
          <w:rFonts w:ascii="GenesisSans Text KR" w:eastAsia="GenesisSans Text KR" w:hAnsi="GenesisSans Text KR"/>
          <w:color w:val="353A45"/>
          <w:shd w:val="clear" w:color="auto" w:fill="FFFFFF"/>
        </w:rPr>
        <w:t>cars, trucks, and utility vehicles</w:t>
      </w:r>
      <w:r w:rsidR="00E91359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DC1F5D">
        <w:rPr>
          <w:rFonts w:ascii="GenesisSans Text KR" w:eastAsia="GenesisSans Text KR" w:hAnsi="GenesisSans Text KR"/>
          <w:color w:val="353A45"/>
          <w:shd w:val="clear" w:color="auto" w:fill="FFFFFF"/>
        </w:rPr>
        <w:t>since 1994</w:t>
      </w:r>
      <w:r w:rsidR="00E06017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. </w:t>
      </w:r>
      <w:r w:rsidR="002558A5">
        <w:rPr>
          <w:rFonts w:ascii="GenesisSans Text KR" w:eastAsia="GenesisSans Text KR" w:hAnsi="GenesisSans Text KR"/>
          <w:color w:val="353A45"/>
          <w:shd w:val="clear" w:color="auto" w:fill="FFFFFF"/>
        </w:rPr>
        <w:t>This year</w:t>
      </w:r>
      <w:r w:rsidR="00453369">
        <w:rPr>
          <w:rFonts w:ascii="GenesisSans Text KR" w:eastAsia="GenesisSans Text KR" w:hAnsi="GenesisSans Text KR"/>
          <w:color w:val="353A45"/>
          <w:shd w:val="clear" w:color="auto" w:fill="FFFFFF"/>
        </w:rPr>
        <w:t>’s jury of</w:t>
      </w:r>
      <w:r w:rsidR="002558A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54 </w:t>
      </w:r>
      <w:r w:rsidR="00D10C09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represents legacy </w:t>
      </w:r>
      <w:r w:rsidR="0081082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newspapers and magazine </w:t>
      </w:r>
      <w:r w:rsidR="00290093">
        <w:rPr>
          <w:rFonts w:ascii="GenesisSans Text KR" w:eastAsia="GenesisSans Text KR" w:hAnsi="GenesisSans Text KR"/>
          <w:color w:val="353A45"/>
          <w:shd w:val="clear" w:color="auto" w:fill="FFFFFF"/>
        </w:rPr>
        <w:t>experts, broadcast veterans, digital columnists, and freelancers.</w:t>
      </w:r>
    </w:p>
    <w:p w14:paraId="208DB00A" w14:textId="314D1259" w:rsidR="001D41ED" w:rsidRPr="00FB13FC" w:rsidRDefault="001D41ED" w:rsidP="001D41ED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>The 2019 Genesis G70 luxury sport sedan resets benchmarks and expectations in its class for the holistic integrat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ion of leading performance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>, refined luxury</w:t>
      </w:r>
      <w:r w:rsidR="00FD4B7D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nd 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erodynamic style. G70 is the third of six new Genesis models to debut by 2021 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lastRenderedPageBreak/>
        <w:t>and the final sedan of the lineup. As the first Genesis model in the highly competitive entry-level luxury segment, G70 outperforms legacy luxury sport sedans with driver-focused performance.</w:t>
      </w:r>
    </w:p>
    <w:p w14:paraId="24970271" w14:textId="77777777" w:rsidR="00FD4B7D" w:rsidRDefault="00FD4B7D" w:rsidP="00FD4B7D">
      <w:pPr>
        <w:pStyle w:val="NormalWeb"/>
        <w:spacing w:after="0" w:line="240" w:lineRule="auto"/>
        <w:textAlignment w:val="baseline"/>
        <w:rPr>
          <w:rStyle w:val="Strong"/>
          <w:rFonts w:ascii="GenesisSans Text KR Bold" w:eastAsia="GenesisSans Text KR Bold" w:hAnsi="GenesisSans Text KR Bold" w:cs="Arial"/>
          <w:b w:val="0"/>
          <w:color w:val="353A45"/>
          <w:bdr w:val="none" w:sz="0" w:space="0" w:color="auto" w:frame="1"/>
        </w:rPr>
      </w:pPr>
    </w:p>
    <w:p w14:paraId="086335B4" w14:textId="77777777" w:rsidR="00D678DE" w:rsidRPr="005957CC" w:rsidRDefault="00E856E6" w:rsidP="00FD4B7D">
      <w:pPr>
        <w:pStyle w:val="NormalWeb"/>
        <w:spacing w:after="0" w:line="240" w:lineRule="auto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B4EEC">
        <w:rPr>
          <w:rStyle w:val="Strong"/>
          <w:rFonts w:ascii="GenesisSans Text KR Bold" w:eastAsia="GenesisSans Text KR Bold" w:hAnsi="GenesisSans Text KR Bold" w:cs="Arial"/>
          <w:b w:val="0"/>
          <w:color w:val="353A45"/>
          <w:bdr w:val="none" w:sz="0" w:space="0" w:color="auto" w:frame="1"/>
        </w:rPr>
        <w:t>Genesis Motor America </w:t>
      </w:r>
    </w:p>
    <w:p w14:paraId="610FF283" w14:textId="77777777" w:rsidR="00806371" w:rsidRPr="00673C02" w:rsidRDefault="006F5DA9" w:rsidP="00FD4B7D">
      <w:pPr>
        <w:pStyle w:val="NormalWeb"/>
        <w:spacing w:after="0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Genesis Motor America, LLC is headquartered in Fountain </w:t>
      </w:r>
      <w:proofErr w:type="gramStart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Valley,</w:t>
      </w:r>
      <w:proofErr w:type="gramEnd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Calif. Genesis is a global luxury automotive brand that delivers the highest standards of performance, design and innovation. All Genesis vehicles sold in the U.S. are covered by an industry-leading warranty with enhanced roadside assistance and concierge services. In just the first half of 2018, Genesis has won highest-ranked brand in the automotive industry awards for quality and owner satisfaction from industry experts such as J</w:t>
      </w:r>
      <w:r w:rsidR="0035403C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D</w:t>
      </w:r>
      <w:r w:rsidR="0035403C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Power, </w:t>
      </w:r>
      <w:proofErr w:type="spellStart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AutoPacific</w:t>
      </w:r>
      <w:proofErr w:type="spellEnd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, and Strategic Vision.</w:t>
      </w:r>
    </w:p>
    <w:p w14:paraId="3BD7674D" w14:textId="77777777" w:rsidR="00E856E6" w:rsidRPr="00673C02" w:rsidRDefault="00E856E6" w:rsidP="00673C0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For more information on Genesis and its new definition of luxury, please visit </w:t>
      </w:r>
      <w:hyperlink r:id="rId12" w:history="1">
        <w:r w:rsidRPr="00673C02">
          <w:rPr>
            <w:rFonts w:ascii="GenesisSans Text KR Bold" w:eastAsia="GenesisSans Text KR Bold" w:hAnsi="GenesisSans Text KR Bold"/>
            <w:color w:val="353A45"/>
            <w:shd w:val="clear" w:color="auto" w:fill="FFFFFF"/>
          </w:rPr>
          <w:t>www.genesis.com</w:t>
        </w:r>
      </w:hyperlink>
      <w:r w:rsidR="00673C02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14:paraId="51A2DB66" w14:textId="77777777" w:rsidR="0045343F" w:rsidRPr="00673C02" w:rsidRDefault="0045343F" w:rsidP="00673C0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Please visit our media site for the latest news at </w:t>
      </w:r>
      <w:hyperlink r:id="rId13" w:history="1">
        <w:r w:rsidRPr="00673C02">
          <w:rPr>
            <w:rFonts w:ascii="GenesisSans Text KR Bold" w:eastAsia="GenesisSans Text KR Bold" w:hAnsi="GenesisSans Text KR Bold"/>
            <w:color w:val="353A45"/>
            <w:shd w:val="clear" w:color="auto" w:fill="FFFFFF"/>
          </w:rPr>
          <w:t>www.genesisnewsusa.com</w:t>
        </w:r>
      </w:hyperlink>
      <w:r w:rsidR="00673C02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14:paraId="6FC7BD81" w14:textId="77777777" w:rsidR="0045343F" w:rsidRPr="00474F1B" w:rsidRDefault="0045343F" w:rsidP="00673C0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474F1B">
        <w:rPr>
          <w:rFonts w:ascii="GenesisSans Text KR" w:eastAsia="GenesisSans Text KR" w:hAnsi="GenesisSans Text KR"/>
          <w:color w:val="353A45"/>
          <w:shd w:val="clear" w:color="auto" w:fill="FFFFFF"/>
        </w:rPr>
        <w:t>Genesis Motor America on </w:t>
      </w:r>
      <w:hyperlink r:id="rId14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Twitter</w:t>
        </w:r>
      </w:hyperlink>
      <w:r w:rsidR="00B0738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</w:t>
      </w:r>
      <w:r w:rsidR="00474F1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hyperlink r:id="rId15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YouTube</w:t>
        </w:r>
      </w:hyperlink>
      <w:r w:rsidR="00B0738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 </w:t>
      </w:r>
      <w:hyperlink r:id="rId16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Facebook</w:t>
        </w:r>
      </w:hyperlink>
      <w:r w:rsidR="00B0738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 </w:t>
      </w:r>
      <w:hyperlink r:id="rId17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Instagram</w:t>
        </w:r>
      </w:hyperlink>
    </w:p>
    <w:p w14:paraId="5CBDFBD1" w14:textId="77777777" w:rsidR="00E856E6" w:rsidRDefault="00E856E6" w:rsidP="00E8156B">
      <w:pPr>
        <w:pStyle w:val="NormalWeb"/>
        <w:shd w:val="clear" w:color="auto" w:fill="FFFFFF"/>
        <w:spacing w:after="240" w:line="240" w:lineRule="auto"/>
        <w:jc w:val="center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###</w:t>
      </w:r>
    </w:p>
    <w:p w14:paraId="7F7267CC" w14:textId="77777777" w:rsidR="005D2E03" w:rsidRDefault="005D2E03" w:rsidP="00E8156B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Contact:</w:t>
      </w:r>
    </w:p>
    <w:p w14:paraId="63050C5F" w14:textId="77777777" w:rsidR="005D2E03" w:rsidRDefault="005D2E03" w:rsidP="00E8156B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Kevin Smith</w:t>
      </w:r>
    </w:p>
    <w:p w14:paraId="53B87DBD" w14:textId="77777777" w:rsidR="005D2E03" w:rsidRDefault="005D2E03" w:rsidP="00E8156B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Genesis Motor America</w:t>
      </w:r>
    </w:p>
    <w:p w14:paraId="67BCA4B5" w14:textId="77777777" w:rsidR="005D2E03" w:rsidRPr="001B4EEC" w:rsidRDefault="005D2E03" w:rsidP="00E8156B">
      <w:pPr>
        <w:pStyle w:val="NormalWeb"/>
        <w:shd w:val="clear" w:color="auto" w:fill="FFFFFF"/>
        <w:spacing w:after="240" w:line="240" w:lineRule="auto"/>
        <w:jc w:val="left"/>
        <w:textAlignment w:val="baseline"/>
        <w:rPr>
          <w:rFonts w:ascii="GenesisSans Text KR" w:eastAsia="GenesisSans Text KR" w:hAnsi="GenesisSans Text KR"/>
          <w:color w:val="353A45"/>
        </w:rPr>
      </w:pPr>
      <w:proofErr w:type="gramStart"/>
      <w:r>
        <w:rPr>
          <w:rFonts w:ascii="GenesisSans Text KR" w:eastAsia="GenesisSans Text KR" w:hAnsi="GenesisSans Text KR" w:hint="eastAsia"/>
          <w:kern w:val="0"/>
          <w:sz w:val="22"/>
        </w:rPr>
        <w:t>kdsmith@gma.com</w:t>
      </w:r>
      <w:proofErr w:type="gramEnd"/>
      <w:r>
        <w:rPr>
          <w:rFonts w:ascii="GenesisSans Text KR" w:eastAsia="GenesisSans Text KR" w:hAnsi="GenesisSans Text KR" w:hint="eastAsia"/>
          <w:kern w:val="0"/>
          <w:sz w:val="22"/>
        </w:rPr>
        <w:br/>
        <w:t>(714)</w:t>
      </w:r>
      <w:r w:rsidR="00E8156B">
        <w:rPr>
          <w:rFonts w:ascii="GenesisSans Text KR" w:eastAsia="GenesisSans Text KR" w:hAnsi="GenesisSans Text KR"/>
          <w:kern w:val="0"/>
          <w:sz w:val="22"/>
        </w:rPr>
        <w:t xml:space="preserve"> </w:t>
      </w:r>
      <w:r>
        <w:rPr>
          <w:rFonts w:ascii="GenesisSans Text KR" w:eastAsia="GenesisSans Text KR" w:hAnsi="GenesisSans Text KR" w:hint="eastAsia"/>
          <w:kern w:val="0"/>
          <w:sz w:val="22"/>
        </w:rPr>
        <w:t>887-2433</w:t>
      </w:r>
      <w:bookmarkStart w:id="0" w:name="_GoBack"/>
      <w:bookmarkEnd w:id="0"/>
    </w:p>
    <w:sectPr w:rsidR="005D2E03" w:rsidRPr="001B4EEC" w:rsidSect="00FB49C8">
      <w:headerReference w:type="default" r:id="rId18"/>
      <w:footerReference w:type="default" r:id="rId19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FB5B78" w14:textId="77777777" w:rsidR="004E1613" w:rsidRDefault="004E1613" w:rsidP="001C0057">
      <w:pPr>
        <w:spacing w:after="0" w:line="240" w:lineRule="auto"/>
      </w:pPr>
      <w:r>
        <w:separator/>
      </w:r>
    </w:p>
  </w:endnote>
  <w:endnote w:type="continuationSeparator" w:id="0">
    <w:p w14:paraId="277A4E65" w14:textId="77777777" w:rsidR="004E1613" w:rsidRDefault="004E1613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esisSans Text KR">
    <w:altName w:val="Malgun Gothic"/>
    <w:charset w:val="81"/>
    <w:family w:val="swiss"/>
    <w:pitch w:val="variable"/>
    <w:sig w:usb0="00000203" w:usb1="29D72C10" w:usb2="00000010" w:usb3="00000000" w:csb0="00280005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nesisSans Head KR">
    <w:altName w:val="Malgun Gothic"/>
    <w:charset w:val="81"/>
    <w:family w:val="swiss"/>
    <w:pitch w:val="variable"/>
    <w:sig w:usb0="00000203" w:usb1="29D72C10" w:usb2="00000010" w:usb3="00000000" w:csb0="00280005" w:csb1="00000000"/>
  </w:font>
  <w:font w:name="GenesisSans Text KR Bold">
    <w:altName w:val="Malgun Gothic"/>
    <w:charset w:val="81"/>
    <w:family w:val="swiss"/>
    <w:pitch w:val="variable"/>
    <w:sig w:usb0="00000203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C0D15" w14:textId="77777777" w:rsidR="001B09CD" w:rsidRDefault="0041762C">
    <w:pPr>
      <w:pStyle w:val="Footer"/>
    </w:pP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365AA422" wp14:editId="4E578B49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F874EAF" wp14:editId="54E236E9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66F202" w14:textId="77777777"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14:paraId="645EFD88" w14:textId="77777777"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14:paraId="2B313D33" w14:textId="77777777"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14:paraId="1B058B7F" w14:textId="77777777"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14:paraId="3EC542EE" w14:textId="77777777"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F874EA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14:paraId="0C66F202" w14:textId="77777777"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14:paraId="645EFD88" w14:textId="77777777"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14:paraId="2B313D33" w14:textId="77777777"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14:paraId="1B058B7F" w14:textId="77777777"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14:paraId="3EC542EE" w14:textId="77777777"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125D45" w14:textId="77777777" w:rsidR="004E1613" w:rsidRDefault="004E1613" w:rsidP="001C0057">
      <w:pPr>
        <w:spacing w:after="0" w:line="240" w:lineRule="auto"/>
      </w:pPr>
      <w:r>
        <w:separator/>
      </w:r>
    </w:p>
  </w:footnote>
  <w:footnote w:type="continuationSeparator" w:id="0">
    <w:p w14:paraId="5DF2E06B" w14:textId="77777777" w:rsidR="004E1613" w:rsidRDefault="004E1613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2641E5" w14:textId="77777777" w:rsidR="001B09CD" w:rsidRDefault="0041762C" w:rsidP="001C005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37C9E768" wp14:editId="57BF5779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28B9CDD" wp14:editId="210DB74F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617059" w14:textId="77777777"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4D1A4B" w:rsidRPr="004D1A4B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2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14:paraId="05617059" w14:textId="77777777"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4D1A4B" w:rsidRPr="004D1A4B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2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6704" behindDoc="0" locked="0" layoutInCell="1" allowOverlap="1" wp14:anchorId="263E1031" wp14:editId="35FFEE02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4F3A2B"/>
    <w:multiLevelType w:val="hybridMultilevel"/>
    <w:tmpl w:val="7748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F23055"/>
    <w:multiLevelType w:val="hybridMultilevel"/>
    <w:tmpl w:val="D74E7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637817"/>
    <w:multiLevelType w:val="hybridMultilevel"/>
    <w:tmpl w:val="B172E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632140"/>
    <w:multiLevelType w:val="hybridMultilevel"/>
    <w:tmpl w:val="B452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383481F"/>
    <w:multiLevelType w:val="hybridMultilevel"/>
    <w:tmpl w:val="093C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7E722C"/>
    <w:multiLevelType w:val="hybridMultilevel"/>
    <w:tmpl w:val="9522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E8092C"/>
    <w:multiLevelType w:val="hybridMultilevel"/>
    <w:tmpl w:val="2E803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4">
    <w:nsid w:val="61D27495"/>
    <w:multiLevelType w:val="hybridMultilevel"/>
    <w:tmpl w:val="AA307E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27369B2"/>
    <w:multiLevelType w:val="hybridMultilevel"/>
    <w:tmpl w:val="1B38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5"/>
  </w:num>
  <w:num w:numId="3">
    <w:abstractNumId w:val="10"/>
  </w:num>
  <w:num w:numId="4">
    <w:abstractNumId w:val="3"/>
  </w:num>
  <w:num w:numId="5">
    <w:abstractNumId w:val="18"/>
  </w:num>
  <w:num w:numId="6">
    <w:abstractNumId w:val="12"/>
  </w:num>
  <w:num w:numId="7">
    <w:abstractNumId w:val="2"/>
  </w:num>
  <w:num w:numId="8">
    <w:abstractNumId w:val="6"/>
  </w:num>
  <w:num w:numId="9">
    <w:abstractNumId w:val="8"/>
  </w:num>
  <w:num w:numId="10">
    <w:abstractNumId w:val="16"/>
  </w:num>
  <w:num w:numId="11">
    <w:abstractNumId w:val="13"/>
  </w:num>
  <w:num w:numId="12">
    <w:abstractNumId w:val="7"/>
  </w:num>
  <w:num w:numId="13">
    <w:abstractNumId w:val="9"/>
  </w:num>
  <w:num w:numId="14">
    <w:abstractNumId w:val="14"/>
  </w:num>
  <w:num w:numId="15">
    <w:abstractNumId w:val="17"/>
  </w:num>
  <w:num w:numId="16">
    <w:abstractNumId w:val="1"/>
  </w:num>
  <w:num w:numId="17">
    <w:abstractNumId w:val="0"/>
  </w:num>
  <w:num w:numId="18">
    <w:abstractNumId w:val="11"/>
  </w:num>
  <w:num w:numId="19">
    <w:abstractNumId w:val="5"/>
  </w:num>
  <w:num w:numId="20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F9A"/>
    <w:rsid w:val="00002646"/>
    <w:rsid w:val="00003174"/>
    <w:rsid w:val="000033AF"/>
    <w:rsid w:val="000034F6"/>
    <w:rsid w:val="00003C4E"/>
    <w:rsid w:val="00003C66"/>
    <w:rsid w:val="00004457"/>
    <w:rsid w:val="00004774"/>
    <w:rsid w:val="0000502C"/>
    <w:rsid w:val="00005350"/>
    <w:rsid w:val="000055DD"/>
    <w:rsid w:val="0000564B"/>
    <w:rsid w:val="00005C53"/>
    <w:rsid w:val="00005D7C"/>
    <w:rsid w:val="000061F2"/>
    <w:rsid w:val="0000644F"/>
    <w:rsid w:val="000100F2"/>
    <w:rsid w:val="000101CD"/>
    <w:rsid w:val="000101F1"/>
    <w:rsid w:val="00010B71"/>
    <w:rsid w:val="00010DD9"/>
    <w:rsid w:val="00011997"/>
    <w:rsid w:val="00011C95"/>
    <w:rsid w:val="000122EB"/>
    <w:rsid w:val="00012502"/>
    <w:rsid w:val="00012DD2"/>
    <w:rsid w:val="00012F2B"/>
    <w:rsid w:val="000141F6"/>
    <w:rsid w:val="00014600"/>
    <w:rsid w:val="00015082"/>
    <w:rsid w:val="00015550"/>
    <w:rsid w:val="00015C7D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0B25"/>
    <w:rsid w:val="000220BC"/>
    <w:rsid w:val="000223CE"/>
    <w:rsid w:val="0002292B"/>
    <w:rsid w:val="000229E8"/>
    <w:rsid w:val="000229EF"/>
    <w:rsid w:val="00022D8B"/>
    <w:rsid w:val="000232F8"/>
    <w:rsid w:val="00023686"/>
    <w:rsid w:val="00023DA7"/>
    <w:rsid w:val="000240F4"/>
    <w:rsid w:val="00024112"/>
    <w:rsid w:val="000243A2"/>
    <w:rsid w:val="00024674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C1D"/>
    <w:rsid w:val="00026F93"/>
    <w:rsid w:val="000306C0"/>
    <w:rsid w:val="00031454"/>
    <w:rsid w:val="00031471"/>
    <w:rsid w:val="00031ECC"/>
    <w:rsid w:val="000322F7"/>
    <w:rsid w:val="00032876"/>
    <w:rsid w:val="00032AB8"/>
    <w:rsid w:val="00033126"/>
    <w:rsid w:val="00033883"/>
    <w:rsid w:val="00033DED"/>
    <w:rsid w:val="0003438C"/>
    <w:rsid w:val="00034447"/>
    <w:rsid w:val="00034457"/>
    <w:rsid w:val="00034D09"/>
    <w:rsid w:val="000351C5"/>
    <w:rsid w:val="00035DCE"/>
    <w:rsid w:val="00035F3D"/>
    <w:rsid w:val="00036258"/>
    <w:rsid w:val="000367C4"/>
    <w:rsid w:val="000369E7"/>
    <w:rsid w:val="00036EBD"/>
    <w:rsid w:val="00036F78"/>
    <w:rsid w:val="000373D9"/>
    <w:rsid w:val="00037744"/>
    <w:rsid w:val="000378E1"/>
    <w:rsid w:val="00037E3A"/>
    <w:rsid w:val="00037F1F"/>
    <w:rsid w:val="0004049F"/>
    <w:rsid w:val="00040663"/>
    <w:rsid w:val="0004070A"/>
    <w:rsid w:val="0004136C"/>
    <w:rsid w:val="00041AE0"/>
    <w:rsid w:val="00041CB1"/>
    <w:rsid w:val="00042D90"/>
    <w:rsid w:val="00042F39"/>
    <w:rsid w:val="000430A3"/>
    <w:rsid w:val="000431DD"/>
    <w:rsid w:val="000433E1"/>
    <w:rsid w:val="0004356A"/>
    <w:rsid w:val="000436FC"/>
    <w:rsid w:val="0004409D"/>
    <w:rsid w:val="00044A58"/>
    <w:rsid w:val="0004545D"/>
    <w:rsid w:val="000458C4"/>
    <w:rsid w:val="000468E7"/>
    <w:rsid w:val="00046A43"/>
    <w:rsid w:val="00046D21"/>
    <w:rsid w:val="00047B50"/>
    <w:rsid w:val="00050522"/>
    <w:rsid w:val="00050D67"/>
    <w:rsid w:val="00050ED0"/>
    <w:rsid w:val="00051D57"/>
    <w:rsid w:val="0005211D"/>
    <w:rsid w:val="00052726"/>
    <w:rsid w:val="00052F25"/>
    <w:rsid w:val="000532E8"/>
    <w:rsid w:val="00053324"/>
    <w:rsid w:val="00053469"/>
    <w:rsid w:val="00053850"/>
    <w:rsid w:val="000547FC"/>
    <w:rsid w:val="00055099"/>
    <w:rsid w:val="0005509D"/>
    <w:rsid w:val="0005522E"/>
    <w:rsid w:val="0005541E"/>
    <w:rsid w:val="00055A80"/>
    <w:rsid w:val="00055BE8"/>
    <w:rsid w:val="0005606D"/>
    <w:rsid w:val="000565B4"/>
    <w:rsid w:val="000567E9"/>
    <w:rsid w:val="00056EC9"/>
    <w:rsid w:val="000571F7"/>
    <w:rsid w:val="00057438"/>
    <w:rsid w:val="00057FA6"/>
    <w:rsid w:val="00060499"/>
    <w:rsid w:val="00061156"/>
    <w:rsid w:val="0006173B"/>
    <w:rsid w:val="000619B7"/>
    <w:rsid w:val="00061A0D"/>
    <w:rsid w:val="00061A7B"/>
    <w:rsid w:val="00061A8C"/>
    <w:rsid w:val="0006232E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5EF6"/>
    <w:rsid w:val="00066058"/>
    <w:rsid w:val="00066744"/>
    <w:rsid w:val="000668FE"/>
    <w:rsid w:val="0006711F"/>
    <w:rsid w:val="00067455"/>
    <w:rsid w:val="00070122"/>
    <w:rsid w:val="0007077E"/>
    <w:rsid w:val="00070A4F"/>
    <w:rsid w:val="00070F96"/>
    <w:rsid w:val="00071CC7"/>
    <w:rsid w:val="00071D31"/>
    <w:rsid w:val="00071DAE"/>
    <w:rsid w:val="00071EAD"/>
    <w:rsid w:val="00072AEE"/>
    <w:rsid w:val="00072B4D"/>
    <w:rsid w:val="000734BE"/>
    <w:rsid w:val="00073C64"/>
    <w:rsid w:val="00074820"/>
    <w:rsid w:val="00074CF5"/>
    <w:rsid w:val="00074DB4"/>
    <w:rsid w:val="00074F61"/>
    <w:rsid w:val="00075758"/>
    <w:rsid w:val="000759F3"/>
    <w:rsid w:val="00076397"/>
    <w:rsid w:val="00076BF1"/>
    <w:rsid w:val="000777A8"/>
    <w:rsid w:val="000778D2"/>
    <w:rsid w:val="00077A98"/>
    <w:rsid w:val="00077C16"/>
    <w:rsid w:val="00077DD2"/>
    <w:rsid w:val="0008011D"/>
    <w:rsid w:val="0008051C"/>
    <w:rsid w:val="00080BA2"/>
    <w:rsid w:val="00080C1E"/>
    <w:rsid w:val="00080E0D"/>
    <w:rsid w:val="000815DC"/>
    <w:rsid w:val="0008196F"/>
    <w:rsid w:val="000826D7"/>
    <w:rsid w:val="00082D38"/>
    <w:rsid w:val="00083049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21B"/>
    <w:rsid w:val="0009110C"/>
    <w:rsid w:val="000911C5"/>
    <w:rsid w:val="0009175E"/>
    <w:rsid w:val="00091BD3"/>
    <w:rsid w:val="00092111"/>
    <w:rsid w:val="00093538"/>
    <w:rsid w:val="00093DCE"/>
    <w:rsid w:val="000944DB"/>
    <w:rsid w:val="00094AFD"/>
    <w:rsid w:val="00094B33"/>
    <w:rsid w:val="00094BC4"/>
    <w:rsid w:val="000952FE"/>
    <w:rsid w:val="00095597"/>
    <w:rsid w:val="0009560D"/>
    <w:rsid w:val="0009568E"/>
    <w:rsid w:val="0009587D"/>
    <w:rsid w:val="00095A42"/>
    <w:rsid w:val="00095B1A"/>
    <w:rsid w:val="00095BA1"/>
    <w:rsid w:val="000961B5"/>
    <w:rsid w:val="000971F7"/>
    <w:rsid w:val="0009724E"/>
    <w:rsid w:val="000976A5"/>
    <w:rsid w:val="00097A31"/>
    <w:rsid w:val="00097E88"/>
    <w:rsid w:val="000A00D2"/>
    <w:rsid w:val="000A03C6"/>
    <w:rsid w:val="000A040B"/>
    <w:rsid w:val="000A045D"/>
    <w:rsid w:val="000A06ED"/>
    <w:rsid w:val="000A06EE"/>
    <w:rsid w:val="000A1514"/>
    <w:rsid w:val="000A27C4"/>
    <w:rsid w:val="000A286E"/>
    <w:rsid w:val="000A29ED"/>
    <w:rsid w:val="000A2B29"/>
    <w:rsid w:val="000A2D0C"/>
    <w:rsid w:val="000A313B"/>
    <w:rsid w:val="000A3D3D"/>
    <w:rsid w:val="000A3EFD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B009D"/>
    <w:rsid w:val="000B04C2"/>
    <w:rsid w:val="000B07A1"/>
    <w:rsid w:val="000B1D0F"/>
    <w:rsid w:val="000B2281"/>
    <w:rsid w:val="000B2CA9"/>
    <w:rsid w:val="000B334F"/>
    <w:rsid w:val="000B3518"/>
    <w:rsid w:val="000B3785"/>
    <w:rsid w:val="000B3F9C"/>
    <w:rsid w:val="000B424B"/>
    <w:rsid w:val="000B45E9"/>
    <w:rsid w:val="000B4960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C0C30"/>
    <w:rsid w:val="000C1ABA"/>
    <w:rsid w:val="000C2360"/>
    <w:rsid w:val="000C252E"/>
    <w:rsid w:val="000C29FA"/>
    <w:rsid w:val="000C3045"/>
    <w:rsid w:val="000C335B"/>
    <w:rsid w:val="000C4598"/>
    <w:rsid w:val="000C46F9"/>
    <w:rsid w:val="000C47E4"/>
    <w:rsid w:val="000C4930"/>
    <w:rsid w:val="000C4C16"/>
    <w:rsid w:val="000C6213"/>
    <w:rsid w:val="000C66D5"/>
    <w:rsid w:val="000C6C19"/>
    <w:rsid w:val="000C7073"/>
    <w:rsid w:val="000C720E"/>
    <w:rsid w:val="000C729B"/>
    <w:rsid w:val="000C7564"/>
    <w:rsid w:val="000C79D8"/>
    <w:rsid w:val="000D0363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22E"/>
    <w:rsid w:val="000D241B"/>
    <w:rsid w:val="000D2B81"/>
    <w:rsid w:val="000D370A"/>
    <w:rsid w:val="000D3927"/>
    <w:rsid w:val="000D3DC0"/>
    <w:rsid w:val="000D3DD6"/>
    <w:rsid w:val="000D3E8A"/>
    <w:rsid w:val="000D3FDE"/>
    <w:rsid w:val="000D43C8"/>
    <w:rsid w:val="000D4CD6"/>
    <w:rsid w:val="000D661B"/>
    <w:rsid w:val="000D6C9A"/>
    <w:rsid w:val="000D713B"/>
    <w:rsid w:val="000D74BD"/>
    <w:rsid w:val="000D78F6"/>
    <w:rsid w:val="000D7F44"/>
    <w:rsid w:val="000E0158"/>
    <w:rsid w:val="000E0928"/>
    <w:rsid w:val="000E0B62"/>
    <w:rsid w:val="000E0BC9"/>
    <w:rsid w:val="000E10B3"/>
    <w:rsid w:val="000E1197"/>
    <w:rsid w:val="000E1338"/>
    <w:rsid w:val="000E1574"/>
    <w:rsid w:val="000E1DDC"/>
    <w:rsid w:val="000E25FB"/>
    <w:rsid w:val="000E267C"/>
    <w:rsid w:val="000E284A"/>
    <w:rsid w:val="000E30E3"/>
    <w:rsid w:val="000E3188"/>
    <w:rsid w:val="000E3A0C"/>
    <w:rsid w:val="000E3E4C"/>
    <w:rsid w:val="000E3E6C"/>
    <w:rsid w:val="000E4556"/>
    <w:rsid w:val="000E4AB3"/>
    <w:rsid w:val="000E5004"/>
    <w:rsid w:val="000E55A8"/>
    <w:rsid w:val="000E573D"/>
    <w:rsid w:val="000E5C5E"/>
    <w:rsid w:val="000E6009"/>
    <w:rsid w:val="000E6413"/>
    <w:rsid w:val="000E6D4E"/>
    <w:rsid w:val="000E74F7"/>
    <w:rsid w:val="000E7527"/>
    <w:rsid w:val="000E78E7"/>
    <w:rsid w:val="000E7911"/>
    <w:rsid w:val="000F008F"/>
    <w:rsid w:val="000F0455"/>
    <w:rsid w:val="000F0510"/>
    <w:rsid w:val="000F087C"/>
    <w:rsid w:val="000F0A73"/>
    <w:rsid w:val="000F0D21"/>
    <w:rsid w:val="000F268C"/>
    <w:rsid w:val="000F28BF"/>
    <w:rsid w:val="000F2E3B"/>
    <w:rsid w:val="000F3563"/>
    <w:rsid w:val="000F3C36"/>
    <w:rsid w:val="000F3C61"/>
    <w:rsid w:val="000F3F41"/>
    <w:rsid w:val="000F4B05"/>
    <w:rsid w:val="000F5758"/>
    <w:rsid w:val="000F6458"/>
    <w:rsid w:val="000F6631"/>
    <w:rsid w:val="000F6F61"/>
    <w:rsid w:val="000F7458"/>
    <w:rsid w:val="000F7C70"/>
    <w:rsid w:val="0010032D"/>
    <w:rsid w:val="001003E9"/>
    <w:rsid w:val="00100C1C"/>
    <w:rsid w:val="00100EA9"/>
    <w:rsid w:val="00102230"/>
    <w:rsid w:val="001022FB"/>
    <w:rsid w:val="00103E6B"/>
    <w:rsid w:val="00104804"/>
    <w:rsid w:val="0010541A"/>
    <w:rsid w:val="0010565E"/>
    <w:rsid w:val="001057D7"/>
    <w:rsid w:val="0010605A"/>
    <w:rsid w:val="001061C5"/>
    <w:rsid w:val="00106299"/>
    <w:rsid w:val="0010640B"/>
    <w:rsid w:val="0010657F"/>
    <w:rsid w:val="0010661B"/>
    <w:rsid w:val="00106AB3"/>
    <w:rsid w:val="0011032A"/>
    <w:rsid w:val="00110636"/>
    <w:rsid w:val="001106E7"/>
    <w:rsid w:val="00110C3E"/>
    <w:rsid w:val="0011162E"/>
    <w:rsid w:val="001116D8"/>
    <w:rsid w:val="00111B4A"/>
    <w:rsid w:val="00111D15"/>
    <w:rsid w:val="001130DE"/>
    <w:rsid w:val="00113425"/>
    <w:rsid w:val="00113805"/>
    <w:rsid w:val="00113BBB"/>
    <w:rsid w:val="001142C5"/>
    <w:rsid w:val="00114B09"/>
    <w:rsid w:val="00114BDC"/>
    <w:rsid w:val="00114DE8"/>
    <w:rsid w:val="0011527A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17BD8"/>
    <w:rsid w:val="001202F8"/>
    <w:rsid w:val="0012049D"/>
    <w:rsid w:val="00121738"/>
    <w:rsid w:val="00121AD2"/>
    <w:rsid w:val="00121F7A"/>
    <w:rsid w:val="001221DF"/>
    <w:rsid w:val="00122688"/>
    <w:rsid w:val="00122736"/>
    <w:rsid w:val="00122B9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B2"/>
    <w:rsid w:val="001273FA"/>
    <w:rsid w:val="001301B9"/>
    <w:rsid w:val="001301E6"/>
    <w:rsid w:val="0013080A"/>
    <w:rsid w:val="00130ACD"/>
    <w:rsid w:val="00130F54"/>
    <w:rsid w:val="00130F79"/>
    <w:rsid w:val="001319D6"/>
    <w:rsid w:val="00131EAA"/>
    <w:rsid w:val="001324E3"/>
    <w:rsid w:val="001325C2"/>
    <w:rsid w:val="00132753"/>
    <w:rsid w:val="001336C4"/>
    <w:rsid w:val="001345AB"/>
    <w:rsid w:val="00134A37"/>
    <w:rsid w:val="00134A4B"/>
    <w:rsid w:val="00134ABF"/>
    <w:rsid w:val="001351F0"/>
    <w:rsid w:val="001356B1"/>
    <w:rsid w:val="00135BFC"/>
    <w:rsid w:val="00135DEF"/>
    <w:rsid w:val="00135E16"/>
    <w:rsid w:val="001365E6"/>
    <w:rsid w:val="00136E0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372"/>
    <w:rsid w:val="00141452"/>
    <w:rsid w:val="00141656"/>
    <w:rsid w:val="00142783"/>
    <w:rsid w:val="00142886"/>
    <w:rsid w:val="00142C49"/>
    <w:rsid w:val="00142D2D"/>
    <w:rsid w:val="001439E8"/>
    <w:rsid w:val="00143D75"/>
    <w:rsid w:val="001442FC"/>
    <w:rsid w:val="001448C6"/>
    <w:rsid w:val="001451C7"/>
    <w:rsid w:val="00145CB0"/>
    <w:rsid w:val="00147258"/>
    <w:rsid w:val="00147E01"/>
    <w:rsid w:val="001500FF"/>
    <w:rsid w:val="001506AD"/>
    <w:rsid w:val="00150B6B"/>
    <w:rsid w:val="00150CF6"/>
    <w:rsid w:val="00150EA0"/>
    <w:rsid w:val="0015100E"/>
    <w:rsid w:val="001511CF"/>
    <w:rsid w:val="0015159B"/>
    <w:rsid w:val="00151D2E"/>
    <w:rsid w:val="00151DE7"/>
    <w:rsid w:val="00152D95"/>
    <w:rsid w:val="00152F26"/>
    <w:rsid w:val="00152F46"/>
    <w:rsid w:val="00153CE1"/>
    <w:rsid w:val="00153E46"/>
    <w:rsid w:val="00154265"/>
    <w:rsid w:val="00154570"/>
    <w:rsid w:val="001547A1"/>
    <w:rsid w:val="00154903"/>
    <w:rsid w:val="00154C1D"/>
    <w:rsid w:val="00154C44"/>
    <w:rsid w:val="0015515D"/>
    <w:rsid w:val="001552CB"/>
    <w:rsid w:val="001555C5"/>
    <w:rsid w:val="0015581B"/>
    <w:rsid w:val="00155ABC"/>
    <w:rsid w:val="001561B5"/>
    <w:rsid w:val="001562BC"/>
    <w:rsid w:val="001562CA"/>
    <w:rsid w:val="00156538"/>
    <w:rsid w:val="0015754A"/>
    <w:rsid w:val="001577BE"/>
    <w:rsid w:val="00157FA1"/>
    <w:rsid w:val="00160EA8"/>
    <w:rsid w:val="00160FDF"/>
    <w:rsid w:val="00161683"/>
    <w:rsid w:val="0016170E"/>
    <w:rsid w:val="00161C3E"/>
    <w:rsid w:val="00162CE0"/>
    <w:rsid w:val="00162FF8"/>
    <w:rsid w:val="0016335C"/>
    <w:rsid w:val="00163ABC"/>
    <w:rsid w:val="00164B90"/>
    <w:rsid w:val="00165E7B"/>
    <w:rsid w:val="00165FAC"/>
    <w:rsid w:val="0016684D"/>
    <w:rsid w:val="00166CAE"/>
    <w:rsid w:val="00166DF7"/>
    <w:rsid w:val="00167286"/>
    <w:rsid w:val="001673F3"/>
    <w:rsid w:val="0016749E"/>
    <w:rsid w:val="00167542"/>
    <w:rsid w:val="001678F2"/>
    <w:rsid w:val="00167A01"/>
    <w:rsid w:val="001703BB"/>
    <w:rsid w:val="00170791"/>
    <w:rsid w:val="00170E4A"/>
    <w:rsid w:val="00170F5B"/>
    <w:rsid w:val="001710B5"/>
    <w:rsid w:val="00171838"/>
    <w:rsid w:val="00172B89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BDF"/>
    <w:rsid w:val="00174D49"/>
    <w:rsid w:val="00174FE0"/>
    <w:rsid w:val="00175224"/>
    <w:rsid w:val="00176095"/>
    <w:rsid w:val="00176797"/>
    <w:rsid w:val="001807BF"/>
    <w:rsid w:val="00180D39"/>
    <w:rsid w:val="0018159D"/>
    <w:rsid w:val="001820D3"/>
    <w:rsid w:val="001823DE"/>
    <w:rsid w:val="00182ADC"/>
    <w:rsid w:val="00182E61"/>
    <w:rsid w:val="00183D0A"/>
    <w:rsid w:val="00184338"/>
    <w:rsid w:val="001847AD"/>
    <w:rsid w:val="001847DF"/>
    <w:rsid w:val="00184DCB"/>
    <w:rsid w:val="00185BB4"/>
    <w:rsid w:val="00186345"/>
    <w:rsid w:val="00186D8F"/>
    <w:rsid w:val="00187224"/>
    <w:rsid w:val="001872D2"/>
    <w:rsid w:val="00187856"/>
    <w:rsid w:val="00190037"/>
    <w:rsid w:val="00190062"/>
    <w:rsid w:val="001907ED"/>
    <w:rsid w:val="001910D3"/>
    <w:rsid w:val="00191A24"/>
    <w:rsid w:val="00191B30"/>
    <w:rsid w:val="00191D85"/>
    <w:rsid w:val="00191E2A"/>
    <w:rsid w:val="00192637"/>
    <w:rsid w:val="00192E53"/>
    <w:rsid w:val="0019312F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C1A"/>
    <w:rsid w:val="00196A15"/>
    <w:rsid w:val="0019701F"/>
    <w:rsid w:val="00197380"/>
    <w:rsid w:val="00197E92"/>
    <w:rsid w:val="001A0E49"/>
    <w:rsid w:val="001A149E"/>
    <w:rsid w:val="001A1A07"/>
    <w:rsid w:val="001A1DC3"/>
    <w:rsid w:val="001A229D"/>
    <w:rsid w:val="001A2F58"/>
    <w:rsid w:val="001A2F70"/>
    <w:rsid w:val="001A3EDC"/>
    <w:rsid w:val="001A43DD"/>
    <w:rsid w:val="001A4C28"/>
    <w:rsid w:val="001A6413"/>
    <w:rsid w:val="001A7BF2"/>
    <w:rsid w:val="001A7E33"/>
    <w:rsid w:val="001A7EE4"/>
    <w:rsid w:val="001B001F"/>
    <w:rsid w:val="001B069B"/>
    <w:rsid w:val="001B09CD"/>
    <w:rsid w:val="001B0A24"/>
    <w:rsid w:val="001B0B38"/>
    <w:rsid w:val="001B19D4"/>
    <w:rsid w:val="001B1B03"/>
    <w:rsid w:val="001B1D20"/>
    <w:rsid w:val="001B2098"/>
    <w:rsid w:val="001B2963"/>
    <w:rsid w:val="001B3404"/>
    <w:rsid w:val="001B40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6BEF"/>
    <w:rsid w:val="001B7027"/>
    <w:rsid w:val="001B725E"/>
    <w:rsid w:val="001B72CA"/>
    <w:rsid w:val="001B7596"/>
    <w:rsid w:val="001C0031"/>
    <w:rsid w:val="001C0057"/>
    <w:rsid w:val="001C0787"/>
    <w:rsid w:val="001C0BD6"/>
    <w:rsid w:val="001C0F01"/>
    <w:rsid w:val="001C191D"/>
    <w:rsid w:val="001C2070"/>
    <w:rsid w:val="001C2276"/>
    <w:rsid w:val="001C23C0"/>
    <w:rsid w:val="001C24BC"/>
    <w:rsid w:val="001C25E9"/>
    <w:rsid w:val="001C2673"/>
    <w:rsid w:val="001C30D0"/>
    <w:rsid w:val="001C33B8"/>
    <w:rsid w:val="001C49A3"/>
    <w:rsid w:val="001C59FF"/>
    <w:rsid w:val="001C767A"/>
    <w:rsid w:val="001C7DDF"/>
    <w:rsid w:val="001D01B5"/>
    <w:rsid w:val="001D15AC"/>
    <w:rsid w:val="001D1615"/>
    <w:rsid w:val="001D1CA5"/>
    <w:rsid w:val="001D220C"/>
    <w:rsid w:val="001D250C"/>
    <w:rsid w:val="001D2754"/>
    <w:rsid w:val="001D2876"/>
    <w:rsid w:val="001D2AE0"/>
    <w:rsid w:val="001D2E5B"/>
    <w:rsid w:val="001D3669"/>
    <w:rsid w:val="001D3774"/>
    <w:rsid w:val="001D3786"/>
    <w:rsid w:val="001D37BF"/>
    <w:rsid w:val="001D3CF8"/>
    <w:rsid w:val="001D3EBE"/>
    <w:rsid w:val="001D3F4B"/>
    <w:rsid w:val="001D41D4"/>
    <w:rsid w:val="001D41ED"/>
    <w:rsid w:val="001D5A26"/>
    <w:rsid w:val="001D5C58"/>
    <w:rsid w:val="001D5DC8"/>
    <w:rsid w:val="001D6357"/>
    <w:rsid w:val="001D639F"/>
    <w:rsid w:val="001D6465"/>
    <w:rsid w:val="001D7D46"/>
    <w:rsid w:val="001D7EE2"/>
    <w:rsid w:val="001D7FD6"/>
    <w:rsid w:val="001E049F"/>
    <w:rsid w:val="001E076D"/>
    <w:rsid w:val="001E08CA"/>
    <w:rsid w:val="001E08E4"/>
    <w:rsid w:val="001E0B5E"/>
    <w:rsid w:val="001E20DF"/>
    <w:rsid w:val="001E2910"/>
    <w:rsid w:val="001E373E"/>
    <w:rsid w:val="001E374F"/>
    <w:rsid w:val="001E3A2D"/>
    <w:rsid w:val="001E438C"/>
    <w:rsid w:val="001E47EA"/>
    <w:rsid w:val="001E4A42"/>
    <w:rsid w:val="001E513F"/>
    <w:rsid w:val="001E5343"/>
    <w:rsid w:val="001E5C64"/>
    <w:rsid w:val="001E5E68"/>
    <w:rsid w:val="001E5FAE"/>
    <w:rsid w:val="001E6433"/>
    <w:rsid w:val="001E67A7"/>
    <w:rsid w:val="001E7A57"/>
    <w:rsid w:val="001E7AD7"/>
    <w:rsid w:val="001F001E"/>
    <w:rsid w:val="001F02D3"/>
    <w:rsid w:val="001F0501"/>
    <w:rsid w:val="001F0598"/>
    <w:rsid w:val="001F0CFB"/>
    <w:rsid w:val="001F10F3"/>
    <w:rsid w:val="001F1239"/>
    <w:rsid w:val="001F12F6"/>
    <w:rsid w:val="001F16FB"/>
    <w:rsid w:val="001F1CD6"/>
    <w:rsid w:val="001F220F"/>
    <w:rsid w:val="001F2645"/>
    <w:rsid w:val="001F2C43"/>
    <w:rsid w:val="001F2E54"/>
    <w:rsid w:val="001F2F83"/>
    <w:rsid w:val="001F37CB"/>
    <w:rsid w:val="001F3980"/>
    <w:rsid w:val="001F3AF5"/>
    <w:rsid w:val="001F4156"/>
    <w:rsid w:val="001F4477"/>
    <w:rsid w:val="001F44BA"/>
    <w:rsid w:val="001F46E2"/>
    <w:rsid w:val="001F47CF"/>
    <w:rsid w:val="001F59B3"/>
    <w:rsid w:val="001F6142"/>
    <w:rsid w:val="001F6427"/>
    <w:rsid w:val="001F6470"/>
    <w:rsid w:val="001F713F"/>
    <w:rsid w:val="001F72F4"/>
    <w:rsid w:val="001F7E68"/>
    <w:rsid w:val="001F7F47"/>
    <w:rsid w:val="002002E9"/>
    <w:rsid w:val="002007FE"/>
    <w:rsid w:val="002023DF"/>
    <w:rsid w:val="0020241D"/>
    <w:rsid w:val="00202BA7"/>
    <w:rsid w:val="002038CC"/>
    <w:rsid w:val="00204BA6"/>
    <w:rsid w:val="00205CBE"/>
    <w:rsid w:val="00206D63"/>
    <w:rsid w:val="00206DF9"/>
    <w:rsid w:val="00206E58"/>
    <w:rsid w:val="00207429"/>
    <w:rsid w:val="002074EF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627"/>
    <w:rsid w:val="00214A66"/>
    <w:rsid w:val="00214C10"/>
    <w:rsid w:val="00215C2D"/>
    <w:rsid w:val="00215EDF"/>
    <w:rsid w:val="00217150"/>
    <w:rsid w:val="00220842"/>
    <w:rsid w:val="00220C50"/>
    <w:rsid w:val="002210B1"/>
    <w:rsid w:val="00221362"/>
    <w:rsid w:val="002214C8"/>
    <w:rsid w:val="002222F5"/>
    <w:rsid w:val="00222615"/>
    <w:rsid w:val="00222910"/>
    <w:rsid w:val="002234DB"/>
    <w:rsid w:val="0022350A"/>
    <w:rsid w:val="00223523"/>
    <w:rsid w:val="00223C8F"/>
    <w:rsid w:val="0022447F"/>
    <w:rsid w:val="00224BAE"/>
    <w:rsid w:val="00224D91"/>
    <w:rsid w:val="00224DFC"/>
    <w:rsid w:val="00225017"/>
    <w:rsid w:val="002257DA"/>
    <w:rsid w:val="00225CF8"/>
    <w:rsid w:val="002265F8"/>
    <w:rsid w:val="00226B09"/>
    <w:rsid w:val="00227880"/>
    <w:rsid w:val="002279E4"/>
    <w:rsid w:val="00227A29"/>
    <w:rsid w:val="00230009"/>
    <w:rsid w:val="002304B6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52FB"/>
    <w:rsid w:val="00235628"/>
    <w:rsid w:val="00235804"/>
    <w:rsid w:val="00235C14"/>
    <w:rsid w:val="00235C88"/>
    <w:rsid w:val="00235CD9"/>
    <w:rsid w:val="002360BA"/>
    <w:rsid w:val="00236506"/>
    <w:rsid w:val="0023652F"/>
    <w:rsid w:val="00236C65"/>
    <w:rsid w:val="002372A5"/>
    <w:rsid w:val="0024078F"/>
    <w:rsid w:val="00240F5A"/>
    <w:rsid w:val="00241128"/>
    <w:rsid w:val="00241401"/>
    <w:rsid w:val="00241437"/>
    <w:rsid w:val="002414C8"/>
    <w:rsid w:val="0024178D"/>
    <w:rsid w:val="00241864"/>
    <w:rsid w:val="0024232D"/>
    <w:rsid w:val="00242487"/>
    <w:rsid w:val="00242729"/>
    <w:rsid w:val="002428D0"/>
    <w:rsid w:val="00242D65"/>
    <w:rsid w:val="002434CA"/>
    <w:rsid w:val="00243663"/>
    <w:rsid w:val="002439D3"/>
    <w:rsid w:val="00243BFE"/>
    <w:rsid w:val="00244013"/>
    <w:rsid w:val="00244710"/>
    <w:rsid w:val="00244715"/>
    <w:rsid w:val="002447E5"/>
    <w:rsid w:val="00244F77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C8D"/>
    <w:rsid w:val="0025142F"/>
    <w:rsid w:val="00252317"/>
    <w:rsid w:val="002539FB"/>
    <w:rsid w:val="00253B86"/>
    <w:rsid w:val="00253EE8"/>
    <w:rsid w:val="00253F37"/>
    <w:rsid w:val="002548BA"/>
    <w:rsid w:val="00254FC5"/>
    <w:rsid w:val="002553C2"/>
    <w:rsid w:val="00255661"/>
    <w:rsid w:val="002558A5"/>
    <w:rsid w:val="002562EA"/>
    <w:rsid w:val="0025708C"/>
    <w:rsid w:val="002578A2"/>
    <w:rsid w:val="00257F63"/>
    <w:rsid w:val="00260165"/>
    <w:rsid w:val="0026023E"/>
    <w:rsid w:val="0026036C"/>
    <w:rsid w:val="002603A0"/>
    <w:rsid w:val="0026057B"/>
    <w:rsid w:val="00260BDC"/>
    <w:rsid w:val="00260E0C"/>
    <w:rsid w:val="00261022"/>
    <w:rsid w:val="00261348"/>
    <w:rsid w:val="00261AAE"/>
    <w:rsid w:val="002622AA"/>
    <w:rsid w:val="00262549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FCD"/>
    <w:rsid w:val="0026489E"/>
    <w:rsid w:val="00264C56"/>
    <w:rsid w:val="0026541C"/>
    <w:rsid w:val="002655BE"/>
    <w:rsid w:val="00265A45"/>
    <w:rsid w:val="00265B02"/>
    <w:rsid w:val="00265CD3"/>
    <w:rsid w:val="00265FF3"/>
    <w:rsid w:val="00266C56"/>
    <w:rsid w:val="0026745C"/>
    <w:rsid w:val="00267654"/>
    <w:rsid w:val="00267D1E"/>
    <w:rsid w:val="00267F03"/>
    <w:rsid w:val="0027039E"/>
    <w:rsid w:val="002704E4"/>
    <w:rsid w:val="00270571"/>
    <w:rsid w:val="00270BCD"/>
    <w:rsid w:val="00270D01"/>
    <w:rsid w:val="00271450"/>
    <w:rsid w:val="00271678"/>
    <w:rsid w:val="00271F0B"/>
    <w:rsid w:val="002722D1"/>
    <w:rsid w:val="0027271E"/>
    <w:rsid w:val="00272ECF"/>
    <w:rsid w:val="002736A1"/>
    <w:rsid w:val="00274207"/>
    <w:rsid w:val="00274757"/>
    <w:rsid w:val="0027478A"/>
    <w:rsid w:val="00274959"/>
    <w:rsid w:val="00274CD2"/>
    <w:rsid w:val="0027523F"/>
    <w:rsid w:val="002754B0"/>
    <w:rsid w:val="00275602"/>
    <w:rsid w:val="0027587D"/>
    <w:rsid w:val="00275ACB"/>
    <w:rsid w:val="00275BC0"/>
    <w:rsid w:val="00276003"/>
    <w:rsid w:val="00276133"/>
    <w:rsid w:val="00276163"/>
    <w:rsid w:val="002767E6"/>
    <w:rsid w:val="00276835"/>
    <w:rsid w:val="0027776F"/>
    <w:rsid w:val="002804DB"/>
    <w:rsid w:val="00280565"/>
    <w:rsid w:val="00280E93"/>
    <w:rsid w:val="00281348"/>
    <w:rsid w:val="00281466"/>
    <w:rsid w:val="0028155D"/>
    <w:rsid w:val="0028174B"/>
    <w:rsid w:val="00282034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73"/>
    <w:rsid w:val="00286576"/>
    <w:rsid w:val="00286624"/>
    <w:rsid w:val="00286BB0"/>
    <w:rsid w:val="002870B1"/>
    <w:rsid w:val="00287223"/>
    <w:rsid w:val="0028725F"/>
    <w:rsid w:val="00287A53"/>
    <w:rsid w:val="0029004E"/>
    <w:rsid w:val="00290093"/>
    <w:rsid w:val="002902FF"/>
    <w:rsid w:val="002904AF"/>
    <w:rsid w:val="002905DD"/>
    <w:rsid w:val="002906C4"/>
    <w:rsid w:val="00290CCA"/>
    <w:rsid w:val="0029177C"/>
    <w:rsid w:val="00292190"/>
    <w:rsid w:val="002921DE"/>
    <w:rsid w:val="002927ED"/>
    <w:rsid w:val="00292F64"/>
    <w:rsid w:val="002930B8"/>
    <w:rsid w:val="002931C3"/>
    <w:rsid w:val="00293318"/>
    <w:rsid w:val="00293804"/>
    <w:rsid w:val="00293AEB"/>
    <w:rsid w:val="00293DBA"/>
    <w:rsid w:val="00294EC1"/>
    <w:rsid w:val="00294ED5"/>
    <w:rsid w:val="002956C4"/>
    <w:rsid w:val="00295E84"/>
    <w:rsid w:val="002966D0"/>
    <w:rsid w:val="002969C6"/>
    <w:rsid w:val="00296E2E"/>
    <w:rsid w:val="002971B1"/>
    <w:rsid w:val="002978C3"/>
    <w:rsid w:val="002979ED"/>
    <w:rsid w:val="002A0DB7"/>
    <w:rsid w:val="002A112B"/>
    <w:rsid w:val="002A18DA"/>
    <w:rsid w:val="002A1A49"/>
    <w:rsid w:val="002A1E5F"/>
    <w:rsid w:val="002A22E3"/>
    <w:rsid w:val="002A25E3"/>
    <w:rsid w:val="002A283C"/>
    <w:rsid w:val="002A304E"/>
    <w:rsid w:val="002A36B3"/>
    <w:rsid w:val="002A3C75"/>
    <w:rsid w:val="002A3FD5"/>
    <w:rsid w:val="002A406A"/>
    <w:rsid w:val="002A42A9"/>
    <w:rsid w:val="002A46CE"/>
    <w:rsid w:val="002A4CF7"/>
    <w:rsid w:val="002A5297"/>
    <w:rsid w:val="002A6A5E"/>
    <w:rsid w:val="002A6DC8"/>
    <w:rsid w:val="002A6F83"/>
    <w:rsid w:val="002A70D1"/>
    <w:rsid w:val="002A7FC9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6D"/>
    <w:rsid w:val="002B6C5A"/>
    <w:rsid w:val="002B6D63"/>
    <w:rsid w:val="002B6DD8"/>
    <w:rsid w:val="002B7ADC"/>
    <w:rsid w:val="002B7DAA"/>
    <w:rsid w:val="002C007D"/>
    <w:rsid w:val="002C03B8"/>
    <w:rsid w:val="002C03DE"/>
    <w:rsid w:val="002C0C80"/>
    <w:rsid w:val="002C0ECB"/>
    <w:rsid w:val="002C117F"/>
    <w:rsid w:val="002C14E6"/>
    <w:rsid w:val="002C162A"/>
    <w:rsid w:val="002C1BDD"/>
    <w:rsid w:val="002C1C90"/>
    <w:rsid w:val="002C1D23"/>
    <w:rsid w:val="002C1E89"/>
    <w:rsid w:val="002C21DB"/>
    <w:rsid w:val="002C2A3F"/>
    <w:rsid w:val="002C2BC0"/>
    <w:rsid w:val="002C324E"/>
    <w:rsid w:val="002C3C3B"/>
    <w:rsid w:val="002C43E1"/>
    <w:rsid w:val="002C4725"/>
    <w:rsid w:val="002C4E2C"/>
    <w:rsid w:val="002C53A2"/>
    <w:rsid w:val="002C5579"/>
    <w:rsid w:val="002C5C20"/>
    <w:rsid w:val="002C5D01"/>
    <w:rsid w:val="002C5E11"/>
    <w:rsid w:val="002C5F82"/>
    <w:rsid w:val="002C6331"/>
    <w:rsid w:val="002C650F"/>
    <w:rsid w:val="002C6F1C"/>
    <w:rsid w:val="002C7332"/>
    <w:rsid w:val="002C7BC4"/>
    <w:rsid w:val="002D06B4"/>
    <w:rsid w:val="002D0A0A"/>
    <w:rsid w:val="002D0B71"/>
    <w:rsid w:val="002D0B7E"/>
    <w:rsid w:val="002D0F56"/>
    <w:rsid w:val="002D2473"/>
    <w:rsid w:val="002D34AC"/>
    <w:rsid w:val="002D34C1"/>
    <w:rsid w:val="002D3878"/>
    <w:rsid w:val="002D3BD6"/>
    <w:rsid w:val="002D3F1F"/>
    <w:rsid w:val="002D4461"/>
    <w:rsid w:val="002D44EA"/>
    <w:rsid w:val="002D5052"/>
    <w:rsid w:val="002D5285"/>
    <w:rsid w:val="002D5D01"/>
    <w:rsid w:val="002D5E71"/>
    <w:rsid w:val="002D61B6"/>
    <w:rsid w:val="002D6285"/>
    <w:rsid w:val="002D638E"/>
    <w:rsid w:val="002D6BD6"/>
    <w:rsid w:val="002D6E10"/>
    <w:rsid w:val="002D7350"/>
    <w:rsid w:val="002D7617"/>
    <w:rsid w:val="002D7B1D"/>
    <w:rsid w:val="002D7EA0"/>
    <w:rsid w:val="002E0190"/>
    <w:rsid w:val="002E08D7"/>
    <w:rsid w:val="002E0A04"/>
    <w:rsid w:val="002E12E3"/>
    <w:rsid w:val="002E1574"/>
    <w:rsid w:val="002E1810"/>
    <w:rsid w:val="002E18E3"/>
    <w:rsid w:val="002E1C38"/>
    <w:rsid w:val="002E401A"/>
    <w:rsid w:val="002E4687"/>
    <w:rsid w:val="002E4774"/>
    <w:rsid w:val="002E50AB"/>
    <w:rsid w:val="002E58D4"/>
    <w:rsid w:val="002E5E81"/>
    <w:rsid w:val="002E6A32"/>
    <w:rsid w:val="002E7197"/>
    <w:rsid w:val="002E77EC"/>
    <w:rsid w:val="002E7C57"/>
    <w:rsid w:val="002E7E01"/>
    <w:rsid w:val="002F0452"/>
    <w:rsid w:val="002F053F"/>
    <w:rsid w:val="002F0F0B"/>
    <w:rsid w:val="002F0FC1"/>
    <w:rsid w:val="002F14A5"/>
    <w:rsid w:val="002F15CF"/>
    <w:rsid w:val="002F1731"/>
    <w:rsid w:val="002F1AB8"/>
    <w:rsid w:val="002F1B15"/>
    <w:rsid w:val="002F1C68"/>
    <w:rsid w:val="002F1D26"/>
    <w:rsid w:val="002F22A3"/>
    <w:rsid w:val="002F256C"/>
    <w:rsid w:val="002F323F"/>
    <w:rsid w:val="002F3243"/>
    <w:rsid w:val="002F3355"/>
    <w:rsid w:val="002F419B"/>
    <w:rsid w:val="002F441B"/>
    <w:rsid w:val="002F47BA"/>
    <w:rsid w:val="002F497C"/>
    <w:rsid w:val="002F4A49"/>
    <w:rsid w:val="002F4A7B"/>
    <w:rsid w:val="002F5068"/>
    <w:rsid w:val="002F5779"/>
    <w:rsid w:val="002F5E50"/>
    <w:rsid w:val="002F604F"/>
    <w:rsid w:val="002F6ACD"/>
    <w:rsid w:val="002F6F11"/>
    <w:rsid w:val="00300030"/>
    <w:rsid w:val="00300FF8"/>
    <w:rsid w:val="00301550"/>
    <w:rsid w:val="00301771"/>
    <w:rsid w:val="003019B5"/>
    <w:rsid w:val="0030210B"/>
    <w:rsid w:val="00302918"/>
    <w:rsid w:val="00302ED7"/>
    <w:rsid w:val="00302F5D"/>
    <w:rsid w:val="00302FF1"/>
    <w:rsid w:val="0030309C"/>
    <w:rsid w:val="003030BD"/>
    <w:rsid w:val="00303472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507B"/>
    <w:rsid w:val="0030651E"/>
    <w:rsid w:val="00306963"/>
    <w:rsid w:val="00306EA2"/>
    <w:rsid w:val="00306ED2"/>
    <w:rsid w:val="00306F87"/>
    <w:rsid w:val="00307166"/>
    <w:rsid w:val="003077CB"/>
    <w:rsid w:val="00307F05"/>
    <w:rsid w:val="0031026A"/>
    <w:rsid w:val="003106EA"/>
    <w:rsid w:val="0031078F"/>
    <w:rsid w:val="00310BFF"/>
    <w:rsid w:val="00310E75"/>
    <w:rsid w:val="00311168"/>
    <w:rsid w:val="0031120E"/>
    <w:rsid w:val="0031137F"/>
    <w:rsid w:val="0031145E"/>
    <w:rsid w:val="00312105"/>
    <w:rsid w:val="00312616"/>
    <w:rsid w:val="00312AE0"/>
    <w:rsid w:val="00312DC8"/>
    <w:rsid w:val="00313023"/>
    <w:rsid w:val="00314556"/>
    <w:rsid w:val="0031499A"/>
    <w:rsid w:val="003151A5"/>
    <w:rsid w:val="003153D9"/>
    <w:rsid w:val="00316B6A"/>
    <w:rsid w:val="0031716C"/>
    <w:rsid w:val="00317D13"/>
    <w:rsid w:val="00320E7B"/>
    <w:rsid w:val="003211FA"/>
    <w:rsid w:val="003215D9"/>
    <w:rsid w:val="0032160F"/>
    <w:rsid w:val="00321625"/>
    <w:rsid w:val="00321653"/>
    <w:rsid w:val="00321780"/>
    <w:rsid w:val="00321BBB"/>
    <w:rsid w:val="0032246C"/>
    <w:rsid w:val="003226CE"/>
    <w:rsid w:val="003226F9"/>
    <w:rsid w:val="00322D78"/>
    <w:rsid w:val="00323640"/>
    <w:rsid w:val="0032401D"/>
    <w:rsid w:val="003242D8"/>
    <w:rsid w:val="00324421"/>
    <w:rsid w:val="00325D53"/>
    <w:rsid w:val="00326552"/>
    <w:rsid w:val="00326EE2"/>
    <w:rsid w:val="003300E4"/>
    <w:rsid w:val="00330369"/>
    <w:rsid w:val="003303A7"/>
    <w:rsid w:val="00330A55"/>
    <w:rsid w:val="00330AF7"/>
    <w:rsid w:val="00330DB7"/>
    <w:rsid w:val="00331523"/>
    <w:rsid w:val="003319F0"/>
    <w:rsid w:val="00331CFC"/>
    <w:rsid w:val="003326CC"/>
    <w:rsid w:val="0033327D"/>
    <w:rsid w:val="003335E2"/>
    <w:rsid w:val="00333D62"/>
    <w:rsid w:val="00334D9E"/>
    <w:rsid w:val="00335A8A"/>
    <w:rsid w:val="00336A45"/>
    <w:rsid w:val="003371E0"/>
    <w:rsid w:val="00337E36"/>
    <w:rsid w:val="00337EAF"/>
    <w:rsid w:val="00340214"/>
    <w:rsid w:val="003402D3"/>
    <w:rsid w:val="0034082C"/>
    <w:rsid w:val="00340A4B"/>
    <w:rsid w:val="003415A9"/>
    <w:rsid w:val="00341D17"/>
    <w:rsid w:val="00342C21"/>
    <w:rsid w:val="00342DEF"/>
    <w:rsid w:val="00343008"/>
    <w:rsid w:val="00343349"/>
    <w:rsid w:val="00343427"/>
    <w:rsid w:val="003436F1"/>
    <w:rsid w:val="003439AA"/>
    <w:rsid w:val="00343A6A"/>
    <w:rsid w:val="00343B43"/>
    <w:rsid w:val="00344033"/>
    <w:rsid w:val="003447DF"/>
    <w:rsid w:val="0034575C"/>
    <w:rsid w:val="00345D65"/>
    <w:rsid w:val="00346103"/>
    <w:rsid w:val="0034650F"/>
    <w:rsid w:val="003469F3"/>
    <w:rsid w:val="0034729F"/>
    <w:rsid w:val="0034734F"/>
    <w:rsid w:val="00347469"/>
    <w:rsid w:val="003474B0"/>
    <w:rsid w:val="00350EAD"/>
    <w:rsid w:val="0035184F"/>
    <w:rsid w:val="00351F07"/>
    <w:rsid w:val="003524D7"/>
    <w:rsid w:val="00353221"/>
    <w:rsid w:val="003539CA"/>
    <w:rsid w:val="00353B5F"/>
    <w:rsid w:val="00353CA7"/>
    <w:rsid w:val="00353D0F"/>
    <w:rsid w:val="0035403C"/>
    <w:rsid w:val="00354B78"/>
    <w:rsid w:val="00354EC8"/>
    <w:rsid w:val="00355A75"/>
    <w:rsid w:val="0035606E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BA8"/>
    <w:rsid w:val="0036320F"/>
    <w:rsid w:val="0036343B"/>
    <w:rsid w:val="00363499"/>
    <w:rsid w:val="0036472B"/>
    <w:rsid w:val="0036481E"/>
    <w:rsid w:val="0036571B"/>
    <w:rsid w:val="00366672"/>
    <w:rsid w:val="0036674D"/>
    <w:rsid w:val="00366A99"/>
    <w:rsid w:val="00366B92"/>
    <w:rsid w:val="00366BFC"/>
    <w:rsid w:val="00366DD0"/>
    <w:rsid w:val="00366F81"/>
    <w:rsid w:val="0036786A"/>
    <w:rsid w:val="003700AB"/>
    <w:rsid w:val="003702AA"/>
    <w:rsid w:val="00370399"/>
    <w:rsid w:val="00370622"/>
    <w:rsid w:val="0037079F"/>
    <w:rsid w:val="00370DB2"/>
    <w:rsid w:val="00370F53"/>
    <w:rsid w:val="0037172C"/>
    <w:rsid w:val="003722EE"/>
    <w:rsid w:val="00372652"/>
    <w:rsid w:val="0037289B"/>
    <w:rsid w:val="00372C06"/>
    <w:rsid w:val="00372CA3"/>
    <w:rsid w:val="00372D5B"/>
    <w:rsid w:val="00372E0F"/>
    <w:rsid w:val="003737A6"/>
    <w:rsid w:val="003737E6"/>
    <w:rsid w:val="003739B5"/>
    <w:rsid w:val="00373DBA"/>
    <w:rsid w:val="00374DF4"/>
    <w:rsid w:val="00374EFC"/>
    <w:rsid w:val="00374F91"/>
    <w:rsid w:val="00375819"/>
    <w:rsid w:val="003758B8"/>
    <w:rsid w:val="00375A99"/>
    <w:rsid w:val="00375E6E"/>
    <w:rsid w:val="00375F11"/>
    <w:rsid w:val="003761F1"/>
    <w:rsid w:val="003767CF"/>
    <w:rsid w:val="003775F3"/>
    <w:rsid w:val="00377819"/>
    <w:rsid w:val="0038158C"/>
    <w:rsid w:val="00381AFE"/>
    <w:rsid w:val="00381E25"/>
    <w:rsid w:val="0038217C"/>
    <w:rsid w:val="003822D6"/>
    <w:rsid w:val="0038244E"/>
    <w:rsid w:val="003828BA"/>
    <w:rsid w:val="00383253"/>
    <w:rsid w:val="00383264"/>
    <w:rsid w:val="00383589"/>
    <w:rsid w:val="00386916"/>
    <w:rsid w:val="00386AD9"/>
    <w:rsid w:val="00386B56"/>
    <w:rsid w:val="003900B2"/>
    <w:rsid w:val="0039034D"/>
    <w:rsid w:val="0039040A"/>
    <w:rsid w:val="00390691"/>
    <w:rsid w:val="0039165C"/>
    <w:rsid w:val="00391D2F"/>
    <w:rsid w:val="00391D8C"/>
    <w:rsid w:val="00391E3D"/>
    <w:rsid w:val="00391F56"/>
    <w:rsid w:val="00392030"/>
    <w:rsid w:val="0039212C"/>
    <w:rsid w:val="003925EC"/>
    <w:rsid w:val="00392FA5"/>
    <w:rsid w:val="003931F9"/>
    <w:rsid w:val="00393981"/>
    <w:rsid w:val="003941E5"/>
    <w:rsid w:val="003949ED"/>
    <w:rsid w:val="00394D61"/>
    <w:rsid w:val="00394E36"/>
    <w:rsid w:val="0039536C"/>
    <w:rsid w:val="003966D6"/>
    <w:rsid w:val="003969AA"/>
    <w:rsid w:val="00397497"/>
    <w:rsid w:val="003974F6"/>
    <w:rsid w:val="003979BF"/>
    <w:rsid w:val="00397AA8"/>
    <w:rsid w:val="00397B1B"/>
    <w:rsid w:val="00397CBD"/>
    <w:rsid w:val="003A029D"/>
    <w:rsid w:val="003A0538"/>
    <w:rsid w:val="003A0909"/>
    <w:rsid w:val="003A0E37"/>
    <w:rsid w:val="003A0E8B"/>
    <w:rsid w:val="003A194E"/>
    <w:rsid w:val="003A2FED"/>
    <w:rsid w:val="003A35CE"/>
    <w:rsid w:val="003A36B2"/>
    <w:rsid w:val="003A37C9"/>
    <w:rsid w:val="003A452D"/>
    <w:rsid w:val="003A4B00"/>
    <w:rsid w:val="003A4C60"/>
    <w:rsid w:val="003A6077"/>
    <w:rsid w:val="003A688F"/>
    <w:rsid w:val="003A6E1F"/>
    <w:rsid w:val="003A6E81"/>
    <w:rsid w:val="003A6F8C"/>
    <w:rsid w:val="003A7EF6"/>
    <w:rsid w:val="003B0F14"/>
    <w:rsid w:val="003B17E5"/>
    <w:rsid w:val="003B2201"/>
    <w:rsid w:val="003B2964"/>
    <w:rsid w:val="003B3683"/>
    <w:rsid w:val="003B3A4B"/>
    <w:rsid w:val="003B41A6"/>
    <w:rsid w:val="003B4579"/>
    <w:rsid w:val="003B496B"/>
    <w:rsid w:val="003B50A3"/>
    <w:rsid w:val="003B50D1"/>
    <w:rsid w:val="003B549C"/>
    <w:rsid w:val="003B599E"/>
    <w:rsid w:val="003B5D3C"/>
    <w:rsid w:val="003B6314"/>
    <w:rsid w:val="003B6550"/>
    <w:rsid w:val="003B6AF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19AF"/>
    <w:rsid w:val="003C24CD"/>
    <w:rsid w:val="003C29FE"/>
    <w:rsid w:val="003C2F62"/>
    <w:rsid w:val="003C3279"/>
    <w:rsid w:val="003C3433"/>
    <w:rsid w:val="003C357C"/>
    <w:rsid w:val="003C3BE8"/>
    <w:rsid w:val="003C3FB6"/>
    <w:rsid w:val="003C4624"/>
    <w:rsid w:val="003C588E"/>
    <w:rsid w:val="003C6EAE"/>
    <w:rsid w:val="003C70A6"/>
    <w:rsid w:val="003C71AC"/>
    <w:rsid w:val="003C77E1"/>
    <w:rsid w:val="003C7A4E"/>
    <w:rsid w:val="003D0D2D"/>
    <w:rsid w:val="003D112C"/>
    <w:rsid w:val="003D1227"/>
    <w:rsid w:val="003D1531"/>
    <w:rsid w:val="003D17BA"/>
    <w:rsid w:val="003D266E"/>
    <w:rsid w:val="003D26EA"/>
    <w:rsid w:val="003D272B"/>
    <w:rsid w:val="003D2825"/>
    <w:rsid w:val="003D2D6D"/>
    <w:rsid w:val="003D38E3"/>
    <w:rsid w:val="003D49F6"/>
    <w:rsid w:val="003D571C"/>
    <w:rsid w:val="003D5748"/>
    <w:rsid w:val="003D57B6"/>
    <w:rsid w:val="003D58DA"/>
    <w:rsid w:val="003D594E"/>
    <w:rsid w:val="003D5FE6"/>
    <w:rsid w:val="003D62B3"/>
    <w:rsid w:val="003D7086"/>
    <w:rsid w:val="003D7217"/>
    <w:rsid w:val="003D78FD"/>
    <w:rsid w:val="003D7A4F"/>
    <w:rsid w:val="003E020D"/>
    <w:rsid w:val="003E03C1"/>
    <w:rsid w:val="003E0675"/>
    <w:rsid w:val="003E08E2"/>
    <w:rsid w:val="003E0995"/>
    <w:rsid w:val="003E10C4"/>
    <w:rsid w:val="003E1159"/>
    <w:rsid w:val="003E13DA"/>
    <w:rsid w:val="003E19BC"/>
    <w:rsid w:val="003E20BA"/>
    <w:rsid w:val="003E2445"/>
    <w:rsid w:val="003E267A"/>
    <w:rsid w:val="003E2A4C"/>
    <w:rsid w:val="003E2C36"/>
    <w:rsid w:val="003E4119"/>
    <w:rsid w:val="003E442F"/>
    <w:rsid w:val="003E51EF"/>
    <w:rsid w:val="003E58F1"/>
    <w:rsid w:val="003E67C6"/>
    <w:rsid w:val="003E67C7"/>
    <w:rsid w:val="003E691E"/>
    <w:rsid w:val="003E6B15"/>
    <w:rsid w:val="003E6D88"/>
    <w:rsid w:val="003E6EAF"/>
    <w:rsid w:val="003E7429"/>
    <w:rsid w:val="003E7AE2"/>
    <w:rsid w:val="003F095E"/>
    <w:rsid w:val="003F0998"/>
    <w:rsid w:val="003F0A1F"/>
    <w:rsid w:val="003F149C"/>
    <w:rsid w:val="003F2082"/>
    <w:rsid w:val="003F27E0"/>
    <w:rsid w:val="003F3520"/>
    <w:rsid w:val="003F3947"/>
    <w:rsid w:val="003F434E"/>
    <w:rsid w:val="003F4358"/>
    <w:rsid w:val="003F4EB7"/>
    <w:rsid w:val="003F50C6"/>
    <w:rsid w:val="003F527B"/>
    <w:rsid w:val="003F53FE"/>
    <w:rsid w:val="003F6181"/>
    <w:rsid w:val="003F664E"/>
    <w:rsid w:val="003F714D"/>
    <w:rsid w:val="003F74CF"/>
    <w:rsid w:val="003F791E"/>
    <w:rsid w:val="003F7C5D"/>
    <w:rsid w:val="00400446"/>
    <w:rsid w:val="00400543"/>
    <w:rsid w:val="00400980"/>
    <w:rsid w:val="00400B3D"/>
    <w:rsid w:val="004010AA"/>
    <w:rsid w:val="0040123A"/>
    <w:rsid w:val="00401749"/>
    <w:rsid w:val="004018E6"/>
    <w:rsid w:val="004019DE"/>
    <w:rsid w:val="004020F2"/>
    <w:rsid w:val="00402475"/>
    <w:rsid w:val="004024D0"/>
    <w:rsid w:val="00402894"/>
    <w:rsid w:val="004032F3"/>
    <w:rsid w:val="00403A80"/>
    <w:rsid w:val="00403EAE"/>
    <w:rsid w:val="00404494"/>
    <w:rsid w:val="00404608"/>
    <w:rsid w:val="004046CB"/>
    <w:rsid w:val="0040500E"/>
    <w:rsid w:val="0040503B"/>
    <w:rsid w:val="00405626"/>
    <w:rsid w:val="00405F6D"/>
    <w:rsid w:val="00407C68"/>
    <w:rsid w:val="00411462"/>
    <w:rsid w:val="00411544"/>
    <w:rsid w:val="00412018"/>
    <w:rsid w:val="0041267F"/>
    <w:rsid w:val="0041289C"/>
    <w:rsid w:val="00412A84"/>
    <w:rsid w:val="00413101"/>
    <w:rsid w:val="004136A1"/>
    <w:rsid w:val="004138ED"/>
    <w:rsid w:val="00414224"/>
    <w:rsid w:val="004142BF"/>
    <w:rsid w:val="0041494B"/>
    <w:rsid w:val="004149BA"/>
    <w:rsid w:val="00414CC6"/>
    <w:rsid w:val="00415145"/>
    <w:rsid w:val="00415285"/>
    <w:rsid w:val="004152E3"/>
    <w:rsid w:val="004156DE"/>
    <w:rsid w:val="00415A86"/>
    <w:rsid w:val="0041650B"/>
    <w:rsid w:val="00416B28"/>
    <w:rsid w:val="00416C39"/>
    <w:rsid w:val="00416E5C"/>
    <w:rsid w:val="00417069"/>
    <w:rsid w:val="0041742D"/>
    <w:rsid w:val="0041762C"/>
    <w:rsid w:val="0041799D"/>
    <w:rsid w:val="00417AFB"/>
    <w:rsid w:val="00417E37"/>
    <w:rsid w:val="004201F1"/>
    <w:rsid w:val="004210DE"/>
    <w:rsid w:val="00421118"/>
    <w:rsid w:val="004218E4"/>
    <w:rsid w:val="00421D2A"/>
    <w:rsid w:val="004225E9"/>
    <w:rsid w:val="00422850"/>
    <w:rsid w:val="004238C2"/>
    <w:rsid w:val="004241E7"/>
    <w:rsid w:val="004249FB"/>
    <w:rsid w:val="00425166"/>
    <w:rsid w:val="004260E2"/>
    <w:rsid w:val="00426591"/>
    <w:rsid w:val="00426A11"/>
    <w:rsid w:val="00426A63"/>
    <w:rsid w:val="00426D66"/>
    <w:rsid w:val="00427483"/>
    <w:rsid w:val="004277AC"/>
    <w:rsid w:val="00427AC2"/>
    <w:rsid w:val="00427AFA"/>
    <w:rsid w:val="00427D9A"/>
    <w:rsid w:val="00430D44"/>
    <w:rsid w:val="00430D6F"/>
    <w:rsid w:val="00431F53"/>
    <w:rsid w:val="004324DA"/>
    <w:rsid w:val="00432536"/>
    <w:rsid w:val="00433A37"/>
    <w:rsid w:val="00433FCC"/>
    <w:rsid w:val="00434A9A"/>
    <w:rsid w:val="00434D69"/>
    <w:rsid w:val="00435693"/>
    <w:rsid w:val="00435B88"/>
    <w:rsid w:val="00436691"/>
    <w:rsid w:val="004366F9"/>
    <w:rsid w:val="00436D3D"/>
    <w:rsid w:val="004379B7"/>
    <w:rsid w:val="00440524"/>
    <w:rsid w:val="00440525"/>
    <w:rsid w:val="00440BBF"/>
    <w:rsid w:val="00440D51"/>
    <w:rsid w:val="004413A3"/>
    <w:rsid w:val="0044181F"/>
    <w:rsid w:val="00441B19"/>
    <w:rsid w:val="00443142"/>
    <w:rsid w:val="004432AF"/>
    <w:rsid w:val="00443967"/>
    <w:rsid w:val="00444866"/>
    <w:rsid w:val="00445247"/>
    <w:rsid w:val="00445B89"/>
    <w:rsid w:val="00445C05"/>
    <w:rsid w:val="00445F98"/>
    <w:rsid w:val="00447867"/>
    <w:rsid w:val="00447B90"/>
    <w:rsid w:val="00447DD0"/>
    <w:rsid w:val="00450000"/>
    <w:rsid w:val="00450FDB"/>
    <w:rsid w:val="004510EB"/>
    <w:rsid w:val="00451519"/>
    <w:rsid w:val="00451984"/>
    <w:rsid w:val="00451A73"/>
    <w:rsid w:val="00451CE3"/>
    <w:rsid w:val="00452F33"/>
    <w:rsid w:val="00453369"/>
    <w:rsid w:val="0045343F"/>
    <w:rsid w:val="00453717"/>
    <w:rsid w:val="00453A4A"/>
    <w:rsid w:val="0045462C"/>
    <w:rsid w:val="00454A6F"/>
    <w:rsid w:val="00454C40"/>
    <w:rsid w:val="004554F1"/>
    <w:rsid w:val="00456167"/>
    <w:rsid w:val="00456668"/>
    <w:rsid w:val="004568A6"/>
    <w:rsid w:val="00457128"/>
    <w:rsid w:val="00457239"/>
    <w:rsid w:val="00457359"/>
    <w:rsid w:val="00457891"/>
    <w:rsid w:val="00457929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25D6"/>
    <w:rsid w:val="004625F6"/>
    <w:rsid w:val="00462B4B"/>
    <w:rsid w:val="00462D42"/>
    <w:rsid w:val="00463F4C"/>
    <w:rsid w:val="00464072"/>
    <w:rsid w:val="00464F73"/>
    <w:rsid w:val="00465FAE"/>
    <w:rsid w:val="00466528"/>
    <w:rsid w:val="00466830"/>
    <w:rsid w:val="004668C6"/>
    <w:rsid w:val="00466AFC"/>
    <w:rsid w:val="00466C14"/>
    <w:rsid w:val="0046733A"/>
    <w:rsid w:val="004678E0"/>
    <w:rsid w:val="00470064"/>
    <w:rsid w:val="004707CA"/>
    <w:rsid w:val="0047225B"/>
    <w:rsid w:val="004722B2"/>
    <w:rsid w:val="00472F8B"/>
    <w:rsid w:val="004735E1"/>
    <w:rsid w:val="00473A8F"/>
    <w:rsid w:val="00473B86"/>
    <w:rsid w:val="00474007"/>
    <w:rsid w:val="00474493"/>
    <w:rsid w:val="00474F1B"/>
    <w:rsid w:val="00474F43"/>
    <w:rsid w:val="00474F4B"/>
    <w:rsid w:val="00475000"/>
    <w:rsid w:val="0047548E"/>
    <w:rsid w:val="0047586A"/>
    <w:rsid w:val="0047707B"/>
    <w:rsid w:val="0047721E"/>
    <w:rsid w:val="004773AE"/>
    <w:rsid w:val="004777A5"/>
    <w:rsid w:val="004778F7"/>
    <w:rsid w:val="004804D9"/>
    <w:rsid w:val="00480735"/>
    <w:rsid w:val="0048079E"/>
    <w:rsid w:val="00481562"/>
    <w:rsid w:val="004815A3"/>
    <w:rsid w:val="00481DED"/>
    <w:rsid w:val="004826EE"/>
    <w:rsid w:val="00482A4D"/>
    <w:rsid w:val="004838BF"/>
    <w:rsid w:val="00483944"/>
    <w:rsid w:val="004842F3"/>
    <w:rsid w:val="004845E2"/>
    <w:rsid w:val="00484E0A"/>
    <w:rsid w:val="00485583"/>
    <w:rsid w:val="00485867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6F3"/>
    <w:rsid w:val="00491C83"/>
    <w:rsid w:val="004928DF"/>
    <w:rsid w:val="00492B57"/>
    <w:rsid w:val="00492D09"/>
    <w:rsid w:val="00492EAC"/>
    <w:rsid w:val="0049336E"/>
    <w:rsid w:val="004934CB"/>
    <w:rsid w:val="00493675"/>
    <w:rsid w:val="0049413E"/>
    <w:rsid w:val="004947A7"/>
    <w:rsid w:val="00494F5E"/>
    <w:rsid w:val="004951CE"/>
    <w:rsid w:val="00495AAE"/>
    <w:rsid w:val="0049601B"/>
    <w:rsid w:val="004962E9"/>
    <w:rsid w:val="00496357"/>
    <w:rsid w:val="004967E6"/>
    <w:rsid w:val="00496B29"/>
    <w:rsid w:val="00496E8C"/>
    <w:rsid w:val="00497046"/>
    <w:rsid w:val="00497933"/>
    <w:rsid w:val="004A00FE"/>
    <w:rsid w:val="004A0849"/>
    <w:rsid w:val="004A0B0B"/>
    <w:rsid w:val="004A0D1A"/>
    <w:rsid w:val="004A0DA1"/>
    <w:rsid w:val="004A1B60"/>
    <w:rsid w:val="004A1E9F"/>
    <w:rsid w:val="004A1F77"/>
    <w:rsid w:val="004A2D0D"/>
    <w:rsid w:val="004A3A76"/>
    <w:rsid w:val="004A3C60"/>
    <w:rsid w:val="004A470E"/>
    <w:rsid w:val="004A4A09"/>
    <w:rsid w:val="004A4A31"/>
    <w:rsid w:val="004A4DF1"/>
    <w:rsid w:val="004A57A5"/>
    <w:rsid w:val="004A6DCC"/>
    <w:rsid w:val="004A7005"/>
    <w:rsid w:val="004A71DD"/>
    <w:rsid w:val="004A737D"/>
    <w:rsid w:val="004A73B6"/>
    <w:rsid w:val="004A7779"/>
    <w:rsid w:val="004A7AB6"/>
    <w:rsid w:val="004A7C3B"/>
    <w:rsid w:val="004B04D6"/>
    <w:rsid w:val="004B16F1"/>
    <w:rsid w:val="004B1789"/>
    <w:rsid w:val="004B179A"/>
    <w:rsid w:val="004B247C"/>
    <w:rsid w:val="004B251A"/>
    <w:rsid w:val="004B38E5"/>
    <w:rsid w:val="004B3ACA"/>
    <w:rsid w:val="004B400B"/>
    <w:rsid w:val="004B43D9"/>
    <w:rsid w:val="004B4D97"/>
    <w:rsid w:val="004B4F51"/>
    <w:rsid w:val="004B533B"/>
    <w:rsid w:val="004B5CD5"/>
    <w:rsid w:val="004B606D"/>
    <w:rsid w:val="004B6195"/>
    <w:rsid w:val="004B624A"/>
    <w:rsid w:val="004B6948"/>
    <w:rsid w:val="004B74FE"/>
    <w:rsid w:val="004C02FB"/>
    <w:rsid w:val="004C06E7"/>
    <w:rsid w:val="004C0CE1"/>
    <w:rsid w:val="004C1D23"/>
    <w:rsid w:val="004C1DF6"/>
    <w:rsid w:val="004C2011"/>
    <w:rsid w:val="004C2399"/>
    <w:rsid w:val="004C249A"/>
    <w:rsid w:val="004C254E"/>
    <w:rsid w:val="004C255E"/>
    <w:rsid w:val="004C2675"/>
    <w:rsid w:val="004C2A66"/>
    <w:rsid w:val="004C2B2D"/>
    <w:rsid w:val="004C2EC7"/>
    <w:rsid w:val="004C3554"/>
    <w:rsid w:val="004C35BD"/>
    <w:rsid w:val="004C37E4"/>
    <w:rsid w:val="004C4040"/>
    <w:rsid w:val="004C4138"/>
    <w:rsid w:val="004C4755"/>
    <w:rsid w:val="004C4BEF"/>
    <w:rsid w:val="004C4D55"/>
    <w:rsid w:val="004C52F0"/>
    <w:rsid w:val="004C71EA"/>
    <w:rsid w:val="004C7603"/>
    <w:rsid w:val="004C7C9E"/>
    <w:rsid w:val="004C7D39"/>
    <w:rsid w:val="004C7EFD"/>
    <w:rsid w:val="004D007B"/>
    <w:rsid w:val="004D017F"/>
    <w:rsid w:val="004D0A4D"/>
    <w:rsid w:val="004D0E2C"/>
    <w:rsid w:val="004D196F"/>
    <w:rsid w:val="004D1A4B"/>
    <w:rsid w:val="004D1A8D"/>
    <w:rsid w:val="004D1C57"/>
    <w:rsid w:val="004D20C4"/>
    <w:rsid w:val="004D23D4"/>
    <w:rsid w:val="004D31C5"/>
    <w:rsid w:val="004D3314"/>
    <w:rsid w:val="004D3656"/>
    <w:rsid w:val="004D3C19"/>
    <w:rsid w:val="004D3D9D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6260"/>
    <w:rsid w:val="004D641E"/>
    <w:rsid w:val="004D7D4D"/>
    <w:rsid w:val="004E0764"/>
    <w:rsid w:val="004E07B7"/>
    <w:rsid w:val="004E1613"/>
    <w:rsid w:val="004E1AB9"/>
    <w:rsid w:val="004E31C3"/>
    <w:rsid w:val="004E320C"/>
    <w:rsid w:val="004E3684"/>
    <w:rsid w:val="004E36B9"/>
    <w:rsid w:val="004E3BC9"/>
    <w:rsid w:val="004E3CBB"/>
    <w:rsid w:val="004E401A"/>
    <w:rsid w:val="004E4734"/>
    <w:rsid w:val="004E5950"/>
    <w:rsid w:val="004E5CE0"/>
    <w:rsid w:val="004E5FA7"/>
    <w:rsid w:val="004E609B"/>
    <w:rsid w:val="004E649B"/>
    <w:rsid w:val="004E64AF"/>
    <w:rsid w:val="004E650F"/>
    <w:rsid w:val="004E6F81"/>
    <w:rsid w:val="004E7090"/>
    <w:rsid w:val="004E78BE"/>
    <w:rsid w:val="004F1F69"/>
    <w:rsid w:val="004F3211"/>
    <w:rsid w:val="004F3DDD"/>
    <w:rsid w:val="004F4826"/>
    <w:rsid w:val="004F51F5"/>
    <w:rsid w:val="004F531E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907"/>
    <w:rsid w:val="00500D9F"/>
    <w:rsid w:val="005015D9"/>
    <w:rsid w:val="005017BF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E32"/>
    <w:rsid w:val="0050620B"/>
    <w:rsid w:val="00506732"/>
    <w:rsid w:val="005067AE"/>
    <w:rsid w:val="00506AAB"/>
    <w:rsid w:val="00506F5E"/>
    <w:rsid w:val="0050750B"/>
    <w:rsid w:val="00507D84"/>
    <w:rsid w:val="00510189"/>
    <w:rsid w:val="00510A65"/>
    <w:rsid w:val="00510B7A"/>
    <w:rsid w:val="00511860"/>
    <w:rsid w:val="0051187B"/>
    <w:rsid w:val="00511C7E"/>
    <w:rsid w:val="00511E86"/>
    <w:rsid w:val="00511F5A"/>
    <w:rsid w:val="005121EB"/>
    <w:rsid w:val="00512487"/>
    <w:rsid w:val="005126A4"/>
    <w:rsid w:val="00512702"/>
    <w:rsid w:val="0051290E"/>
    <w:rsid w:val="00512D5C"/>
    <w:rsid w:val="0051373A"/>
    <w:rsid w:val="00513B7A"/>
    <w:rsid w:val="00513CD6"/>
    <w:rsid w:val="00513DC3"/>
    <w:rsid w:val="00513EDA"/>
    <w:rsid w:val="00514126"/>
    <w:rsid w:val="00514580"/>
    <w:rsid w:val="00514C3E"/>
    <w:rsid w:val="00515002"/>
    <w:rsid w:val="00515034"/>
    <w:rsid w:val="0051515E"/>
    <w:rsid w:val="0051518E"/>
    <w:rsid w:val="005155D2"/>
    <w:rsid w:val="00516047"/>
    <w:rsid w:val="00516611"/>
    <w:rsid w:val="0051699A"/>
    <w:rsid w:val="00517D95"/>
    <w:rsid w:val="00520202"/>
    <w:rsid w:val="0052047C"/>
    <w:rsid w:val="00520EB8"/>
    <w:rsid w:val="00520FE7"/>
    <w:rsid w:val="005210EB"/>
    <w:rsid w:val="0052235D"/>
    <w:rsid w:val="00523307"/>
    <w:rsid w:val="005235B3"/>
    <w:rsid w:val="0052477E"/>
    <w:rsid w:val="005252BA"/>
    <w:rsid w:val="00525C2A"/>
    <w:rsid w:val="00525C4C"/>
    <w:rsid w:val="00526206"/>
    <w:rsid w:val="00526271"/>
    <w:rsid w:val="00526571"/>
    <w:rsid w:val="005273E1"/>
    <w:rsid w:val="00527B61"/>
    <w:rsid w:val="00527C4C"/>
    <w:rsid w:val="00527E00"/>
    <w:rsid w:val="00530C03"/>
    <w:rsid w:val="00530D10"/>
    <w:rsid w:val="00531395"/>
    <w:rsid w:val="00531659"/>
    <w:rsid w:val="00531810"/>
    <w:rsid w:val="00531A61"/>
    <w:rsid w:val="00531C40"/>
    <w:rsid w:val="0053287A"/>
    <w:rsid w:val="005331CF"/>
    <w:rsid w:val="00533629"/>
    <w:rsid w:val="00533E7E"/>
    <w:rsid w:val="0053432F"/>
    <w:rsid w:val="00534B48"/>
    <w:rsid w:val="00534BB4"/>
    <w:rsid w:val="00535258"/>
    <w:rsid w:val="00535367"/>
    <w:rsid w:val="00535560"/>
    <w:rsid w:val="005356EA"/>
    <w:rsid w:val="005357A7"/>
    <w:rsid w:val="00536EA9"/>
    <w:rsid w:val="00537343"/>
    <w:rsid w:val="0053735F"/>
    <w:rsid w:val="00537C16"/>
    <w:rsid w:val="005405DE"/>
    <w:rsid w:val="00540707"/>
    <w:rsid w:val="00540855"/>
    <w:rsid w:val="00540952"/>
    <w:rsid w:val="00540CF8"/>
    <w:rsid w:val="00540E3D"/>
    <w:rsid w:val="00540F6A"/>
    <w:rsid w:val="0054116B"/>
    <w:rsid w:val="005418B5"/>
    <w:rsid w:val="00541F86"/>
    <w:rsid w:val="00542196"/>
    <w:rsid w:val="005424F8"/>
    <w:rsid w:val="0054280F"/>
    <w:rsid w:val="00543482"/>
    <w:rsid w:val="00543501"/>
    <w:rsid w:val="00543E7A"/>
    <w:rsid w:val="00544809"/>
    <w:rsid w:val="00544A21"/>
    <w:rsid w:val="00544DEE"/>
    <w:rsid w:val="00544EAE"/>
    <w:rsid w:val="00545463"/>
    <w:rsid w:val="005455B6"/>
    <w:rsid w:val="005462B4"/>
    <w:rsid w:val="0054667A"/>
    <w:rsid w:val="005467B9"/>
    <w:rsid w:val="00546986"/>
    <w:rsid w:val="00546BC4"/>
    <w:rsid w:val="00546BEF"/>
    <w:rsid w:val="00547074"/>
    <w:rsid w:val="00547474"/>
    <w:rsid w:val="00547572"/>
    <w:rsid w:val="005503C3"/>
    <w:rsid w:val="00550BEF"/>
    <w:rsid w:val="00550F5A"/>
    <w:rsid w:val="00551045"/>
    <w:rsid w:val="0055192A"/>
    <w:rsid w:val="00551A54"/>
    <w:rsid w:val="0055241B"/>
    <w:rsid w:val="00552515"/>
    <w:rsid w:val="0055344B"/>
    <w:rsid w:val="005535A4"/>
    <w:rsid w:val="005537F2"/>
    <w:rsid w:val="00553B8D"/>
    <w:rsid w:val="005546BB"/>
    <w:rsid w:val="00554D85"/>
    <w:rsid w:val="00554DCA"/>
    <w:rsid w:val="00555508"/>
    <w:rsid w:val="00555AA8"/>
    <w:rsid w:val="005560A9"/>
    <w:rsid w:val="005565A2"/>
    <w:rsid w:val="0055736D"/>
    <w:rsid w:val="005574A2"/>
    <w:rsid w:val="00557D00"/>
    <w:rsid w:val="0056022C"/>
    <w:rsid w:val="00560760"/>
    <w:rsid w:val="00560B02"/>
    <w:rsid w:val="00560C00"/>
    <w:rsid w:val="00560F83"/>
    <w:rsid w:val="00560F93"/>
    <w:rsid w:val="005614E2"/>
    <w:rsid w:val="005617CF"/>
    <w:rsid w:val="00561EAC"/>
    <w:rsid w:val="00561ED8"/>
    <w:rsid w:val="00561F6E"/>
    <w:rsid w:val="00561F71"/>
    <w:rsid w:val="0056233C"/>
    <w:rsid w:val="0056480D"/>
    <w:rsid w:val="005669BA"/>
    <w:rsid w:val="00566A14"/>
    <w:rsid w:val="00566B5D"/>
    <w:rsid w:val="00570523"/>
    <w:rsid w:val="0057058A"/>
    <w:rsid w:val="00570697"/>
    <w:rsid w:val="0057083E"/>
    <w:rsid w:val="00570D3E"/>
    <w:rsid w:val="00570F72"/>
    <w:rsid w:val="005713DF"/>
    <w:rsid w:val="00571731"/>
    <w:rsid w:val="0057178B"/>
    <w:rsid w:val="00571C5C"/>
    <w:rsid w:val="00571F29"/>
    <w:rsid w:val="00571F91"/>
    <w:rsid w:val="00572527"/>
    <w:rsid w:val="0057285D"/>
    <w:rsid w:val="00572A20"/>
    <w:rsid w:val="00572F3F"/>
    <w:rsid w:val="00573226"/>
    <w:rsid w:val="00573E8D"/>
    <w:rsid w:val="0057447C"/>
    <w:rsid w:val="005749C5"/>
    <w:rsid w:val="00574E68"/>
    <w:rsid w:val="00575161"/>
    <w:rsid w:val="005759E7"/>
    <w:rsid w:val="00575ACB"/>
    <w:rsid w:val="005762F1"/>
    <w:rsid w:val="00576A58"/>
    <w:rsid w:val="00576BE5"/>
    <w:rsid w:val="00577C6E"/>
    <w:rsid w:val="00577EDE"/>
    <w:rsid w:val="00580033"/>
    <w:rsid w:val="00580860"/>
    <w:rsid w:val="00580900"/>
    <w:rsid w:val="00580EB2"/>
    <w:rsid w:val="00581961"/>
    <w:rsid w:val="00581B26"/>
    <w:rsid w:val="00581CD0"/>
    <w:rsid w:val="005825AF"/>
    <w:rsid w:val="005827C5"/>
    <w:rsid w:val="00582DC1"/>
    <w:rsid w:val="00583505"/>
    <w:rsid w:val="00583595"/>
    <w:rsid w:val="00583A75"/>
    <w:rsid w:val="00583A86"/>
    <w:rsid w:val="00584232"/>
    <w:rsid w:val="00585DA5"/>
    <w:rsid w:val="005864B6"/>
    <w:rsid w:val="005870C2"/>
    <w:rsid w:val="0059154C"/>
    <w:rsid w:val="005919E4"/>
    <w:rsid w:val="00591A21"/>
    <w:rsid w:val="00591ACA"/>
    <w:rsid w:val="00591EE7"/>
    <w:rsid w:val="00591F39"/>
    <w:rsid w:val="005922BD"/>
    <w:rsid w:val="005922DF"/>
    <w:rsid w:val="005923EC"/>
    <w:rsid w:val="005924A0"/>
    <w:rsid w:val="005925B2"/>
    <w:rsid w:val="00592AD4"/>
    <w:rsid w:val="00592F2C"/>
    <w:rsid w:val="00593657"/>
    <w:rsid w:val="0059365E"/>
    <w:rsid w:val="005943C1"/>
    <w:rsid w:val="00594C3E"/>
    <w:rsid w:val="00594D1A"/>
    <w:rsid w:val="005951FA"/>
    <w:rsid w:val="0059521D"/>
    <w:rsid w:val="005957CC"/>
    <w:rsid w:val="00595EB5"/>
    <w:rsid w:val="00596AE2"/>
    <w:rsid w:val="00596B95"/>
    <w:rsid w:val="00596CF6"/>
    <w:rsid w:val="00596E2E"/>
    <w:rsid w:val="00597589"/>
    <w:rsid w:val="00597DEE"/>
    <w:rsid w:val="00597FCE"/>
    <w:rsid w:val="005A013F"/>
    <w:rsid w:val="005A0D92"/>
    <w:rsid w:val="005A1033"/>
    <w:rsid w:val="005A10FC"/>
    <w:rsid w:val="005A1D0C"/>
    <w:rsid w:val="005A21DD"/>
    <w:rsid w:val="005A2D71"/>
    <w:rsid w:val="005A34E7"/>
    <w:rsid w:val="005A3506"/>
    <w:rsid w:val="005A3664"/>
    <w:rsid w:val="005A393B"/>
    <w:rsid w:val="005A3C76"/>
    <w:rsid w:val="005A45F4"/>
    <w:rsid w:val="005A4925"/>
    <w:rsid w:val="005A4F4F"/>
    <w:rsid w:val="005A5676"/>
    <w:rsid w:val="005A56B1"/>
    <w:rsid w:val="005A5CC7"/>
    <w:rsid w:val="005A600A"/>
    <w:rsid w:val="005A62F1"/>
    <w:rsid w:val="005A69F8"/>
    <w:rsid w:val="005A72B0"/>
    <w:rsid w:val="005A75FB"/>
    <w:rsid w:val="005A760C"/>
    <w:rsid w:val="005A7DD7"/>
    <w:rsid w:val="005B0005"/>
    <w:rsid w:val="005B0545"/>
    <w:rsid w:val="005B06A7"/>
    <w:rsid w:val="005B06D1"/>
    <w:rsid w:val="005B0C54"/>
    <w:rsid w:val="005B15A1"/>
    <w:rsid w:val="005B17C1"/>
    <w:rsid w:val="005B1F35"/>
    <w:rsid w:val="005B2001"/>
    <w:rsid w:val="005B220A"/>
    <w:rsid w:val="005B2774"/>
    <w:rsid w:val="005B285E"/>
    <w:rsid w:val="005B3BB5"/>
    <w:rsid w:val="005B42B0"/>
    <w:rsid w:val="005B476D"/>
    <w:rsid w:val="005B47B5"/>
    <w:rsid w:val="005B47DD"/>
    <w:rsid w:val="005B53DD"/>
    <w:rsid w:val="005B648B"/>
    <w:rsid w:val="005B6849"/>
    <w:rsid w:val="005B69FB"/>
    <w:rsid w:val="005B7063"/>
    <w:rsid w:val="005B773F"/>
    <w:rsid w:val="005B7BDE"/>
    <w:rsid w:val="005B7C00"/>
    <w:rsid w:val="005B7D1A"/>
    <w:rsid w:val="005B7EBE"/>
    <w:rsid w:val="005B7EDC"/>
    <w:rsid w:val="005C0408"/>
    <w:rsid w:val="005C14D2"/>
    <w:rsid w:val="005C1DDB"/>
    <w:rsid w:val="005C1EC8"/>
    <w:rsid w:val="005C1F0B"/>
    <w:rsid w:val="005C2116"/>
    <w:rsid w:val="005C2910"/>
    <w:rsid w:val="005C31DC"/>
    <w:rsid w:val="005C35E2"/>
    <w:rsid w:val="005C36AF"/>
    <w:rsid w:val="005C3D7B"/>
    <w:rsid w:val="005C4480"/>
    <w:rsid w:val="005C459F"/>
    <w:rsid w:val="005C4713"/>
    <w:rsid w:val="005C48C8"/>
    <w:rsid w:val="005C4CF6"/>
    <w:rsid w:val="005C5C54"/>
    <w:rsid w:val="005C61D0"/>
    <w:rsid w:val="005C6B34"/>
    <w:rsid w:val="005C723A"/>
    <w:rsid w:val="005C72AA"/>
    <w:rsid w:val="005C738F"/>
    <w:rsid w:val="005C75BC"/>
    <w:rsid w:val="005C77F7"/>
    <w:rsid w:val="005C7CEB"/>
    <w:rsid w:val="005D02E5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473B"/>
    <w:rsid w:val="005D4B62"/>
    <w:rsid w:val="005D51B5"/>
    <w:rsid w:val="005D51CD"/>
    <w:rsid w:val="005D594C"/>
    <w:rsid w:val="005D5A6B"/>
    <w:rsid w:val="005D60D9"/>
    <w:rsid w:val="005D6419"/>
    <w:rsid w:val="005D6C5B"/>
    <w:rsid w:val="005D70ED"/>
    <w:rsid w:val="005E0315"/>
    <w:rsid w:val="005E11C4"/>
    <w:rsid w:val="005E12A3"/>
    <w:rsid w:val="005E18B1"/>
    <w:rsid w:val="005E1AEF"/>
    <w:rsid w:val="005E1E70"/>
    <w:rsid w:val="005E204F"/>
    <w:rsid w:val="005E214E"/>
    <w:rsid w:val="005E2775"/>
    <w:rsid w:val="005E2B3F"/>
    <w:rsid w:val="005E3503"/>
    <w:rsid w:val="005E364B"/>
    <w:rsid w:val="005E3BF7"/>
    <w:rsid w:val="005E4300"/>
    <w:rsid w:val="005E4A6D"/>
    <w:rsid w:val="005E60B5"/>
    <w:rsid w:val="005E6202"/>
    <w:rsid w:val="005E6C25"/>
    <w:rsid w:val="005E6CF4"/>
    <w:rsid w:val="005E6DCC"/>
    <w:rsid w:val="005E6F25"/>
    <w:rsid w:val="005E6F6E"/>
    <w:rsid w:val="005E70C9"/>
    <w:rsid w:val="005E74A1"/>
    <w:rsid w:val="005F047F"/>
    <w:rsid w:val="005F0828"/>
    <w:rsid w:val="005F0AA0"/>
    <w:rsid w:val="005F23FB"/>
    <w:rsid w:val="005F24A1"/>
    <w:rsid w:val="005F346E"/>
    <w:rsid w:val="005F3537"/>
    <w:rsid w:val="005F3820"/>
    <w:rsid w:val="005F3B1C"/>
    <w:rsid w:val="005F407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72B"/>
    <w:rsid w:val="005F77C1"/>
    <w:rsid w:val="005F7B93"/>
    <w:rsid w:val="005F7E75"/>
    <w:rsid w:val="006005AE"/>
    <w:rsid w:val="006012A1"/>
    <w:rsid w:val="00601470"/>
    <w:rsid w:val="00601BE0"/>
    <w:rsid w:val="00601E86"/>
    <w:rsid w:val="00602FCB"/>
    <w:rsid w:val="00603AEC"/>
    <w:rsid w:val="00603B2B"/>
    <w:rsid w:val="00603C4B"/>
    <w:rsid w:val="00603C4D"/>
    <w:rsid w:val="00603C94"/>
    <w:rsid w:val="006043FF"/>
    <w:rsid w:val="0060445D"/>
    <w:rsid w:val="00604C9D"/>
    <w:rsid w:val="00604CE8"/>
    <w:rsid w:val="00605074"/>
    <w:rsid w:val="00605696"/>
    <w:rsid w:val="00605ABC"/>
    <w:rsid w:val="00606CDD"/>
    <w:rsid w:val="00607020"/>
    <w:rsid w:val="006071BE"/>
    <w:rsid w:val="00607357"/>
    <w:rsid w:val="00607597"/>
    <w:rsid w:val="0060765C"/>
    <w:rsid w:val="006077C5"/>
    <w:rsid w:val="006101AF"/>
    <w:rsid w:val="00610D54"/>
    <w:rsid w:val="00611148"/>
    <w:rsid w:val="006114FD"/>
    <w:rsid w:val="006128FB"/>
    <w:rsid w:val="00613BB2"/>
    <w:rsid w:val="00613F64"/>
    <w:rsid w:val="00613F7B"/>
    <w:rsid w:val="006147DA"/>
    <w:rsid w:val="00614ECE"/>
    <w:rsid w:val="00614F18"/>
    <w:rsid w:val="00615280"/>
    <w:rsid w:val="0061558F"/>
    <w:rsid w:val="006155B5"/>
    <w:rsid w:val="00615A6B"/>
    <w:rsid w:val="00616A53"/>
    <w:rsid w:val="00617951"/>
    <w:rsid w:val="00620575"/>
    <w:rsid w:val="00620C55"/>
    <w:rsid w:val="00620D66"/>
    <w:rsid w:val="0062162C"/>
    <w:rsid w:val="0062179C"/>
    <w:rsid w:val="00621CA5"/>
    <w:rsid w:val="00622922"/>
    <w:rsid w:val="006239AA"/>
    <w:rsid w:val="00623C11"/>
    <w:rsid w:val="006242EA"/>
    <w:rsid w:val="006247D6"/>
    <w:rsid w:val="00625A2B"/>
    <w:rsid w:val="006266F6"/>
    <w:rsid w:val="00627059"/>
    <w:rsid w:val="00630D16"/>
    <w:rsid w:val="0063132A"/>
    <w:rsid w:val="00631560"/>
    <w:rsid w:val="006315C1"/>
    <w:rsid w:val="0063191B"/>
    <w:rsid w:val="00631ED2"/>
    <w:rsid w:val="00631F9C"/>
    <w:rsid w:val="00632456"/>
    <w:rsid w:val="006324D9"/>
    <w:rsid w:val="00632543"/>
    <w:rsid w:val="00632B4E"/>
    <w:rsid w:val="00634307"/>
    <w:rsid w:val="00634514"/>
    <w:rsid w:val="00634AE2"/>
    <w:rsid w:val="00634EE9"/>
    <w:rsid w:val="006356A8"/>
    <w:rsid w:val="0063570D"/>
    <w:rsid w:val="00635D19"/>
    <w:rsid w:val="00635E0B"/>
    <w:rsid w:val="00636173"/>
    <w:rsid w:val="00636FB9"/>
    <w:rsid w:val="0063719F"/>
    <w:rsid w:val="0063722F"/>
    <w:rsid w:val="00637475"/>
    <w:rsid w:val="006377AA"/>
    <w:rsid w:val="006377BD"/>
    <w:rsid w:val="00637B26"/>
    <w:rsid w:val="00637CCC"/>
    <w:rsid w:val="006407FE"/>
    <w:rsid w:val="00640976"/>
    <w:rsid w:val="006410FD"/>
    <w:rsid w:val="006411EA"/>
    <w:rsid w:val="00642C53"/>
    <w:rsid w:val="0064340C"/>
    <w:rsid w:val="00643AEE"/>
    <w:rsid w:val="00643B50"/>
    <w:rsid w:val="006443F6"/>
    <w:rsid w:val="00644E4D"/>
    <w:rsid w:val="00645182"/>
    <w:rsid w:val="00645B68"/>
    <w:rsid w:val="00645EEE"/>
    <w:rsid w:val="00647815"/>
    <w:rsid w:val="00647C7C"/>
    <w:rsid w:val="00650488"/>
    <w:rsid w:val="00651030"/>
    <w:rsid w:val="00651407"/>
    <w:rsid w:val="00651744"/>
    <w:rsid w:val="00651CCC"/>
    <w:rsid w:val="00651F6F"/>
    <w:rsid w:val="006523C8"/>
    <w:rsid w:val="0065266D"/>
    <w:rsid w:val="00652712"/>
    <w:rsid w:val="00652766"/>
    <w:rsid w:val="006527FE"/>
    <w:rsid w:val="00652A54"/>
    <w:rsid w:val="006531C9"/>
    <w:rsid w:val="00653298"/>
    <w:rsid w:val="006532A3"/>
    <w:rsid w:val="00653367"/>
    <w:rsid w:val="006539BB"/>
    <w:rsid w:val="00653DF5"/>
    <w:rsid w:val="00653F79"/>
    <w:rsid w:val="00654E46"/>
    <w:rsid w:val="006550C4"/>
    <w:rsid w:val="0065557C"/>
    <w:rsid w:val="00655AD6"/>
    <w:rsid w:val="006562EF"/>
    <w:rsid w:val="00656827"/>
    <w:rsid w:val="00656958"/>
    <w:rsid w:val="00656EA1"/>
    <w:rsid w:val="0065711F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224E"/>
    <w:rsid w:val="006627E5"/>
    <w:rsid w:val="006629FF"/>
    <w:rsid w:val="00663444"/>
    <w:rsid w:val="006634DB"/>
    <w:rsid w:val="00663663"/>
    <w:rsid w:val="00663D40"/>
    <w:rsid w:val="00663E10"/>
    <w:rsid w:val="00664285"/>
    <w:rsid w:val="00664CDF"/>
    <w:rsid w:val="0066536F"/>
    <w:rsid w:val="006654DB"/>
    <w:rsid w:val="006655B6"/>
    <w:rsid w:val="0066586A"/>
    <w:rsid w:val="00665E96"/>
    <w:rsid w:val="00666262"/>
    <w:rsid w:val="00666F82"/>
    <w:rsid w:val="006670EC"/>
    <w:rsid w:val="00667495"/>
    <w:rsid w:val="00667689"/>
    <w:rsid w:val="00667A00"/>
    <w:rsid w:val="00667A82"/>
    <w:rsid w:val="00667B60"/>
    <w:rsid w:val="00667D17"/>
    <w:rsid w:val="00667DFB"/>
    <w:rsid w:val="00667FD5"/>
    <w:rsid w:val="0067014F"/>
    <w:rsid w:val="0067047F"/>
    <w:rsid w:val="0067111A"/>
    <w:rsid w:val="00671352"/>
    <w:rsid w:val="006719A7"/>
    <w:rsid w:val="00671F13"/>
    <w:rsid w:val="006724C8"/>
    <w:rsid w:val="00672C2E"/>
    <w:rsid w:val="00673C02"/>
    <w:rsid w:val="006741EE"/>
    <w:rsid w:val="00674BC3"/>
    <w:rsid w:val="0067503B"/>
    <w:rsid w:val="00675BD8"/>
    <w:rsid w:val="006763E7"/>
    <w:rsid w:val="006766FF"/>
    <w:rsid w:val="006767DC"/>
    <w:rsid w:val="00676C20"/>
    <w:rsid w:val="006774DE"/>
    <w:rsid w:val="00677687"/>
    <w:rsid w:val="006778C0"/>
    <w:rsid w:val="00677DC8"/>
    <w:rsid w:val="006802E5"/>
    <w:rsid w:val="0068039B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49C"/>
    <w:rsid w:val="0068386D"/>
    <w:rsid w:val="00684071"/>
    <w:rsid w:val="006845D3"/>
    <w:rsid w:val="00685683"/>
    <w:rsid w:val="00685801"/>
    <w:rsid w:val="00685D2C"/>
    <w:rsid w:val="00685E20"/>
    <w:rsid w:val="006860E8"/>
    <w:rsid w:val="00686D65"/>
    <w:rsid w:val="006900E7"/>
    <w:rsid w:val="00690181"/>
    <w:rsid w:val="0069047E"/>
    <w:rsid w:val="00690B73"/>
    <w:rsid w:val="00691D45"/>
    <w:rsid w:val="006921AE"/>
    <w:rsid w:val="00692C1C"/>
    <w:rsid w:val="00692FAB"/>
    <w:rsid w:val="00693223"/>
    <w:rsid w:val="00693D5A"/>
    <w:rsid w:val="00694C20"/>
    <w:rsid w:val="00694DD0"/>
    <w:rsid w:val="0069500D"/>
    <w:rsid w:val="00695BC3"/>
    <w:rsid w:val="00696110"/>
    <w:rsid w:val="0069615F"/>
    <w:rsid w:val="006962B2"/>
    <w:rsid w:val="0069678E"/>
    <w:rsid w:val="0069697D"/>
    <w:rsid w:val="00696C5F"/>
    <w:rsid w:val="00696D79"/>
    <w:rsid w:val="00696DE8"/>
    <w:rsid w:val="00697003"/>
    <w:rsid w:val="006970AA"/>
    <w:rsid w:val="006972EA"/>
    <w:rsid w:val="00697321"/>
    <w:rsid w:val="00697898"/>
    <w:rsid w:val="006A05E8"/>
    <w:rsid w:val="006A0E65"/>
    <w:rsid w:val="006A1038"/>
    <w:rsid w:val="006A1072"/>
    <w:rsid w:val="006A1DAD"/>
    <w:rsid w:val="006A21E5"/>
    <w:rsid w:val="006A221F"/>
    <w:rsid w:val="006A23CD"/>
    <w:rsid w:val="006A25AD"/>
    <w:rsid w:val="006A261C"/>
    <w:rsid w:val="006A3453"/>
    <w:rsid w:val="006A39A2"/>
    <w:rsid w:val="006A3D94"/>
    <w:rsid w:val="006A3E04"/>
    <w:rsid w:val="006A48CD"/>
    <w:rsid w:val="006A52D6"/>
    <w:rsid w:val="006A558B"/>
    <w:rsid w:val="006A597A"/>
    <w:rsid w:val="006A5E05"/>
    <w:rsid w:val="006A6356"/>
    <w:rsid w:val="006A636E"/>
    <w:rsid w:val="006A6FBF"/>
    <w:rsid w:val="006A7446"/>
    <w:rsid w:val="006A77E9"/>
    <w:rsid w:val="006A7DFE"/>
    <w:rsid w:val="006B0378"/>
    <w:rsid w:val="006B0FF6"/>
    <w:rsid w:val="006B1394"/>
    <w:rsid w:val="006B163D"/>
    <w:rsid w:val="006B1779"/>
    <w:rsid w:val="006B17BE"/>
    <w:rsid w:val="006B1C86"/>
    <w:rsid w:val="006B1D38"/>
    <w:rsid w:val="006B1F02"/>
    <w:rsid w:val="006B2055"/>
    <w:rsid w:val="006B258D"/>
    <w:rsid w:val="006B27A8"/>
    <w:rsid w:val="006B322B"/>
    <w:rsid w:val="006B330E"/>
    <w:rsid w:val="006B33B4"/>
    <w:rsid w:val="006B3511"/>
    <w:rsid w:val="006B3641"/>
    <w:rsid w:val="006B3C49"/>
    <w:rsid w:val="006B40AA"/>
    <w:rsid w:val="006B46E8"/>
    <w:rsid w:val="006B492B"/>
    <w:rsid w:val="006B497C"/>
    <w:rsid w:val="006B50C4"/>
    <w:rsid w:val="006B5403"/>
    <w:rsid w:val="006B7062"/>
    <w:rsid w:val="006B7521"/>
    <w:rsid w:val="006B76EB"/>
    <w:rsid w:val="006B77A4"/>
    <w:rsid w:val="006C088E"/>
    <w:rsid w:val="006C089B"/>
    <w:rsid w:val="006C0942"/>
    <w:rsid w:val="006C0969"/>
    <w:rsid w:val="006C2074"/>
    <w:rsid w:val="006C2799"/>
    <w:rsid w:val="006C2AE5"/>
    <w:rsid w:val="006C2D63"/>
    <w:rsid w:val="006C3AC6"/>
    <w:rsid w:val="006C4288"/>
    <w:rsid w:val="006C4AE4"/>
    <w:rsid w:val="006C513A"/>
    <w:rsid w:val="006C5D59"/>
    <w:rsid w:val="006C6B79"/>
    <w:rsid w:val="006C6D6D"/>
    <w:rsid w:val="006C7A6D"/>
    <w:rsid w:val="006C7FC5"/>
    <w:rsid w:val="006D000A"/>
    <w:rsid w:val="006D02E0"/>
    <w:rsid w:val="006D0B8B"/>
    <w:rsid w:val="006D0D3D"/>
    <w:rsid w:val="006D109C"/>
    <w:rsid w:val="006D13AA"/>
    <w:rsid w:val="006D1ECA"/>
    <w:rsid w:val="006D22DE"/>
    <w:rsid w:val="006D27AB"/>
    <w:rsid w:val="006D2E39"/>
    <w:rsid w:val="006D3BEF"/>
    <w:rsid w:val="006D41F6"/>
    <w:rsid w:val="006D428E"/>
    <w:rsid w:val="006D4638"/>
    <w:rsid w:val="006D4A9F"/>
    <w:rsid w:val="006D4AA4"/>
    <w:rsid w:val="006D4C0D"/>
    <w:rsid w:val="006D4F92"/>
    <w:rsid w:val="006D532A"/>
    <w:rsid w:val="006D547E"/>
    <w:rsid w:val="006D5618"/>
    <w:rsid w:val="006D57A2"/>
    <w:rsid w:val="006D5A35"/>
    <w:rsid w:val="006D675F"/>
    <w:rsid w:val="006D67E0"/>
    <w:rsid w:val="006D7238"/>
    <w:rsid w:val="006D7A57"/>
    <w:rsid w:val="006E147D"/>
    <w:rsid w:val="006E21A4"/>
    <w:rsid w:val="006E21EE"/>
    <w:rsid w:val="006E27A8"/>
    <w:rsid w:val="006E2A3F"/>
    <w:rsid w:val="006E2E73"/>
    <w:rsid w:val="006E3224"/>
    <w:rsid w:val="006E35A1"/>
    <w:rsid w:val="006E39F1"/>
    <w:rsid w:val="006E3EAB"/>
    <w:rsid w:val="006E3F3C"/>
    <w:rsid w:val="006E4151"/>
    <w:rsid w:val="006E543D"/>
    <w:rsid w:val="006E5BA6"/>
    <w:rsid w:val="006E5BC0"/>
    <w:rsid w:val="006E5EC9"/>
    <w:rsid w:val="006E6864"/>
    <w:rsid w:val="006E6D36"/>
    <w:rsid w:val="006E6EB0"/>
    <w:rsid w:val="006E70E2"/>
    <w:rsid w:val="006E749E"/>
    <w:rsid w:val="006E75D1"/>
    <w:rsid w:val="006E75DA"/>
    <w:rsid w:val="006E7957"/>
    <w:rsid w:val="006F05F7"/>
    <w:rsid w:val="006F0C5F"/>
    <w:rsid w:val="006F0D78"/>
    <w:rsid w:val="006F0F5F"/>
    <w:rsid w:val="006F13E1"/>
    <w:rsid w:val="006F180D"/>
    <w:rsid w:val="006F2AEA"/>
    <w:rsid w:val="006F2DCC"/>
    <w:rsid w:val="006F363B"/>
    <w:rsid w:val="006F3C00"/>
    <w:rsid w:val="006F4E22"/>
    <w:rsid w:val="006F531A"/>
    <w:rsid w:val="006F59E6"/>
    <w:rsid w:val="006F5A6F"/>
    <w:rsid w:val="006F5AB4"/>
    <w:rsid w:val="006F5C5F"/>
    <w:rsid w:val="006F5DA9"/>
    <w:rsid w:val="006F642B"/>
    <w:rsid w:val="006F6718"/>
    <w:rsid w:val="006F68B8"/>
    <w:rsid w:val="006F6C68"/>
    <w:rsid w:val="006F700E"/>
    <w:rsid w:val="006F7080"/>
    <w:rsid w:val="006F75A1"/>
    <w:rsid w:val="006F7745"/>
    <w:rsid w:val="006F7CEB"/>
    <w:rsid w:val="0070042E"/>
    <w:rsid w:val="00700BA0"/>
    <w:rsid w:val="00700BD7"/>
    <w:rsid w:val="00700DDA"/>
    <w:rsid w:val="00701DC1"/>
    <w:rsid w:val="00701F20"/>
    <w:rsid w:val="007023B5"/>
    <w:rsid w:val="00702B3E"/>
    <w:rsid w:val="00702EE1"/>
    <w:rsid w:val="00703289"/>
    <w:rsid w:val="00703357"/>
    <w:rsid w:val="00704292"/>
    <w:rsid w:val="00704637"/>
    <w:rsid w:val="00704A9B"/>
    <w:rsid w:val="007051CD"/>
    <w:rsid w:val="007056A0"/>
    <w:rsid w:val="007056DA"/>
    <w:rsid w:val="0070622C"/>
    <w:rsid w:val="007064A7"/>
    <w:rsid w:val="007066EB"/>
    <w:rsid w:val="00706800"/>
    <w:rsid w:val="00706BC5"/>
    <w:rsid w:val="00706E31"/>
    <w:rsid w:val="0070712D"/>
    <w:rsid w:val="00707508"/>
    <w:rsid w:val="00707B8C"/>
    <w:rsid w:val="00710119"/>
    <w:rsid w:val="00710226"/>
    <w:rsid w:val="007104BF"/>
    <w:rsid w:val="0071077F"/>
    <w:rsid w:val="00710B9B"/>
    <w:rsid w:val="007111D5"/>
    <w:rsid w:val="00711BCA"/>
    <w:rsid w:val="00712896"/>
    <w:rsid w:val="0071289D"/>
    <w:rsid w:val="007128D4"/>
    <w:rsid w:val="00712B03"/>
    <w:rsid w:val="00712D90"/>
    <w:rsid w:val="00712E63"/>
    <w:rsid w:val="007143E3"/>
    <w:rsid w:val="00714557"/>
    <w:rsid w:val="00714FE7"/>
    <w:rsid w:val="007153C7"/>
    <w:rsid w:val="00715564"/>
    <w:rsid w:val="0071585E"/>
    <w:rsid w:val="00715A3B"/>
    <w:rsid w:val="0071600A"/>
    <w:rsid w:val="00717028"/>
    <w:rsid w:val="007170D8"/>
    <w:rsid w:val="0071710A"/>
    <w:rsid w:val="00717432"/>
    <w:rsid w:val="00717587"/>
    <w:rsid w:val="00721133"/>
    <w:rsid w:val="007217D3"/>
    <w:rsid w:val="00721806"/>
    <w:rsid w:val="00721B5E"/>
    <w:rsid w:val="00721E6E"/>
    <w:rsid w:val="00722340"/>
    <w:rsid w:val="00722485"/>
    <w:rsid w:val="00722C8C"/>
    <w:rsid w:val="007234A8"/>
    <w:rsid w:val="007237AD"/>
    <w:rsid w:val="007241B6"/>
    <w:rsid w:val="007241CD"/>
    <w:rsid w:val="007244F0"/>
    <w:rsid w:val="00724E2E"/>
    <w:rsid w:val="007253EB"/>
    <w:rsid w:val="00725656"/>
    <w:rsid w:val="007259AB"/>
    <w:rsid w:val="00725BC3"/>
    <w:rsid w:val="00725F62"/>
    <w:rsid w:val="007260E8"/>
    <w:rsid w:val="00726BF4"/>
    <w:rsid w:val="00726E6C"/>
    <w:rsid w:val="00727B6F"/>
    <w:rsid w:val="00727DC1"/>
    <w:rsid w:val="00730134"/>
    <w:rsid w:val="00730417"/>
    <w:rsid w:val="00730638"/>
    <w:rsid w:val="0073098F"/>
    <w:rsid w:val="00730AD5"/>
    <w:rsid w:val="00730F3C"/>
    <w:rsid w:val="00731307"/>
    <w:rsid w:val="00731680"/>
    <w:rsid w:val="007321CB"/>
    <w:rsid w:val="00732994"/>
    <w:rsid w:val="00734D05"/>
    <w:rsid w:val="00734F6F"/>
    <w:rsid w:val="007352BF"/>
    <w:rsid w:val="007353DA"/>
    <w:rsid w:val="007354F5"/>
    <w:rsid w:val="00735763"/>
    <w:rsid w:val="00735D35"/>
    <w:rsid w:val="00735E48"/>
    <w:rsid w:val="00737043"/>
    <w:rsid w:val="00737428"/>
    <w:rsid w:val="00737885"/>
    <w:rsid w:val="00737B24"/>
    <w:rsid w:val="00737FFD"/>
    <w:rsid w:val="00740191"/>
    <w:rsid w:val="0074179B"/>
    <w:rsid w:val="00741BD2"/>
    <w:rsid w:val="00741CFE"/>
    <w:rsid w:val="00742E15"/>
    <w:rsid w:val="00742ED2"/>
    <w:rsid w:val="00743230"/>
    <w:rsid w:val="007434FB"/>
    <w:rsid w:val="00743AED"/>
    <w:rsid w:val="00744495"/>
    <w:rsid w:val="00744962"/>
    <w:rsid w:val="00744F9F"/>
    <w:rsid w:val="00745D2C"/>
    <w:rsid w:val="00745FFA"/>
    <w:rsid w:val="00746290"/>
    <w:rsid w:val="0074782A"/>
    <w:rsid w:val="0074789F"/>
    <w:rsid w:val="00747AF6"/>
    <w:rsid w:val="00747CD4"/>
    <w:rsid w:val="00750F67"/>
    <w:rsid w:val="0075229C"/>
    <w:rsid w:val="00753135"/>
    <w:rsid w:val="0075364B"/>
    <w:rsid w:val="007539F2"/>
    <w:rsid w:val="00753B9B"/>
    <w:rsid w:val="00753E6D"/>
    <w:rsid w:val="00753EF1"/>
    <w:rsid w:val="00753FE7"/>
    <w:rsid w:val="007540F8"/>
    <w:rsid w:val="0075474F"/>
    <w:rsid w:val="00754C93"/>
    <w:rsid w:val="00755049"/>
    <w:rsid w:val="00756446"/>
    <w:rsid w:val="00756D90"/>
    <w:rsid w:val="00757AAD"/>
    <w:rsid w:val="00757E42"/>
    <w:rsid w:val="00760279"/>
    <w:rsid w:val="00760DA9"/>
    <w:rsid w:val="00761D1B"/>
    <w:rsid w:val="00761E48"/>
    <w:rsid w:val="00762229"/>
    <w:rsid w:val="007627B0"/>
    <w:rsid w:val="00762CBC"/>
    <w:rsid w:val="00764E4F"/>
    <w:rsid w:val="00764F43"/>
    <w:rsid w:val="0076528C"/>
    <w:rsid w:val="00765630"/>
    <w:rsid w:val="007658C7"/>
    <w:rsid w:val="00765996"/>
    <w:rsid w:val="007703DA"/>
    <w:rsid w:val="007708ED"/>
    <w:rsid w:val="007717B9"/>
    <w:rsid w:val="00771CAF"/>
    <w:rsid w:val="00772344"/>
    <w:rsid w:val="007727E1"/>
    <w:rsid w:val="00772AC9"/>
    <w:rsid w:val="0077356E"/>
    <w:rsid w:val="007736BB"/>
    <w:rsid w:val="007737B7"/>
    <w:rsid w:val="00773E4D"/>
    <w:rsid w:val="0077493A"/>
    <w:rsid w:val="0077519A"/>
    <w:rsid w:val="007756E7"/>
    <w:rsid w:val="00775FED"/>
    <w:rsid w:val="00776046"/>
    <w:rsid w:val="007761B2"/>
    <w:rsid w:val="0077693E"/>
    <w:rsid w:val="00777089"/>
    <w:rsid w:val="0077717D"/>
    <w:rsid w:val="00777C36"/>
    <w:rsid w:val="00777C4F"/>
    <w:rsid w:val="00777C52"/>
    <w:rsid w:val="00780068"/>
    <w:rsid w:val="00780B4E"/>
    <w:rsid w:val="00780FAD"/>
    <w:rsid w:val="00781364"/>
    <w:rsid w:val="00781A04"/>
    <w:rsid w:val="00781F49"/>
    <w:rsid w:val="00782220"/>
    <w:rsid w:val="007824D6"/>
    <w:rsid w:val="00782AA1"/>
    <w:rsid w:val="007834AB"/>
    <w:rsid w:val="00783D26"/>
    <w:rsid w:val="00783ED9"/>
    <w:rsid w:val="00784390"/>
    <w:rsid w:val="00785012"/>
    <w:rsid w:val="0078550D"/>
    <w:rsid w:val="0078584B"/>
    <w:rsid w:val="00785B27"/>
    <w:rsid w:val="00785EE2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A47"/>
    <w:rsid w:val="00794346"/>
    <w:rsid w:val="00794971"/>
    <w:rsid w:val="00794B6A"/>
    <w:rsid w:val="00794BF7"/>
    <w:rsid w:val="00794ED6"/>
    <w:rsid w:val="0079513D"/>
    <w:rsid w:val="00795277"/>
    <w:rsid w:val="0079569A"/>
    <w:rsid w:val="00796BE9"/>
    <w:rsid w:val="007972CA"/>
    <w:rsid w:val="007A06F4"/>
    <w:rsid w:val="007A0F8C"/>
    <w:rsid w:val="007A1C12"/>
    <w:rsid w:val="007A1C31"/>
    <w:rsid w:val="007A1D65"/>
    <w:rsid w:val="007A2734"/>
    <w:rsid w:val="007A28C2"/>
    <w:rsid w:val="007A29B6"/>
    <w:rsid w:val="007A2DC9"/>
    <w:rsid w:val="007A3BCA"/>
    <w:rsid w:val="007A548F"/>
    <w:rsid w:val="007A54B0"/>
    <w:rsid w:val="007A5525"/>
    <w:rsid w:val="007A585B"/>
    <w:rsid w:val="007A71AA"/>
    <w:rsid w:val="007A7383"/>
    <w:rsid w:val="007A7539"/>
    <w:rsid w:val="007A7819"/>
    <w:rsid w:val="007A7B13"/>
    <w:rsid w:val="007A7BC6"/>
    <w:rsid w:val="007A7F5D"/>
    <w:rsid w:val="007B029B"/>
    <w:rsid w:val="007B0617"/>
    <w:rsid w:val="007B0CA1"/>
    <w:rsid w:val="007B128A"/>
    <w:rsid w:val="007B18F3"/>
    <w:rsid w:val="007B1CFA"/>
    <w:rsid w:val="007B2257"/>
    <w:rsid w:val="007B2868"/>
    <w:rsid w:val="007B2C91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66B2"/>
    <w:rsid w:val="007B6D2D"/>
    <w:rsid w:val="007B6D31"/>
    <w:rsid w:val="007B6E11"/>
    <w:rsid w:val="007B6F7C"/>
    <w:rsid w:val="007B6FA2"/>
    <w:rsid w:val="007B7082"/>
    <w:rsid w:val="007B72AA"/>
    <w:rsid w:val="007B748B"/>
    <w:rsid w:val="007C0127"/>
    <w:rsid w:val="007C037E"/>
    <w:rsid w:val="007C0C9A"/>
    <w:rsid w:val="007C0FD9"/>
    <w:rsid w:val="007C20F2"/>
    <w:rsid w:val="007C23CF"/>
    <w:rsid w:val="007C2864"/>
    <w:rsid w:val="007C2D36"/>
    <w:rsid w:val="007C36CC"/>
    <w:rsid w:val="007C3A82"/>
    <w:rsid w:val="007C3DD7"/>
    <w:rsid w:val="007C453A"/>
    <w:rsid w:val="007C476D"/>
    <w:rsid w:val="007C4996"/>
    <w:rsid w:val="007C5264"/>
    <w:rsid w:val="007C5F1C"/>
    <w:rsid w:val="007C5F82"/>
    <w:rsid w:val="007C6358"/>
    <w:rsid w:val="007C6B14"/>
    <w:rsid w:val="007C6C0A"/>
    <w:rsid w:val="007C72FC"/>
    <w:rsid w:val="007C7E44"/>
    <w:rsid w:val="007C7E73"/>
    <w:rsid w:val="007D0ACA"/>
    <w:rsid w:val="007D10AC"/>
    <w:rsid w:val="007D16B5"/>
    <w:rsid w:val="007D246D"/>
    <w:rsid w:val="007D271D"/>
    <w:rsid w:val="007D2C6B"/>
    <w:rsid w:val="007D2DDE"/>
    <w:rsid w:val="007D2F90"/>
    <w:rsid w:val="007D315F"/>
    <w:rsid w:val="007D3181"/>
    <w:rsid w:val="007D3382"/>
    <w:rsid w:val="007D4264"/>
    <w:rsid w:val="007D436A"/>
    <w:rsid w:val="007D457F"/>
    <w:rsid w:val="007D4FD6"/>
    <w:rsid w:val="007D5083"/>
    <w:rsid w:val="007D5148"/>
    <w:rsid w:val="007D56B7"/>
    <w:rsid w:val="007D5B1C"/>
    <w:rsid w:val="007D5B64"/>
    <w:rsid w:val="007D60EB"/>
    <w:rsid w:val="007D6506"/>
    <w:rsid w:val="007D7018"/>
    <w:rsid w:val="007D73B5"/>
    <w:rsid w:val="007E03C4"/>
    <w:rsid w:val="007E0B0E"/>
    <w:rsid w:val="007E0B67"/>
    <w:rsid w:val="007E0BAC"/>
    <w:rsid w:val="007E12ED"/>
    <w:rsid w:val="007E1491"/>
    <w:rsid w:val="007E1C65"/>
    <w:rsid w:val="007E1EB7"/>
    <w:rsid w:val="007E2590"/>
    <w:rsid w:val="007E2B46"/>
    <w:rsid w:val="007E2CD5"/>
    <w:rsid w:val="007E2EE7"/>
    <w:rsid w:val="007E335E"/>
    <w:rsid w:val="007E371C"/>
    <w:rsid w:val="007E3BD5"/>
    <w:rsid w:val="007E3D50"/>
    <w:rsid w:val="007E3E3A"/>
    <w:rsid w:val="007E3FFA"/>
    <w:rsid w:val="007E4A13"/>
    <w:rsid w:val="007E4DD5"/>
    <w:rsid w:val="007E4E54"/>
    <w:rsid w:val="007E4FC4"/>
    <w:rsid w:val="007E59ED"/>
    <w:rsid w:val="007E5D3E"/>
    <w:rsid w:val="007E5E54"/>
    <w:rsid w:val="007E5EFE"/>
    <w:rsid w:val="007E7777"/>
    <w:rsid w:val="007E7BF8"/>
    <w:rsid w:val="007E7D74"/>
    <w:rsid w:val="007E7E8C"/>
    <w:rsid w:val="007F05CC"/>
    <w:rsid w:val="007F0992"/>
    <w:rsid w:val="007F0B5D"/>
    <w:rsid w:val="007F0C4B"/>
    <w:rsid w:val="007F0E9F"/>
    <w:rsid w:val="007F18BC"/>
    <w:rsid w:val="007F19DB"/>
    <w:rsid w:val="007F1A78"/>
    <w:rsid w:val="007F1DDE"/>
    <w:rsid w:val="007F2124"/>
    <w:rsid w:val="007F26CA"/>
    <w:rsid w:val="007F3035"/>
    <w:rsid w:val="007F329C"/>
    <w:rsid w:val="007F339C"/>
    <w:rsid w:val="007F36BD"/>
    <w:rsid w:val="007F37F5"/>
    <w:rsid w:val="007F3CCE"/>
    <w:rsid w:val="007F44B2"/>
    <w:rsid w:val="007F4C9A"/>
    <w:rsid w:val="007F4DD9"/>
    <w:rsid w:val="007F4F2D"/>
    <w:rsid w:val="007F54E7"/>
    <w:rsid w:val="007F592E"/>
    <w:rsid w:val="007F5F3C"/>
    <w:rsid w:val="007F6012"/>
    <w:rsid w:val="007F6376"/>
    <w:rsid w:val="007F6717"/>
    <w:rsid w:val="007F6828"/>
    <w:rsid w:val="007F70E0"/>
    <w:rsid w:val="007F72AF"/>
    <w:rsid w:val="007F7522"/>
    <w:rsid w:val="008003EC"/>
    <w:rsid w:val="0080052F"/>
    <w:rsid w:val="00800CEC"/>
    <w:rsid w:val="00800CED"/>
    <w:rsid w:val="00800F14"/>
    <w:rsid w:val="008010A5"/>
    <w:rsid w:val="008010E3"/>
    <w:rsid w:val="008014B5"/>
    <w:rsid w:val="008017EB"/>
    <w:rsid w:val="0080186E"/>
    <w:rsid w:val="00802059"/>
    <w:rsid w:val="00802220"/>
    <w:rsid w:val="00802D93"/>
    <w:rsid w:val="0080315D"/>
    <w:rsid w:val="0080322D"/>
    <w:rsid w:val="00803977"/>
    <w:rsid w:val="00803D5B"/>
    <w:rsid w:val="008047FF"/>
    <w:rsid w:val="00804D36"/>
    <w:rsid w:val="00805187"/>
    <w:rsid w:val="0080536A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76"/>
    <w:rsid w:val="00807C79"/>
    <w:rsid w:val="00810118"/>
    <w:rsid w:val="00810497"/>
    <w:rsid w:val="00810552"/>
    <w:rsid w:val="0081082C"/>
    <w:rsid w:val="00811AC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9FC"/>
    <w:rsid w:val="00813A42"/>
    <w:rsid w:val="00813D40"/>
    <w:rsid w:val="00814333"/>
    <w:rsid w:val="00814832"/>
    <w:rsid w:val="00814DD7"/>
    <w:rsid w:val="00815F7E"/>
    <w:rsid w:val="00816843"/>
    <w:rsid w:val="0081787B"/>
    <w:rsid w:val="00817D65"/>
    <w:rsid w:val="00817DFB"/>
    <w:rsid w:val="00817FC5"/>
    <w:rsid w:val="00820652"/>
    <w:rsid w:val="00820952"/>
    <w:rsid w:val="00820B5D"/>
    <w:rsid w:val="00820B77"/>
    <w:rsid w:val="00820D5A"/>
    <w:rsid w:val="008214C2"/>
    <w:rsid w:val="00821D21"/>
    <w:rsid w:val="00822E2E"/>
    <w:rsid w:val="008233DB"/>
    <w:rsid w:val="008235FB"/>
    <w:rsid w:val="00823A5D"/>
    <w:rsid w:val="00823AD6"/>
    <w:rsid w:val="00823CA1"/>
    <w:rsid w:val="00823CC2"/>
    <w:rsid w:val="00823CFA"/>
    <w:rsid w:val="00824392"/>
    <w:rsid w:val="00824948"/>
    <w:rsid w:val="008249E0"/>
    <w:rsid w:val="00825A2C"/>
    <w:rsid w:val="00825F90"/>
    <w:rsid w:val="0082629F"/>
    <w:rsid w:val="0082667F"/>
    <w:rsid w:val="00826F35"/>
    <w:rsid w:val="008275E5"/>
    <w:rsid w:val="00827AEE"/>
    <w:rsid w:val="00827D95"/>
    <w:rsid w:val="00827FE9"/>
    <w:rsid w:val="008304A1"/>
    <w:rsid w:val="008306D6"/>
    <w:rsid w:val="008308B9"/>
    <w:rsid w:val="00830BAB"/>
    <w:rsid w:val="00830C3B"/>
    <w:rsid w:val="00830C6A"/>
    <w:rsid w:val="00830E1D"/>
    <w:rsid w:val="0083137E"/>
    <w:rsid w:val="008315BA"/>
    <w:rsid w:val="00831851"/>
    <w:rsid w:val="00831B4E"/>
    <w:rsid w:val="00831EC0"/>
    <w:rsid w:val="008322CD"/>
    <w:rsid w:val="00832451"/>
    <w:rsid w:val="008326D1"/>
    <w:rsid w:val="008328D8"/>
    <w:rsid w:val="00832BEF"/>
    <w:rsid w:val="00832D27"/>
    <w:rsid w:val="00833E0A"/>
    <w:rsid w:val="008340E4"/>
    <w:rsid w:val="008343F9"/>
    <w:rsid w:val="008346CD"/>
    <w:rsid w:val="00834AB6"/>
    <w:rsid w:val="00834B11"/>
    <w:rsid w:val="00834F16"/>
    <w:rsid w:val="008357A8"/>
    <w:rsid w:val="0083591C"/>
    <w:rsid w:val="0083619D"/>
    <w:rsid w:val="00836BBA"/>
    <w:rsid w:val="00836CC5"/>
    <w:rsid w:val="00837E48"/>
    <w:rsid w:val="00837FDA"/>
    <w:rsid w:val="00840136"/>
    <w:rsid w:val="008401B9"/>
    <w:rsid w:val="00840685"/>
    <w:rsid w:val="00840FCF"/>
    <w:rsid w:val="00841726"/>
    <w:rsid w:val="00841A16"/>
    <w:rsid w:val="00841FB6"/>
    <w:rsid w:val="008424D1"/>
    <w:rsid w:val="008424FB"/>
    <w:rsid w:val="00842E9A"/>
    <w:rsid w:val="0084334C"/>
    <w:rsid w:val="00843611"/>
    <w:rsid w:val="00843E3A"/>
    <w:rsid w:val="00843F62"/>
    <w:rsid w:val="00844480"/>
    <w:rsid w:val="00844DD3"/>
    <w:rsid w:val="00845A8E"/>
    <w:rsid w:val="00845BC7"/>
    <w:rsid w:val="00845C91"/>
    <w:rsid w:val="00845DDB"/>
    <w:rsid w:val="0084611E"/>
    <w:rsid w:val="0084682F"/>
    <w:rsid w:val="0084699D"/>
    <w:rsid w:val="00846C73"/>
    <w:rsid w:val="00846F42"/>
    <w:rsid w:val="0084744C"/>
    <w:rsid w:val="00847AC1"/>
    <w:rsid w:val="008508C0"/>
    <w:rsid w:val="00850A0E"/>
    <w:rsid w:val="00850D40"/>
    <w:rsid w:val="008510FB"/>
    <w:rsid w:val="008511F1"/>
    <w:rsid w:val="00851658"/>
    <w:rsid w:val="00851921"/>
    <w:rsid w:val="00853607"/>
    <w:rsid w:val="00853634"/>
    <w:rsid w:val="008543D8"/>
    <w:rsid w:val="0085455E"/>
    <w:rsid w:val="00854792"/>
    <w:rsid w:val="00854AAE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92A"/>
    <w:rsid w:val="008609A5"/>
    <w:rsid w:val="00860AFF"/>
    <w:rsid w:val="008617CF"/>
    <w:rsid w:val="00861DB1"/>
    <w:rsid w:val="00861EB1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C88"/>
    <w:rsid w:val="00864DB8"/>
    <w:rsid w:val="00865099"/>
    <w:rsid w:val="00865477"/>
    <w:rsid w:val="00865A6D"/>
    <w:rsid w:val="00865BA3"/>
    <w:rsid w:val="00865D06"/>
    <w:rsid w:val="00865E26"/>
    <w:rsid w:val="00865FA6"/>
    <w:rsid w:val="008662C1"/>
    <w:rsid w:val="00866520"/>
    <w:rsid w:val="008665AA"/>
    <w:rsid w:val="0086662D"/>
    <w:rsid w:val="008668AD"/>
    <w:rsid w:val="008668F4"/>
    <w:rsid w:val="0086694F"/>
    <w:rsid w:val="00866D5B"/>
    <w:rsid w:val="00867CDB"/>
    <w:rsid w:val="008727E8"/>
    <w:rsid w:val="00872897"/>
    <w:rsid w:val="00872A8C"/>
    <w:rsid w:val="00872EC3"/>
    <w:rsid w:val="00872EE7"/>
    <w:rsid w:val="00873457"/>
    <w:rsid w:val="0087444C"/>
    <w:rsid w:val="00874C24"/>
    <w:rsid w:val="00875110"/>
    <w:rsid w:val="00875B2F"/>
    <w:rsid w:val="00876523"/>
    <w:rsid w:val="0087740A"/>
    <w:rsid w:val="0087766E"/>
    <w:rsid w:val="00877A2B"/>
    <w:rsid w:val="00880277"/>
    <w:rsid w:val="0088035A"/>
    <w:rsid w:val="00880EF1"/>
    <w:rsid w:val="00881354"/>
    <w:rsid w:val="00881B14"/>
    <w:rsid w:val="00881FA5"/>
    <w:rsid w:val="0088232D"/>
    <w:rsid w:val="0088246D"/>
    <w:rsid w:val="00882531"/>
    <w:rsid w:val="00882C81"/>
    <w:rsid w:val="00883678"/>
    <w:rsid w:val="008839D3"/>
    <w:rsid w:val="00884310"/>
    <w:rsid w:val="00884B3A"/>
    <w:rsid w:val="00885AD6"/>
    <w:rsid w:val="00885B2F"/>
    <w:rsid w:val="00885E66"/>
    <w:rsid w:val="008861BC"/>
    <w:rsid w:val="00887591"/>
    <w:rsid w:val="00887926"/>
    <w:rsid w:val="00887FB7"/>
    <w:rsid w:val="008904F9"/>
    <w:rsid w:val="00890615"/>
    <w:rsid w:val="0089095F"/>
    <w:rsid w:val="008913C9"/>
    <w:rsid w:val="0089143D"/>
    <w:rsid w:val="008918E2"/>
    <w:rsid w:val="00892541"/>
    <w:rsid w:val="00892EE7"/>
    <w:rsid w:val="008935FE"/>
    <w:rsid w:val="008936F5"/>
    <w:rsid w:val="0089467B"/>
    <w:rsid w:val="00894776"/>
    <w:rsid w:val="008947EA"/>
    <w:rsid w:val="00894992"/>
    <w:rsid w:val="00894F98"/>
    <w:rsid w:val="0089533C"/>
    <w:rsid w:val="008956B9"/>
    <w:rsid w:val="008957EB"/>
    <w:rsid w:val="00895BE4"/>
    <w:rsid w:val="00896454"/>
    <w:rsid w:val="0089797D"/>
    <w:rsid w:val="00897FDC"/>
    <w:rsid w:val="008A03F8"/>
    <w:rsid w:val="008A1549"/>
    <w:rsid w:val="008A15BC"/>
    <w:rsid w:val="008A1644"/>
    <w:rsid w:val="008A28B2"/>
    <w:rsid w:val="008A3408"/>
    <w:rsid w:val="008A3423"/>
    <w:rsid w:val="008A3E46"/>
    <w:rsid w:val="008A4171"/>
    <w:rsid w:val="008A42E0"/>
    <w:rsid w:val="008A449D"/>
    <w:rsid w:val="008A48AC"/>
    <w:rsid w:val="008A4D87"/>
    <w:rsid w:val="008A4DD5"/>
    <w:rsid w:val="008A4F24"/>
    <w:rsid w:val="008A5364"/>
    <w:rsid w:val="008A53E0"/>
    <w:rsid w:val="008A5A29"/>
    <w:rsid w:val="008A635A"/>
    <w:rsid w:val="008A64A2"/>
    <w:rsid w:val="008A66BE"/>
    <w:rsid w:val="008A796A"/>
    <w:rsid w:val="008A7D2F"/>
    <w:rsid w:val="008A7E27"/>
    <w:rsid w:val="008A7EB1"/>
    <w:rsid w:val="008B02E1"/>
    <w:rsid w:val="008B0F3E"/>
    <w:rsid w:val="008B12BB"/>
    <w:rsid w:val="008B177D"/>
    <w:rsid w:val="008B1996"/>
    <w:rsid w:val="008B1DFD"/>
    <w:rsid w:val="008B2204"/>
    <w:rsid w:val="008B24B0"/>
    <w:rsid w:val="008B25A4"/>
    <w:rsid w:val="008B2B9F"/>
    <w:rsid w:val="008B2D6A"/>
    <w:rsid w:val="008B38B4"/>
    <w:rsid w:val="008B4006"/>
    <w:rsid w:val="008B46D1"/>
    <w:rsid w:val="008B50AD"/>
    <w:rsid w:val="008B5BD5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428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46CE"/>
    <w:rsid w:val="008C4AD2"/>
    <w:rsid w:val="008C50C6"/>
    <w:rsid w:val="008C56C6"/>
    <w:rsid w:val="008C5798"/>
    <w:rsid w:val="008C5A73"/>
    <w:rsid w:val="008C61E3"/>
    <w:rsid w:val="008C6FD4"/>
    <w:rsid w:val="008C7746"/>
    <w:rsid w:val="008D00C6"/>
    <w:rsid w:val="008D0115"/>
    <w:rsid w:val="008D0759"/>
    <w:rsid w:val="008D099E"/>
    <w:rsid w:val="008D1CAE"/>
    <w:rsid w:val="008D27FD"/>
    <w:rsid w:val="008D335C"/>
    <w:rsid w:val="008D34E5"/>
    <w:rsid w:val="008D3701"/>
    <w:rsid w:val="008D3B95"/>
    <w:rsid w:val="008D3F14"/>
    <w:rsid w:val="008D453F"/>
    <w:rsid w:val="008D4997"/>
    <w:rsid w:val="008D57B8"/>
    <w:rsid w:val="008D5938"/>
    <w:rsid w:val="008D5D4B"/>
    <w:rsid w:val="008D5DFD"/>
    <w:rsid w:val="008D6439"/>
    <w:rsid w:val="008D6A5B"/>
    <w:rsid w:val="008D7450"/>
    <w:rsid w:val="008D7D1F"/>
    <w:rsid w:val="008D7D92"/>
    <w:rsid w:val="008E0001"/>
    <w:rsid w:val="008E0514"/>
    <w:rsid w:val="008E0874"/>
    <w:rsid w:val="008E0F26"/>
    <w:rsid w:val="008E0F2F"/>
    <w:rsid w:val="008E195E"/>
    <w:rsid w:val="008E1B83"/>
    <w:rsid w:val="008E1C64"/>
    <w:rsid w:val="008E1EF3"/>
    <w:rsid w:val="008E263F"/>
    <w:rsid w:val="008E2A29"/>
    <w:rsid w:val="008E3147"/>
    <w:rsid w:val="008E3201"/>
    <w:rsid w:val="008E3680"/>
    <w:rsid w:val="008E3CDF"/>
    <w:rsid w:val="008E3D37"/>
    <w:rsid w:val="008E46AA"/>
    <w:rsid w:val="008E59F3"/>
    <w:rsid w:val="008E5C1F"/>
    <w:rsid w:val="008E6866"/>
    <w:rsid w:val="008E78A0"/>
    <w:rsid w:val="008F023B"/>
    <w:rsid w:val="008F0454"/>
    <w:rsid w:val="008F08ED"/>
    <w:rsid w:val="008F1379"/>
    <w:rsid w:val="008F16B5"/>
    <w:rsid w:val="008F1CEB"/>
    <w:rsid w:val="008F25DA"/>
    <w:rsid w:val="008F2D85"/>
    <w:rsid w:val="008F380B"/>
    <w:rsid w:val="008F3B07"/>
    <w:rsid w:val="008F3C3C"/>
    <w:rsid w:val="008F4689"/>
    <w:rsid w:val="008F5513"/>
    <w:rsid w:val="008F5929"/>
    <w:rsid w:val="008F5DC6"/>
    <w:rsid w:val="008F6084"/>
    <w:rsid w:val="008F66E5"/>
    <w:rsid w:val="008F6D37"/>
    <w:rsid w:val="008F7E96"/>
    <w:rsid w:val="009004A8"/>
    <w:rsid w:val="00900590"/>
    <w:rsid w:val="0090085B"/>
    <w:rsid w:val="00901299"/>
    <w:rsid w:val="00901EBC"/>
    <w:rsid w:val="009024BE"/>
    <w:rsid w:val="0090295F"/>
    <w:rsid w:val="00902DBB"/>
    <w:rsid w:val="00902F16"/>
    <w:rsid w:val="009030B3"/>
    <w:rsid w:val="00903685"/>
    <w:rsid w:val="00903697"/>
    <w:rsid w:val="00903E9C"/>
    <w:rsid w:val="00904120"/>
    <w:rsid w:val="00904B91"/>
    <w:rsid w:val="009054B6"/>
    <w:rsid w:val="009057DF"/>
    <w:rsid w:val="009058D3"/>
    <w:rsid w:val="009066AB"/>
    <w:rsid w:val="00907075"/>
    <w:rsid w:val="009070FF"/>
    <w:rsid w:val="00907444"/>
    <w:rsid w:val="0090756A"/>
    <w:rsid w:val="00907715"/>
    <w:rsid w:val="00907880"/>
    <w:rsid w:val="00910B96"/>
    <w:rsid w:val="009116CC"/>
    <w:rsid w:val="0091172B"/>
    <w:rsid w:val="00912210"/>
    <w:rsid w:val="00912393"/>
    <w:rsid w:val="00912885"/>
    <w:rsid w:val="00912FAB"/>
    <w:rsid w:val="0091373B"/>
    <w:rsid w:val="0091388E"/>
    <w:rsid w:val="00913B95"/>
    <w:rsid w:val="00913D44"/>
    <w:rsid w:val="0091498F"/>
    <w:rsid w:val="00914ABB"/>
    <w:rsid w:val="009150B0"/>
    <w:rsid w:val="00915C76"/>
    <w:rsid w:val="00915D43"/>
    <w:rsid w:val="009161D7"/>
    <w:rsid w:val="0091704D"/>
    <w:rsid w:val="0091732E"/>
    <w:rsid w:val="00917449"/>
    <w:rsid w:val="009174B6"/>
    <w:rsid w:val="0091766A"/>
    <w:rsid w:val="00917ACF"/>
    <w:rsid w:val="009203A0"/>
    <w:rsid w:val="0092066A"/>
    <w:rsid w:val="00920BA9"/>
    <w:rsid w:val="0092179B"/>
    <w:rsid w:val="00921A65"/>
    <w:rsid w:val="00921E67"/>
    <w:rsid w:val="009223A0"/>
    <w:rsid w:val="00922CCF"/>
    <w:rsid w:val="00923B87"/>
    <w:rsid w:val="00923CD9"/>
    <w:rsid w:val="00923E7D"/>
    <w:rsid w:val="0092449E"/>
    <w:rsid w:val="009249B6"/>
    <w:rsid w:val="00924D09"/>
    <w:rsid w:val="00925317"/>
    <w:rsid w:val="00925C0B"/>
    <w:rsid w:val="00925CC7"/>
    <w:rsid w:val="0092693D"/>
    <w:rsid w:val="00926AE8"/>
    <w:rsid w:val="00926FCE"/>
    <w:rsid w:val="00927250"/>
    <w:rsid w:val="009273AE"/>
    <w:rsid w:val="00927475"/>
    <w:rsid w:val="009303B1"/>
    <w:rsid w:val="009305BB"/>
    <w:rsid w:val="00930743"/>
    <w:rsid w:val="00930E57"/>
    <w:rsid w:val="00930F50"/>
    <w:rsid w:val="009314E9"/>
    <w:rsid w:val="00931868"/>
    <w:rsid w:val="00931BEA"/>
    <w:rsid w:val="0093271F"/>
    <w:rsid w:val="0093296E"/>
    <w:rsid w:val="00932F0E"/>
    <w:rsid w:val="009331C9"/>
    <w:rsid w:val="00933213"/>
    <w:rsid w:val="00933459"/>
    <w:rsid w:val="00933743"/>
    <w:rsid w:val="0093406C"/>
    <w:rsid w:val="009347F0"/>
    <w:rsid w:val="00934AEF"/>
    <w:rsid w:val="00934F33"/>
    <w:rsid w:val="0093500E"/>
    <w:rsid w:val="009354E3"/>
    <w:rsid w:val="00935531"/>
    <w:rsid w:val="009357FF"/>
    <w:rsid w:val="00935944"/>
    <w:rsid w:val="00937027"/>
    <w:rsid w:val="0093742C"/>
    <w:rsid w:val="009374C6"/>
    <w:rsid w:val="0093767D"/>
    <w:rsid w:val="00937A8C"/>
    <w:rsid w:val="00937F95"/>
    <w:rsid w:val="00940402"/>
    <w:rsid w:val="00940CDA"/>
    <w:rsid w:val="00940D44"/>
    <w:rsid w:val="00941553"/>
    <w:rsid w:val="009419AB"/>
    <w:rsid w:val="00941DE3"/>
    <w:rsid w:val="00941E8B"/>
    <w:rsid w:val="00942310"/>
    <w:rsid w:val="00942365"/>
    <w:rsid w:val="0094248D"/>
    <w:rsid w:val="009427C6"/>
    <w:rsid w:val="00943077"/>
    <w:rsid w:val="00943ADB"/>
    <w:rsid w:val="00944604"/>
    <w:rsid w:val="00944813"/>
    <w:rsid w:val="00944B73"/>
    <w:rsid w:val="009450DF"/>
    <w:rsid w:val="009451E0"/>
    <w:rsid w:val="009454D2"/>
    <w:rsid w:val="00945841"/>
    <w:rsid w:val="009458CF"/>
    <w:rsid w:val="0094650A"/>
    <w:rsid w:val="009475BA"/>
    <w:rsid w:val="00947CDC"/>
    <w:rsid w:val="009502BF"/>
    <w:rsid w:val="009514B6"/>
    <w:rsid w:val="00951929"/>
    <w:rsid w:val="009520E2"/>
    <w:rsid w:val="00952611"/>
    <w:rsid w:val="00952A87"/>
    <w:rsid w:val="00953227"/>
    <w:rsid w:val="0095378B"/>
    <w:rsid w:val="00953CC7"/>
    <w:rsid w:val="0095469A"/>
    <w:rsid w:val="00954994"/>
    <w:rsid w:val="00954DE0"/>
    <w:rsid w:val="009557C4"/>
    <w:rsid w:val="00955B59"/>
    <w:rsid w:val="009563C6"/>
    <w:rsid w:val="00956875"/>
    <w:rsid w:val="00957ABA"/>
    <w:rsid w:val="00957F58"/>
    <w:rsid w:val="00960977"/>
    <w:rsid w:val="00960D6B"/>
    <w:rsid w:val="00960DA8"/>
    <w:rsid w:val="00960EE8"/>
    <w:rsid w:val="0096130D"/>
    <w:rsid w:val="009617AE"/>
    <w:rsid w:val="00961802"/>
    <w:rsid w:val="00962CFE"/>
    <w:rsid w:val="00963280"/>
    <w:rsid w:val="00963EC6"/>
    <w:rsid w:val="0096470F"/>
    <w:rsid w:val="00964CB4"/>
    <w:rsid w:val="00964E0F"/>
    <w:rsid w:val="00964FED"/>
    <w:rsid w:val="009658A6"/>
    <w:rsid w:val="00965B2B"/>
    <w:rsid w:val="009665FC"/>
    <w:rsid w:val="00966F18"/>
    <w:rsid w:val="009672BC"/>
    <w:rsid w:val="009674B7"/>
    <w:rsid w:val="0096782B"/>
    <w:rsid w:val="0096793A"/>
    <w:rsid w:val="00967995"/>
    <w:rsid w:val="00967CA6"/>
    <w:rsid w:val="0097045C"/>
    <w:rsid w:val="00970636"/>
    <w:rsid w:val="00970F3E"/>
    <w:rsid w:val="00970FCE"/>
    <w:rsid w:val="00971D31"/>
    <w:rsid w:val="009722CB"/>
    <w:rsid w:val="00972453"/>
    <w:rsid w:val="00972C95"/>
    <w:rsid w:val="00973019"/>
    <w:rsid w:val="009730DF"/>
    <w:rsid w:val="009732FE"/>
    <w:rsid w:val="0097351C"/>
    <w:rsid w:val="00974095"/>
    <w:rsid w:val="0097428A"/>
    <w:rsid w:val="00974602"/>
    <w:rsid w:val="00975645"/>
    <w:rsid w:val="00976077"/>
    <w:rsid w:val="00976191"/>
    <w:rsid w:val="00976326"/>
    <w:rsid w:val="0097663C"/>
    <w:rsid w:val="00977E18"/>
    <w:rsid w:val="009805BE"/>
    <w:rsid w:val="00980825"/>
    <w:rsid w:val="00980AD3"/>
    <w:rsid w:val="00980B6E"/>
    <w:rsid w:val="00981045"/>
    <w:rsid w:val="009815BD"/>
    <w:rsid w:val="00981723"/>
    <w:rsid w:val="00981B02"/>
    <w:rsid w:val="00981DE3"/>
    <w:rsid w:val="009835C4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6D42"/>
    <w:rsid w:val="009871CA"/>
    <w:rsid w:val="009872A4"/>
    <w:rsid w:val="009879AF"/>
    <w:rsid w:val="00987A9C"/>
    <w:rsid w:val="00987EE8"/>
    <w:rsid w:val="00990207"/>
    <w:rsid w:val="00990361"/>
    <w:rsid w:val="00990F45"/>
    <w:rsid w:val="0099138C"/>
    <w:rsid w:val="009914F0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A8"/>
    <w:rsid w:val="00994DC5"/>
    <w:rsid w:val="009958F6"/>
    <w:rsid w:val="00996715"/>
    <w:rsid w:val="0099679F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AF7"/>
    <w:rsid w:val="009A4D93"/>
    <w:rsid w:val="009A5013"/>
    <w:rsid w:val="009A5600"/>
    <w:rsid w:val="009A5C89"/>
    <w:rsid w:val="009A6579"/>
    <w:rsid w:val="009A6888"/>
    <w:rsid w:val="009A6955"/>
    <w:rsid w:val="009A6FB6"/>
    <w:rsid w:val="009A7CC9"/>
    <w:rsid w:val="009A7D45"/>
    <w:rsid w:val="009B0009"/>
    <w:rsid w:val="009B03F0"/>
    <w:rsid w:val="009B059B"/>
    <w:rsid w:val="009B110F"/>
    <w:rsid w:val="009B2146"/>
    <w:rsid w:val="009B236B"/>
    <w:rsid w:val="009B251E"/>
    <w:rsid w:val="009B2B9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5ED0"/>
    <w:rsid w:val="009B6B92"/>
    <w:rsid w:val="009B6E41"/>
    <w:rsid w:val="009B708F"/>
    <w:rsid w:val="009B7760"/>
    <w:rsid w:val="009B77D3"/>
    <w:rsid w:val="009C0AF5"/>
    <w:rsid w:val="009C135B"/>
    <w:rsid w:val="009C19EB"/>
    <w:rsid w:val="009C1A95"/>
    <w:rsid w:val="009C38DA"/>
    <w:rsid w:val="009C3D40"/>
    <w:rsid w:val="009C426C"/>
    <w:rsid w:val="009C508A"/>
    <w:rsid w:val="009C551F"/>
    <w:rsid w:val="009C62AB"/>
    <w:rsid w:val="009C64AC"/>
    <w:rsid w:val="009C64B8"/>
    <w:rsid w:val="009C66D9"/>
    <w:rsid w:val="009C6C07"/>
    <w:rsid w:val="009C7402"/>
    <w:rsid w:val="009C74D9"/>
    <w:rsid w:val="009C7867"/>
    <w:rsid w:val="009C78B6"/>
    <w:rsid w:val="009C7982"/>
    <w:rsid w:val="009D0463"/>
    <w:rsid w:val="009D0509"/>
    <w:rsid w:val="009D0993"/>
    <w:rsid w:val="009D0AB8"/>
    <w:rsid w:val="009D1262"/>
    <w:rsid w:val="009D12B4"/>
    <w:rsid w:val="009D1A2E"/>
    <w:rsid w:val="009D2710"/>
    <w:rsid w:val="009D2A59"/>
    <w:rsid w:val="009D2E5C"/>
    <w:rsid w:val="009D3124"/>
    <w:rsid w:val="009D4690"/>
    <w:rsid w:val="009D4970"/>
    <w:rsid w:val="009D4FBA"/>
    <w:rsid w:val="009D53AD"/>
    <w:rsid w:val="009D557A"/>
    <w:rsid w:val="009D579C"/>
    <w:rsid w:val="009D650F"/>
    <w:rsid w:val="009D6D14"/>
    <w:rsid w:val="009D714D"/>
    <w:rsid w:val="009D7769"/>
    <w:rsid w:val="009D7A9F"/>
    <w:rsid w:val="009D7BCE"/>
    <w:rsid w:val="009E02B0"/>
    <w:rsid w:val="009E0DFB"/>
    <w:rsid w:val="009E10C6"/>
    <w:rsid w:val="009E10DF"/>
    <w:rsid w:val="009E1A4A"/>
    <w:rsid w:val="009E1EAD"/>
    <w:rsid w:val="009E3432"/>
    <w:rsid w:val="009E3B33"/>
    <w:rsid w:val="009E4920"/>
    <w:rsid w:val="009E4C33"/>
    <w:rsid w:val="009E4D7E"/>
    <w:rsid w:val="009E550B"/>
    <w:rsid w:val="009E5552"/>
    <w:rsid w:val="009E5993"/>
    <w:rsid w:val="009E5F1F"/>
    <w:rsid w:val="009E6BC5"/>
    <w:rsid w:val="009E6CD9"/>
    <w:rsid w:val="009E713E"/>
    <w:rsid w:val="009E7551"/>
    <w:rsid w:val="009F0115"/>
    <w:rsid w:val="009F0720"/>
    <w:rsid w:val="009F0B97"/>
    <w:rsid w:val="009F0D17"/>
    <w:rsid w:val="009F187E"/>
    <w:rsid w:val="009F19E1"/>
    <w:rsid w:val="009F1CA0"/>
    <w:rsid w:val="009F2037"/>
    <w:rsid w:val="009F22FB"/>
    <w:rsid w:val="009F26CF"/>
    <w:rsid w:val="009F27E0"/>
    <w:rsid w:val="009F2F85"/>
    <w:rsid w:val="009F3822"/>
    <w:rsid w:val="009F3DBC"/>
    <w:rsid w:val="009F3F87"/>
    <w:rsid w:val="009F4534"/>
    <w:rsid w:val="009F47DF"/>
    <w:rsid w:val="009F4C82"/>
    <w:rsid w:val="009F4D01"/>
    <w:rsid w:val="009F4D19"/>
    <w:rsid w:val="009F4DE9"/>
    <w:rsid w:val="009F4F9E"/>
    <w:rsid w:val="009F582B"/>
    <w:rsid w:val="009F5FCB"/>
    <w:rsid w:val="009F6421"/>
    <w:rsid w:val="009F6944"/>
    <w:rsid w:val="009F6E82"/>
    <w:rsid w:val="009F7563"/>
    <w:rsid w:val="009F7984"/>
    <w:rsid w:val="009F7F0F"/>
    <w:rsid w:val="00A005DA"/>
    <w:rsid w:val="00A01DC3"/>
    <w:rsid w:val="00A02624"/>
    <w:rsid w:val="00A02950"/>
    <w:rsid w:val="00A02AD5"/>
    <w:rsid w:val="00A02CA9"/>
    <w:rsid w:val="00A02F1B"/>
    <w:rsid w:val="00A04250"/>
    <w:rsid w:val="00A04316"/>
    <w:rsid w:val="00A044C7"/>
    <w:rsid w:val="00A04D81"/>
    <w:rsid w:val="00A0509E"/>
    <w:rsid w:val="00A053CB"/>
    <w:rsid w:val="00A0594E"/>
    <w:rsid w:val="00A06371"/>
    <w:rsid w:val="00A06379"/>
    <w:rsid w:val="00A06E60"/>
    <w:rsid w:val="00A06F56"/>
    <w:rsid w:val="00A0747E"/>
    <w:rsid w:val="00A07B18"/>
    <w:rsid w:val="00A07E74"/>
    <w:rsid w:val="00A1032C"/>
    <w:rsid w:val="00A10662"/>
    <w:rsid w:val="00A109DE"/>
    <w:rsid w:val="00A10D05"/>
    <w:rsid w:val="00A11827"/>
    <w:rsid w:val="00A118C5"/>
    <w:rsid w:val="00A11919"/>
    <w:rsid w:val="00A11B16"/>
    <w:rsid w:val="00A11D87"/>
    <w:rsid w:val="00A12232"/>
    <w:rsid w:val="00A12BBC"/>
    <w:rsid w:val="00A136C2"/>
    <w:rsid w:val="00A13E80"/>
    <w:rsid w:val="00A14496"/>
    <w:rsid w:val="00A144BD"/>
    <w:rsid w:val="00A1454F"/>
    <w:rsid w:val="00A14684"/>
    <w:rsid w:val="00A14D5F"/>
    <w:rsid w:val="00A15141"/>
    <w:rsid w:val="00A15424"/>
    <w:rsid w:val="00A16251"/>
    <w:rsid w:val="00A163EA"/>
    <w:rsid w:val="00A164E5"/>
    <w:rsid w:val="00A16C07"/>
    <w:rsid w:val="00A170CB"/>
    <w:rsid w:val="00A174FF"/>
    <w:rsid w:val="00A1754D"/>
    <w:rsid w:val="00A177C0"/>
    <w:rsid w:val="00A1785C"/>
    <w:rsid w:val="00A17860"/>
    <w:rsid w:val="00A17A61"/>
    <w:rsid w:val="00A20722"/>
    <w:rsid w:val="00A20C7D"/>
    <w:rsid w:val="00A20CB1"/>
    <w:rsid w:val="00A210A8"/>
    <w:rsid w:val="00A212CD"/>
    <w:rsid w:val="00A215D3"/>
    <w:rsid w:val="00A21C0B"/>
    <w:rsid w:val="00A22000"/>
    <w:rsid w:val="00A2290E"/>
    <w:rsid w:val="00A2309C"/>
    <w:rsid w:val="00A2342A"/>
    <w:rsid w:val="00A2388A"/>
    <w:rsid w:val="00A244F6"/>
    <w:rsid w:val="00A24A43"/>
    <w:rsid w:val="00A24DD1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E29"/>
    <w:rsid w:val="00A32F67"/>
    <w:rsid w:val="00A33449"/>
    <w:rsid w:val="00A338A8"/>
    <w:rsid w:val="00A33C1B"/>
    <w:rsid w:val="00A33FE0"/>
    <w:rsid w:val="00A35000"/>
    <w:rsid w:val="00A3552E"/>
    <w:rsid w:val="00A3576B"/>
    <w:rsid w:val="00A3628B"/>
    <w:rsid w:val="00A37CB2"/>
    <w:rsid w:val="00A37F5E"/>
    <w:rsid w:val="00A42058"/>
    <w:rsid w:val="00A420E9"/>
    <w:rsid w:val="00A427AD"/>
    <w:rsid w:val="00A42BDD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7236"/>
    <w:rsid w:val="00A472A8"/>
    <w:rsid w:val="00A479A7"/>
    <w:rsid w:val="00A479E9"/>
    <w:rsid w:val="00A47B5A"/>
    <w:rsid w:val="00A5085F"/>
    <w:rsid w:val="00A50948"/>
    <w:rsid w:val="00A50A26"/>
    <w:rsid w:val="00A50C05"/>
    <w:rsid w:val="00A51421"/>
    <w:rsid w:val="00A51ED0"/>
    <w:rsid w:val="00A51FF9"/>
    <w:rsid w:val="00A520EF"/>
    <w:rsid w:val="00A5307A"/>
    <w:rsid w:val="00A531E3"/>
    <w:rsid w:val="00A5329C"/>
    <w:rsid w:val="00A53468"/>
    <w:rsid w:val="00A53472"/>
    <w:rsid w:val="00A5389D"/>
    <w:rsid w:val="00A53A20"/>
    <w:rsid w:val="00A542C7"/>
    <w:rsid w:val="00A544DF"/>
    <w:rsid w:val="00A54DFD"/>
    <w:rsid w:val="00A552F0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102E"/>
    <w:rsid w:val="00A6159D"/>
    <w:rsid w:val="00A61887"/>
    <w:rsid w:val="00A61B8E"/>
    <w:rsid w:val="00A625AE"/>
    <w:rsid w:val="00A627B8"/>
    <w:rsid w:val="00A63894"/>
    <w:rsid w:val="00A647E1"/>
    <w:rsid w:val="00A6487D"/>
    <w:rsid w:val="00A6492D"/>
    <w:rsid w:val="00A649E5"/>
    <w:rsid w:val="00A64D7A"/>
    <w:rsid w:val="00A650FF"/>
    <w:rsid w:val="00A65662"/>
    <w:rsid w:val="00A65FF6"/>
    <w:rsid w:val="00A666D7"/>
    <w:rsid w:val="00A67428"/>
    <w:rsid w:val="00A679A9"/>
    <w:rsid w:val="00A701FC"/>
    <w:rsid w:val="00A70A40"/>
    <w:rsid w:val="00A70A7F"/>
    <w:rsid w:val="00A70DC9"/>
    <w:rsid w:val="00A71129"/>
    <w:rsid w:val="00A712F0"/>
    <w:rsid w:val="00A71D18"/>
    <w:rsid w:val="00A73069"/>
    <w:rsid w:val="00A73269"/>
    <w:rsid w:val="00A73582"/>
    <w:rsid w:val="00A739C1"/>
    <w:rsid w:val="00A73BBA"/>
    <w:rsid w:val="00A73EF3"/>
    <w:rsid w:val="00A741A9"/>
    <w:rsid w:val="00A74232"/>
    <w:rsid w:val="00A743CC"/>
    <w:rsid w:val="00A74B3B"/>
    <w:rsid w:val="00A74E64"/>
    <w:rsid w:val="00A75304"/>
    <w:rsid w:val="00A7542C"/>
    <w:rsid w:val="00A76262"/>
    <w:rsid w:val="00A762C0"/>
    <w:rsid w:val="00A76979"/>
    <w:rsid w:val="00A76A5A"/>
    <w:rsid w:val="00A77EDE"/>
    <w:rsid w:val="00A80191"/>
    <w:rsid w:val="00A80B99"/>
    <w:rsid w:val="00A8149E"/>
    <w:rsid w:val="00A81991"/>
    <w:rsid w:val="00A81B3A"/>
    <w:rsid w:val="00A81EFB"/>
    <w:rsid w:val="00A82020"/>
    <w:rsid w:val="00A82985"/>
    <w:rsid w:val="00A82FD3"/>
    <w:rsid w:val="00A8355B"/>
    <w:rsid w:val="00A83BE9"/>
    <w:rsid w:val="00A85351"/>
    <w:rsid w:val="00A857F7"/>
    <w:rsid w:val="00A86A9C"/>
    <w:rsid w:val="00A86B25"/>
    <w:rsid w:val="00A8769A"/>
    <w:rsid w:val="00A90516"/>
    <w:rsid w:val="00A90E08"/>
    <w:rsid w:val="00A90F4C"/>
    <w:rsid w:val="00A91031"/>
    <w:rsid w:val="00A912E8"/>
    <w:rsid w:val="00A91519"/>
    <w:rsid w:val="00A91AD9"/>
    <w:rsid w:val="00A91D92"/>
    <w:rsid w:val="00A91DF1"/>
    <w:rsid w:val="00A920C4"/>
    <w:rsid w:val="00A92535"/>
    <w:rsid w:val="00A92D47"/>
    <w:rsid w:val="00A9309C"/>
    <w:rsid w:val="00A93102"/>
    <w:rsid w:val="00A9365A"/>
    <w:rsid w:val="00A93662"/>
    <w:rsid w:val="00A937CB"/>
    <w:rsid w:val="00A94C3B"/>
    <w:rsid w:val="00A94CDD"/>
    <w:rsid w:val="00A951F8"/>
    <w:rsid w:val="00A95489"/>
    <w:rsid w:val="00A954CC"/>
    <w:rsid w:val="00A95554"/>
    <w:rsid w:val="00A95581"/>
    <w:rsid w:val="00A96069"/>
    <w:rsid w:val="00A9608F"/>
    <w:rsid w:val="00A9638C"/>
    <w:rsid w:val="00A96ED8"/>
    <w:rsid w:val="00A97B1F"/>
    <w:rsid w:val="00A97D27"/>
    <w:rsid w:val="00AA0FFA"/>
    <w:rsid w:val="00AA14F3"/>
    <w:rsid w:val="00AA15EB"/>
    <w:rsid w:val="00AA1C35"/>
    <w:rsid w:val="00AA2196"/>
    <w:rsid w:val="00AA23F3"/>
    <w:rsid w:val="00AA2493"/>
    <w:rsid w:val="00AA2691"/>
    <w:rsid w:val="00AA288C"/>
    <w:rsid w:val="00AA2A9A"/>
    <w:rsid w:val="00AA35BB"/>
    <w:rsid w:val="00AA3C04"/>
    <w:rsid w:val="00AA3E9B"/>
    <w:rsid w:val="00AA40A4"/>
    <w:rsid w:val="00AA4679"/>
    <w:rsid w:val="00AA4DE1"/>
    <w:rsid w:val="00AA50B7"/>
    <w:rsid w:val="00AA5133"/>
    <w:rsid w:val="00AA53B6"/>
    <w:rsid w:val="00AA59F4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956"/>
    <w:rsid w:val="00AA7A2C"/>
    <w:rsid w:val="00AA7E73"/>
    <w:rsid w:val="00AA7F41"/>
    <w:rsid w:val="00AB0519"/>
    <w:rsid w:val="00AB06A0"/>
    <w:rsid w:val="00AB0A92"/>
    <w:rsid w:val="00AB19B6"/>
    <w:rsid w:val="00AB1E44"/>
    <w:rsid w:val="00AB1FA4"/>
    <w:rsid w:val="00AB26B8"/>
    <w:rsid w:val="00AB2889"/>
    <w:rsid w:val="00AB2C0B"/>
    <w:rsid w:val="00AB2DC5"/>
    <w:rsid w:val="00AB2DCC"/>
    <w:rsid w:val="00AB327F"/>
    <w:rsid w:val="00AB35E9"/>
    <w:rsid w:val="00AB38C3"/>
    <w:rsid w:val="00AB4E4A"/>
    <w:rsid w:val="00AB515E"/>
    <w:rsid w:val="00AB5819"/>
    <w:rsid w:val="00AB6860"/>
    <w:rsid w:val="00AB6A8C"/>
    <w:rsid w:val="00AB79AA"/>
    <w:rsid w:val="00AB7C46"/>
    <w:rsid w:val="00AC0075"/>
    <w:rsid w:val="00AC0576"/>
    <w:rsid w:val="00AC06A2"/>
    <w:rsid w:val="00AC0CF5"/>
    <w:rsid w:val="00AC0F07"/>
    <w:rsid w:val="00AC123D"/>
    <w:rsid w:val="00AC12DD"/>
    <w:rsid w:val="00AC1475"/>
    <w:rsid w:val="00AC1B42"/>
    <w:rsid w:val="00AC1FA7"/>
    <w:rsid w:val="00AC2365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521"/>
    <w:rsid w:val="00AC4572"/>
    <w:rsid w:val="00AC4588"/>
    <w:rsid w:val="00AC5A9B"/>
    <w:rsid w:val="00AC5D35"/>
    <w:rsid w:val="00AC5E00"/>
    <w:rsid w:val="00AC5E78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DB8"/>
    <w:rsid w:val="00AD1FD1"/>
    <w:rsid w:val="00AD26D0"/>
    <w:rsid w:val="00AD2AD2"/>
    <w:rsid w:val="00AD3128"/>
    <w:rsid w:val="00AD33D0"/>
    <w:rsid w:val="00AD4576"/>
    <w:rsid w:val="00AD4A3F"/>
    <w:rsid w:val="00AD4DA8"/>
    <w:rsid w:val="00AD4EE6"/>
    <w:rsid w:val="00AD549B"/>
    <w:rsid w:val="00AD5C20"/>
    <w:rsid w:val="00AD6391"/>
    <w:rsid w:val="00AD64F5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7AD"/>
    <w:rsid w:val="00AE19E7"/>
    <w:rsid w:val="00AE1B20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40A2"/>
    <w:rsid w:val="00AE42C3"/>
    <w:rsid w:val="00AE4587"/>
    <w:rsid w:val="00AE5197"/>
    <w:rsid w:val="00AE557D"/>
    <w:rsid w:val="00AE5E22"/>
    <w:rsid w:val="00AE5EE2"/>
    <w:rsid w:val="00AE5EE6"/>
    <w:rsid w:val="00AE6077"/>
    <w:rsid w:val="00AE6943"/>
    <w:rsid w:val="00AE6B99"/>
    <w:rsid w:val="00AE6BC3"/>
    <w:rsid w:val="00AE6D86"/>
    <w:rsid w:val="00AE701F"/>
    <w:rsid w:val="00AE73E5"/>
    <w:rsid w:val="00AE7E59"/>
    <w:rsid w:val="00AF03A2"/>
    <w:rsid w:val="00AF09D4"/>
    <w:rsid w:val="00AF113D"/>
    <w:rsid w:val="00AF1301"/>
    <w:rsid w:val="00AF13F3"/>
    <w:rsid w:val="00AF1439"/>
    <w:rsid w:val="00AF1EF5"/>
    <w:rsid w:val="00AF32A0"/>
    <w:rsid w:val="00AF3C03"/>
    <w:rsid w:val="00AF3C2F"/>
    <w:rsid w:val="00AF4024"/>
    <w:rsid w:val="00AF43CC"/>
    <w:rsid w:val="00AF4B7F"/>
    <w:rsid w:val="00AF4B8E"/>
    <w:rsid w:val="00AF51B0"/>
    <w:rsid w:val="00AF5EA2"/>
    <w:rsid w:val="00AF645F"/>
    <w:rsid w:val="00AF66EC"/>
    <w:rsid w:val="00AF67D4"/>
    <w:rsid w:val="00AF6EC0"/>
    <w:rsid w:val="00AF6F0B"/>
    <w:rsid w:val="00AF7061"/>
    <w:rsid w:val="00AF78F1"/>
    <w:rsid w:val="00AF7B15"/>
    <w:rsid w:val="00B00735"/>
    <w:rsid w:val="00B0080D"/>
    <w:rsid w:val="00B00A59"/>
    <w:rsid w:val="00B00C14"/>
    <w:rsid w:val="00B00DFD"/>
    <w:rsid w:val="00B01487"/>
    <w:rsid w:val="00B01714"/>
    <w:rsid w:val="00B01CC6"/>
    <w:rsid w:val="00B01E7D"/>
    <w:rsid w:val="00B01EC3"/>
    <w:rsid w:val="00B02498"/>
    <w:rsid w:val="00B02E4E"/>
    <w:rsid w:val="00B032FE"/>
    <w:rsid w:val="00B038B0"/>
    <w:rsid w:val="00B03FBF"/>
    <w:rsid w:val="00B0480A"/>
    <w:rsid w:val="00B049FD"/>
    <w:rsid w:val="00B04D21"/>
    <w:rsid w:val="00B04E38"/>
    <w:rsid w:val="00B04F82"/>
    <w:rsid w:val="00B05029"/>
    <w:rsid w:val="00B05ABB"/>
    <w:rsid w:val="00B05C82"/>
    <w:rsid w:val="00B0675E"/>
    <w:rsid w:val="00B068FA"/>
    <w:rsid w:val="00B072D5"/>
    <w:rsid w:val="00B07381"/>
    <w:rsid w:val="00B07B7A"/>
    <w:rsid w:val="00B10513"/>
    <w:rsid w:val="00B10597"/>
    <w:rsid w:val="00B10D11"/>
    <w:rsid w:val="00B11616"/>
    <w:rsid w:val="00B11667"/>
    <w:rsid w:val="00B118CA"/>
    <w:rsid w:val="00B11E52"/>
    <w:rsid w:val="00B12102"/>
    <w:rsid w:val="00B12C5C"/>
    <w:rsid w:val="00B1350D"/>
    <w:rsid w:val="00B13577"/>
    <w:rsid w:val="00B13961"/>
    <w:rsid w:val="00B13A16"/>
    <w:rsid w:val="00B1481C"/>
    <w:rsid w:val="00B1482A"/>
    <w:rsid w:val="00B14C79"/>
    <w:rsid w:val="00B14CA5"/>
    <w:rsid w:val="00B1534A"/>
    <w:rsid w:val="00B15CD2"/>
    <w:rsid w:val="00B15F28"/>
    <w:rsid w:val="00B16334"/>
    <w:rsid w:val="00B163E4"/>
    <w:rsid w:val="00B169C9"/>
    <w:rsid w:val="00B16B39"/>
    <w:rsid w:val="00B1772F"/>
    <w:rsid w:val="00B17C2C"/>
    <w:rsid w:val="00B20017"/>
    <w:rsid w:val="00B2048A"/>
    <w:rsid w:val="00B21431"/>
    <w:rsid w:val="00B21DC6"/>
    <w:rsid w:val="00B22077"/>
    <w:rsid w:val="00B2223B"/>
    <w:rsid w:val="00B2228A"/>
    <w:rsid w:val="00B2251B"/>
    <w:rsid w:val="00B227AA"/>
    <w:rsid w:val="00B237F1"/>
    <w:rsid w:val="00B23A8A"/>
    <w:rsid w:val="00B23B99"/>
    <w:rsid w:val="00B24023"/>
    <w:rsid w:val="00B248F3"/>
    <w:rsid w:val="00B24D5A"/>
    <w:rsid w:val="00B253F1"/>
    <w:rsid w:val="00B255C2"/>
    <w:rsid w:val="00B25D05"/>
    <w:rsid w:val="00B261E4"/>
    <w:rsid w:val="00B2634A"/>
    <w:rsid w:val="00B2646E"/>
    <w:rsid w:val="00B26957"/>
    <w:rsid w:val="00B27E87"/>
    <w:rsid w:val="00B30292"/>
    <w:rsid w:val="00B3031E"/>
    <w:rsid w:val="00B31377"/>
    <w:rsid w:val="00B319A7"/>
    <w:rsid w:val="00B31B4B"/>
    <w:rsid w:val="00B32014"/>
    <w:rsid w:val="00B321BA"/>
    <w:rsid w:val="00B321E6"/>
    <w:rsid w:val="00B33362"/>
    <w:rsid w:val="00B33939"/>
    <w:rsid w:val="00B34676"/>
    <w:rsid w:val="00B34A9A"/>
    <w:rsid w:val="00B34CF3"/>
    <w:rsid w:val="00B34D02"/>
    <w:rsid w:val="00B35027"/>
    <w:rsid w:val="00B362F5"/>
    <w:rsid w:val="00B3641D"/>
    <w:rsid w:val="00B367FA"/>
    <w:rsid w:val="00B36DA8"/>
    <w:rsid w:val="00B37804"/>
    <w:rsid w:val="00B37D91"/>
    <w:rsid w:val="00B40037"/>
    <w:rsid w:val="00B41829"/>
    <w:rsid w:val="00B4194F"/>
    <w:rsid w:val="00B423C4"/>
    <w:rsid w:val="00B423D1"/>
    <w:rsid w:val="00B427F4"/>
    <w:rsid w:val="00B42A93"/>
    <w:rsid w:val="00B43511"/>
    <w:rsid w:val="00B43D0D"/>
    <w:rsid w:val="00B43F99"/>
    <w:rsid w:val="00B445F8"/>
    <w:rsid w:val="00B4460A"/>
    <w:rsid w:val="00B4479A"/>
    <w:rsid w:val="00B44B9A"/>
    <w:rsid w:val="00B44F96"/>
    <w:rsid w:val="00B45253"/>
    <w:rsid w:val="00B46070"/>
    <w:rsid w:val="00B464F4"/>
    <w:rsid w:val="00B4678F"/>
    <w:rsid w:val="00B46D87"/>
    <w:rsid w:val="00B470CD"/>
    <w:rsid w:val="00B47BF3"/>
    <w:rsid w:val="00B50193"/>
    <w:rsid w:val="00B5041D"/>
    <w:rsid w:val="00B509D9"/>
    <w:rsid w:val="00B50A87"/>
    <w:rsid w:val="00B50A8C"/>
    <w:rsid w:val="00B513D1"/>
    <w:rsid w:val="00B5148E"/>
    <w:rsid w:val="00B518FE"/>
    <w:rsid w:val="00B51DE9"/>
    <w:rsid w:val="00B52477"/>
    <w:rsid w:val="00B5350B"/>
    <w:rsid w:val="00B53673"/>
    <w:rsid w:val="00B538B6"/>
    <w:rsid w:val="00B53D47"/>
    <w:rsid w:val="00B54B4A"/>
    <w:rsid w:val="00B54DB7"/>
    <w:rsid w:val="00B54DE5"/>
    <w:rsid w:val="00B55503"/>
    <w:rsid w:val="00B55A5C"/>
    <w:rsid w:val="00B55B78"/>
    <w:rsid w:val="00B57442"/>
    <w:rsid w:val="00B575DA"/>
    <w:rsid w:val="00B577E6"/>
    <w:rsid w:val="00B57EC1"/>
    <w:rsid w:val="00B6014B"/>
    <w:rsid w:val="00B60B36"/>
    <w:rsid w:val="00B61DD3"/>
    <w:rsid w:val="00B620FD"/>
    <w:rsid w:val="00B62393"/>
    <w:rsid w:val="00B6252A"/>
    <w:rsid w:val="00B62B01"/>
    <w:rsid w:val="00B62D1B"/>
    <w:rsid w:val="00B62F40"/>
    <w:rsid w:val="00B63060"/>
    <w:rsid w:val="00B633CC"/>
    <w:rsid w:val="00B634FB"/>
    <w:rsid w:val="00B6448F"/>
    <w:rsid w:val="00B6474F"/>
    <w:rsid w:val="00B6485B"/>
    <w:rsid w:val="00B64BCB"/>
    <w:rsid w:val="00B64E6C"/>
    <w:rsid w:val="00B64FDA"/>
    <w:rsid w:val="00B655E1"/>
    <w:rsid w:val="00B65671"/>
    <w:rsid w:val="00B658C1"/>
    <w:rsid w:val="00B66264"/>
    <w:rsid w:val="00B6695C"/>
    <w:rsid w:val="00B673CF"/>
    <w:rsid w:val="00B67504"/>
    <w:rsid w:val="00B70756"/>
    <w:rsid w:val="00B709D7"/>
    <w:rsid w:val="00B71540"/>
    <w:rsid w:val="00B7155A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62DD"/>
    <w:rsid w:val="00B76399"/>
    <w:rsid w:val="00B76426"/>
    <w:rsid w:val="00B7690F"/>
    <w:rsid w:val="00B76A2C"/>
    <w:rsid w:val="00B76E24"/>
    <w:rsid w:val="00B77557"/>
    <w:rsid w:val="00B776C7"/>
    <w:rsid w:val="00B777B6"/>
    <w:rsid w:val="00B77BF3"/>
    <w:rsid w:val="00B77E48"/>
    <w:rsid w:val="00B80A9A"/>
    <w:rsid w:val="00B81059"/>
    <w:rsid w:val="00B81D06"/>
    <w:rsid w:val="00B8205A"/>
    <w:rsid w:val="00B826F4"/>
    <w:rsid w:val="00B82938"/>
    <w:rsid w:val="00B82BB6"/>
    <w:rsid w:val="00B83163"/>
    <w:rsid w:val="00B84544"/>
    <w:rsid w:val="00B848F5"/>
    <w:rsid w:val="00B851B3"/>
    <w:rsid w:val="00B856E5"/>
    <w:rsid w:val="00B85D09"/>
    <w:rsid w:val="00B864F1"/>
    <w:rsid w:val="00B86C49"/>
    <w:rsid w:val="00B872BE"/>
    <w:rsid w:val="00B879E0"/>
    <w:rsid w:val="00B87D59"/>
    <w:rsid w:val="00B90D0B"/>
    <w:rsid w:val="00B90F9B"/>
    <w:rsid w:val="00B9115C"/>
    <w:rsid w:val="00B91239"/>
    <w:rsid w:val="00B9175A"/>
    <w:rsid w:val="00B92352"/>
    <w:rsid w:val="00B92374"/>
    <w:rsid w:val="00B9275A"/>
    <w:rsid w:val="00B92841"/>
    <w:rsid w:val="00B92943"/>
    <w:rsid w:val="00B92A67"/>
    <w:rsid w:val="00B92B13"/>
    <w:rsid w:val="00B92DCA"/>
    <w:rsid w:val="00B932E3"/>
    <w:rsid w:val="00B936D4"/>
    <w:rsid w:val="00B93B30"/>
    <w:rsid w:val="00B94CEC"/>
    <w:rsid w:val="00B95070"/>
    <w:rsid w:val="00B9540F"/>
    <w:rsid w:val="00B9559C"/>
    <w:rsid w:val="00B9562C"/>
    <w:rsid w:val="00B95CF6"/>
    <w:rsid w:val="00B964C5"/>
    <w:rsid w:val="00B96BA6"/>
    <w:rsid w:val="00B97471"/>
    <w:rsid w:val="00B978C5"/>
    <w:rsid w:val="00B97929"/>
    <w:rsid w:val="00B97F18"/>
    <w:rsid w:val="00BA0709"/>
    <w:rsid w:val="00BA082D"/>
    <w:rsid w:val="00BA08B5"/>
    <w:rsid w:val="00BA0AD6"/>
    <w:rsid w:val="00BA108D"/>
    <w:rsid w:val="00BA1376"/>
    <w:rsid w:val="00BA1416"/>
    <w:rsid w:val="00BA164C"/>
    <w:rsid w:val="00BA18F6"/>
    <w:rsid w:val="00BA1E29"/>
    <w:rsid w:val="00BA2BA2"/>
    <w:rsid w:val="00BA2BF4"/>
    <w:rsid w:val="00BA30BC"/>
    <w:rsid w:val="00BA3491"/>
    <w:rsid w:val="00BA35AE"/>
    <w:rsid w:val="00BA426D"/>
    <w:rsid w:val="00BA4BA7"/>
    <w:rsid w:val="00BA4BFE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C8C"/>
    <w:rsid w:val="00BB0DF6"/>
    <w:rsid w:val="00BB0F94"/>
    <w:rsid w:val="00BB16E1"/>
    <w:rsid w:val="00BB197A"/>
    <w:rsid w:val="00BB1AA5"/>
    <w:rsid w:val="00BB1E2E"/>
    <w:rsid w:val="00BB2501"/>
    <w:rsid w:val="00BB2598"/>
    <w:rsid w:val="00BB267A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660"/>
    <w:rsid w:val="00BB571A"/>
    <w:rsid w:val="00BB693B"/>
    <w:rsid w:val="00BB69B3"/>
    <w:rsid w:val="00BB6D39"/>
    <w:rsid w:val="00BB713D"/>
    <w:rsid w:val="00BB7584"/>
    <w:rsid w:val="00BB75E1"/>
    <w:rsid w:val="00BB7CC2"/>
    <w:rsid w:val="00BC04BA"/>
    <w:rsid w:val="00BC0D7F"/>
    <w:rsid w:val="00BC21E9"/>
    <w:rsid w:val="00BC25A8"/>
    <w:rsid w:val="00BC26AA"/>
    <w:rsid w:val="00BC29DB"/>
    <w:rsid w:val="00BC2A1F"/>
    <w:rsid w:val="00BC2DB6"/>
    <w:rsid w:val="00BC2F3E"/>
    <w:rsid w:val="00BC31A1"/>
    <w:rsid w:val="00BC32CE"/>
    <w:rsid w:val="00BC33FB"/>
    <w:rsid w:val="00BC367F"/>
    <w:rsid w:val="00BC435B"/>
    <w:rsid w:val="00BC48E1"/>
    <w:rsid w:val="00BC4BA9"/>
    <w:rsid w:val="00BC4C33"/>
    <w:rsid w:val="00BC4E8B"/>
    <w:rsid w:val="00BC514A"/>
    <w:rsid w:val="00BC58C0"/>
    <w:rsid w:val="00BC59BF"/>
    <w:rsid w:val="00BC5D45"/>
    <w:rsid w:val="00BC6AEF"/>
    <w:rsid w:val="00BC7A41"/>
    <w:rsid w:val="00BD017A"/>
    <w:rsid w:val="00BD04E4"/>
    <w:rsid w:val="00BD08F0"/>
    <w:rsid w:val="00BD0B7E"/>
    <w:rsid w:val="00BD11AE"/>
    <w:rsid w:val="00BD16D7"/>
    <w:rsid w:val="00BD1809"/>
    <w:rsid w:val="00BD1B2D"/>
    <w:rsid w:val="00BD240F"/>
    <w:rsid w:val="00BD2E44"/>
    <w:rsid w:val="00BD38B5"/>
    <w:rsid w:val="00BD38EB"/>
    <w:rsid w:val="00BD390B"/>
    <w:rsid w:val="00BD3BAB"/>
    <w:rsid w:val="00BD3C77"/>
    <w:rsid w:val="00BD3EAB"/>
    <w:rsid w:val="00BD4223"/>
    <w:rsid w:val="00BD4336"/>
    <w:rsid w:val="00BD48FC"/>
    <w:rsid w:val="00BD554C"/>
    <w:rsid w:val="00BD578D"/>
    <w:rsid w:val="00BD58B3"/>
    <w:rsid w:val="00BD62F9"/>
    <w:rsid w:val="00BD6673"/>
    <w:rsid w:val="00BD6883"/>
    <w:rsid w:val="00BD7D8A"/>
    <w:rsid w:val="00BD7F8A"/>
    <w:rsid w:val="00BE0038"/>
    <w:rsid w:val="00BE03DE"/>
    <w:rsid w:val="00BE085E"/>
    <w:rsid w:val="00BE08D0"/>
    <w:rsid w:val="00BE0959"/>
    <w:rsid w:val="00BE0E7C"/>
    <w:rsid w:val="00BE1B9B"/>
    <w:rsid w:val="00BE1C54"/>
    <w:rsid w:val="00BE267B"/>
    <w:rsid w:val="00BE2D76"/>
    <w:rsid w:val="00BE3052"/>
    <w:rsid w:val="00BE315A"/>
    <w:rsid w:val="00BE38DA"/>
    <w:rsid w:val="00BE3A18"/>
    <w:rsid w:val="00BE5272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D62"/>
    <w:rsid w:val="00BF172A"/>
    <w:rsid w:val="00BF2101"/>
    <w:rsid w:val="00BF2749"/>
    <w:rsid w:val="00BF2821"/>
    <w:rsid w:val="00BF3037"/>
    <w:rsid w:val="00BF33E4"/>
    <w:rsid w:val="00BF37C9"/>
    <w:rsid w:val="00BF41AF"/>
    <w:rsid w:val="00BF48D1"/>
    <w:rsid w:val="00BF4A14"/>
    <w:rsid w:val="00BF4CCC"/>
    <w:rsid w:val="00BF4CEF"/>
    <w:rsid w:val="00BF4DA2"/>
    <w:rsid w:val="00BF5272"/>
    <w:rsid w:val="00BF6212"/>
    <w:rsid w:val="00BF67F6"/>
    <w:rsid w:val="00BF749A"/>
    <w:rsid w:val="00BF7730"/>
    <w:rsid w:val="00BF7CC3"/>
    <w:rsid w:val="00BF7FBC"/>
    <w:rsid w:val="00C012A5"/>
    <w:rsid w:val="00C0154C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425F"/>
    <w:rsid w:val="00C04A63"/>
    <w:rsid w:val="00C04AEB"/>
    <w:rsid w:val="00C04BB7"/>
    <w:rsid w:val="00C0523A"/>
    <w:rsid w:val="00C05449"/>
    <w:rsid w:val="00C05DD3"/>
    <w:rsid w:val="00C0698C"/>
    <w:rsid w:val="00C075B6"/>
    <w:rsid w:val="00C07632"/>
    <w:rsid w:val="00C07F50"/>
    <w:rsid w:val="00C104C1"/>
    <w:rsid w:val="00C10BC3"/>
    <w:rsid w:val="00C11134"/>
    <w:rsid w:val="00C11A5D"/>
    <w:rsid w:val="00C11ADE"/>
    <w:rsid w:val="00C11EF6"/>
    <w:rsid w:val="00C11FFC"/>
    <w:rsid w:val="00C120C4"/>
    <w:rsid w:val="00C12209"/>
    <w:rsid w:val="00C12A06"/>
    <w:rsid w:val="00C12A8F"/>
    <w:rsid w:val="00C12BBB"/>
    <w:rsid w:val="00C13D90"/>
    <w:rsid w:val="00C13EE8"/>
    <w:rsid w:val="00C14002"/>
    <w:rsid w:val="00C14288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6F1A"/>
    <w:rsid w:val="00C17779"/>
    <w:rsid w:val="00C17E4E"/>
    <w:rsid w:val="00C20071"/>
    <w:rsid w:val="00C202B0"/>
    <w:rsid w:val="00C20B48"/>
    <w:rsid w:val="00C20D19"/>
    <w:rsid w:val="00C21078"/>
    <w:rsid w:val="00C2120B"/>
    <w:rsid w:val="00C219D1"/>
    <w:rsid w:val="00C22136"/>
    <w:rsid w:val="00C229CC"/>
    <w:rsid w:val="00C22C83"/>
    <w:rsid w:val="00C22FB2"/>
    <w:rsid w:val="00C231E8"/>
    <w:rsid w:val="00C23470"/>
    <w:rsid w:val="00C236EA"/>
    <w:rsid w:val="00C23868"/>
    <w:rsid w:val="00C245FC"/>
    <w:rsid w:val="00C247B8"/>
    <w:rsid w:val="00C2484F"/>
    <w:rsid w:val="00C258AA"/>
    <w:rsid w:val="00C2592F"/>
    <w:rsid w:val="00C25977"/>
    <w:rsid w:val="00C25B9B"/>
    <w:rsid w:val="00C25D3A"/>
    <w:rsid w:val="00C25E8A"/>
    <w:rsid w:val="00C26118"/>
    <w:rsid w:val="00C2653E"/>
    <w:rsid w:val="00C26D87"/>
    <w:rsid w:val="00C27417"/>
    <w:rsid w:val="00C300C1"/>
    <w:rsid w:val="00C30614"/>
    <w:rsid w:val="00C306A5"/>
    <w:rsid w:val="00C30B3C"/>
    <w:rsid w:val="00C31931"/>
    <w:rsid w:val="00C319C2"/>
    <w:rsid w:val="00C31EA8"/>
    <w:rsid w:val="00C31EC6"/>
    <w:rsid w:val="00C323DD"/>
    <w:rsid w:val="00C32F07"/>
    <w:rsid w:val="00C32F69"/>
    <w:rsid w:val="00C334A7"/>
    <w:rsid w:val="00C33560"/>
    <w:rsid w:val="00C34577"/>
    <w:rsid w:val="00C357FF"/>
    <w:rsid w:val="00C35A85"/>
    <w:rsid w:val="00C36505"/>
    <w:rsid w:val="00C36527"/>
    <w:rsid w:val="00C37B07"/>
    <w:rsid w:val="00C40A80"/>
    <w:rsid w:val="00C41267"/>
    <w:rsid w:val="00C41E44"/>
    <w:rsid w:val="00C41E86"/>
    <w:rsid w:val="00C42DB6"/>
    <w:rsid w:val="00C43342"/>
    <w:rsid w:val="00C43AEF"/>
    <w:rsid w:val="00C43B90"/>
    <w:rsid w:val="00C443B2"/>
    <w:rsid w:val="00C4447F"/>
    <w:rsid w:val="00C45179"/>
    <w:rsid w:val="00C45A7D"/>
    <w:rsid w:val="00C45D20"/>
    <w:rsid w:val="00C45D90"/>
    <w:rsid w:val="00C4621A"/>
    <w:rsid w:val="00C46B95"/>
    <w:rsid w:val="00C47376"/>
    <w:rsid w:val="00C47A86"/>
    <w:rsid w:val="00C47FBD"/>
    <w:rsid w:val="00C504C6"/>
    <w:rsid w:val="00C50A4C"/>
    <w:rsid w:val="00C50AF5"/>
    <w:rsid w:val="00C51320"/>
    <w:rsid w:val="00C516BF"/>
    <w:rsid w:val="00C519CA"/>
    <w:rsid w:val="00C5255A"/>
    <w:rsid w:val="00C52C1E"/>
    <w:rsid w:val="00C52C88"/>
    <w:rsid w:val="00C52E73"/>
    <w:rsid w:val="00C5314B"/>
    <w:rsid w:val="00C531FF"/>
    <w:rsid w:val="00C53643"/>
    <w:rsid w:val="00C53670"/>
    <w:rsid w:val="00C539FF"/>
    <w:rsid w:val="00C53A15"/>
    <w:rsid w:val="00C54D75"/>
    <w:rsid w:val="00C55095"/>
    <w:rsid w:val="00C55984"/>
    <w:rsid w:val="00C56E9D"/>
    <w:rsid w:val="00C56EE6"/>
    <w:rsid w:val="00C572D7"/>
    <w:rsid w:val="00C573D9"/>
    <w:rsid w:val="00C574A0"/>
    <w:rsid w:val="00C57B42"/>
    <w:rsid w:val="00C57C4C"/>
    <w:rsid w:val="00C57D40"/>
    <w:rsid w:val="00C602A3"/>
    <w:rsid w:val="00C604BD"/>
    <w:rsid w:val="00C60531"/>
    <w:rsid w:val="00C607B5"/>
    <w:rsid w:val="00C60A61"/>
    <w:rsid w:val="00C6139E"/>
    <w:rsid w:val="00C61D4D"/>
    <w:rsid w:val="00C627AE"/>
    <w:rsid w:val="00C62A68"/>
    <w:rsid w:val="00C62F7C"/>
    <w:rsid w:val="00C6318D"/>
    <w:rsid w:val="00C634AF"/>
    <w:rsid w:val="00C63B09"/>
    <w:rsid w:val="00C64501"/>
    <w:rsid w:val="00C64C5F"/>
    <w:rsid w:val="00C64DA1"/>
    <w:rsid w:val="00C653B1"/>
    <w:rsid w:val="00C65FCA"/>
    <w:rsid w:val="00C669BE"/>
    <w:rsid w:val="00C67535"/>
    <w:rsid w:val="00C70F56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40C1"/>
    <w:rsid w:val="00C7420B"/>
    <w:rsid w:val="00C74367"/>
    <w:rsid w:val="00C74D93"/>
    <w:rsid w:val="00C74DB2"/>
    <w:rsid w:val="00C75002"/>
    <w:rsid w:val="00C750C0"/>
    <w:rsid w:val="00C757D6"/>
    <w:rsid w:val="00C75A05"/>
    <w:rsid w:val="00C75F59"/>
    <w:rsid w:val="00C760A6"/>
    <w:rsid w:val="00C764E8"/>
    <w:rsid w:val="00C76787"/>
    <w:rsid w:val="00C76B50"/>
    <w:rsid w:val="00C76C64"/>
    <w:rsid w:val="00C77024"/>
    <w:rsid w:val="00C77881"/>
    <w:rsid w:val="00C77CD1"/>
    <w:rsid w:val="00C77DF0"/>
    <w:rsid w:val="00C80057"/>
    <w:rsid w:val="00C809B9"/>
    <w:rsid w:val="00C817EE"/>
    <w:rsid w:val="00C81F5E"/>
    <w:rsid w:val="00C82D03"/>
    <w:rsid w:val="00C82EDE"/>
    <w:rsid w:val="00C83BC1"/>
    <w:rsid w:val="00C83C83"/>
    <w:rsid w:val="00C84319"/>
    <w:rsid w:val="00C8439B"/>
    <w:rsid w:val="00C84AAA"/>
    <w:rsid w:val="00C853D0"/>
    <w:rsid w:val="00C858D2"/>
    <w:rsid w:val="00C86688"/>
    <w:rsid w:val="00C86893"/>
    <w:rsid w:val="00C8761D"/>
    <w:rsid w:val="00C87F26"/>
    <w:rsid w:val="00C91239"/>
    <w:rsid w:val="00C9163B"/>
    <w:rsid w:val="00C91A57"/>
    <w:rsid w:val="00C91DDD"/>
    <w:rsid w:val="00C91DE3"/>
    <w:rsid w:val="00C91F19"/>
    <w:rsid w:val="00C91FAA"/>
    <w:rsid w:val="00C920DE"/>
    <w:rsid w:val="00C928A2"/>
    <w:rsid w:val="00C9380E"/>
    <w:rsid w:val="00C938A4"/>
    <w:rsid w:val="00C93F23"/>
    <w:rsid w:val="00C9452D"/>
    <w:rsid w:val="00C94946"/>
    <w:rsid w:val="00C94B9F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800"/>
    <w:rsid w:val="00CA2981"/>
    <w:rsid w:val="00CA2ABB"/>
    <w:rsid w:val="00CA2BDC"/>
    <w:rsid w:val="00CA2D4A"/>
    <w:rsid w:val="00CA302F"/>
    <w:rsid w:val="00CA31A4"/>
    <w:rsid w:val="00CA3493"/>
    <w:rsid w:val="00CA3A47"/>
    <w:rsid w:val="00CA3CE7"/>
    <w:rsid w:val="00CA3F3B"/>
    <w:rsid w:val="00CA46CA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0E9B"/>
    <w:rsid w:val="00CB1C61"/>
    <w:rsid w:val="00CB212D"/>
    <w:rsid w:val="00CB2D98"/>
    <w:rsid w:val="00CB2F71"/>
    <w:rsid w:val="00CB3BA7"/>
    <w:rsid w:val="00CB3BDF"/>
    <w:rsid w:val="00CB3FE3"/>
    <w:rsid w:val="00CB45D7"/>
    <w:rsid w:val="00CB48F8"/>
    <w:rsid w:val="00CB4AF2"/>
    <w:rsid w:val="00CB4CA7"/>
    <w:rsid w:val="00CB4CFC"/>
    <w:rsid w:val="00CB5005"/>
    <w:rsid w:val="00CB59C6"/>
    <w:rsid w:val="00CB5FF0"/>
    <w:rsid w:val="00CB617F"/>
    <w:rsid w:val="00CB63A6"/>
    <w:rsid w:val="00CB647D"/>
    <w:rsid w:val="00CB7359"/>
    <w:rsid w:val="00CB7543"/>
    <w:rsid w:val="00CB76A1"/>
    <w:rsid w:val="00CC00DA"/>
    <w:rsid w:val="00CC00E0"/>
    <w:rsid w:val="00CC0233"/>
    <w:rsid w:val="00CC0258"/>
    <w:rsid w:val="00CC032A"/>
    <w:rsid w:val="00CC041D"/>
    <w:rsid w:val="00CC0CEF"/>
    <w:rsid w:val="00CC0EE6"/>
    <w:rsid w:val="00CC0F9F"/>
    <w:rsid w:val="00CC128B"/>
    <w:rsid w:val="00CC15D4"/>
    <w:rsid w:val="00CC17A5"/>
    <w:rsid w:val="00CC19D7"/>
    <w:rsid w:val="00CC1EAB"/>
    <w:rsid w:val="00CC260D"/>
    <w:rsid w:val="00CC413C"/>
    <w:rsid w:val="00CC453D"/>
    <w:rsid w:val="00CC48E4"/>
    <w:rsid w:val="00CC4B2E"/>
    <w:rsid w:val="00CC63BD"/>
    <w:rsid w:val="00CC63CD"/>
    <w:rsid w:val="00CC6574"/>
    <w:rsid w:val="00CC66E9"/>
    <w:rsid w:val="00CC707D"/>
    <w:rsid w:val="00CC724A"/>
    <w:rsid w:val="00CC730A"/>
    <w:rsid w:val="00CC77D2"/>
    <w:rsid w:val="00CC7CA3"/>
    <w:rsid w:val="00CD0045"/>
    <w:rsid w:val="00CD044A"/>
    <w:rsid w:val="00CD06A4"/>
    <w:rsid w:val="00CD0B4B"/>
    <w:rsid w:val="00CD146A"/>
    <w:rsid w:val="00CD1DEC"/>
    <w:rsid w:val="00CD2350"/>
    <w:rsid w:val="00CD25CA"/>
    <w:rsid w:val="00CD26ED"/>
    <w:rsid w:val="00CD33FB"/>
    <w:rsid w:val="00CD3801"/>
    <w:rsid w:val="00CD3C20"/>
    <w:rsid w:val="00CD3CC8"/>
    <w:rsid w:val="00CD3CDD"/>
    <w:rsid w:val="00CD4821"/>
    <w:rsid w:val="00CD4960"/>
    <w:rsid w:val="00CD4CF8"/>
    <w:rsid w:val="00CD55C6"/>
    <w:rsid w:val="00CD583A"/>
    <w:rsid w:val="00CD5EA8"/>
    <w:rsid w:val="00CD647A"/>
    <w:rsid w:val="00CD6CA9"/>
    <w:rsid w:val="00CD6E74"/>
    <w:rsid w:val="00CD6EE3"/>
    <w:rsid w:val="00CD7E5C"/>
    <w:rsid w:val="00CD7FEE"/>
    <w:rsid w:val="00CE0A31"/>
    <w:rsid w:val="00CE0CC1"/>
    <w:rsid w:val="00CE152F"/>
    <w:rsid w:val="00CE1785"/>
    <w:rsid w:val="00CE1A98"/>
    <w:rsid w:val="00CE1D43"/>
    <w:rsid w:val="00CE2672"/>
    <w:rsid w:val="00CE273B"/>
    <w:rsid w:val="00CE2B7C"/>
    <w:rsid w:val="00CE3801"/>
    <w:rsid w:val="00CE38BC"/>
    <w:rsid w:val="00CE3DC8"/>
    <w:rsid w:val="00CE4139"/>
    <w:rsid w:val="00CE513E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1DED"/>
    <w:rsid w:val="00CF2774"/>
    <w:rsid w:val="00CF2AFE"/>
    <w:rsid w:val="00CF2E0A"/>
    <w:rsid w:val="00CF34F3"/>
    <w:rsid w:val="00CF38B4"/>
    <w:rsid w:val="00CF3D29"/>
    <w:rsid w:val="00CF415C"/>
    <w:rsid w:val="00CF418A"/>
    <w:rsid w:val="00CF4B9D"/>
    <w:rsid w:val="00CF504C"/>
    <w:rsid w:val="00CF52FE"/>
    <w:rsid w:val="00CF5696"/>
    <w:rsid w:val="00CF56D0"/>
    <w:rsid w:val="00CF58AA"/>
    <w:rsid w:val="00CF5979"/>
    <w:rsid w:val="00CF5C19"/>
    <w:rsid w:val="00CF6683"/>
    <w:rsid w:val="00CF69C1"/>
    <w:rsid w:val="00CF6FC3"/>
    <w:rsid w:val="00CF73D0"/>
    <w:rsid w:val="00CF74DF"/>
    <w:rsid w:val="00CF7636"/>
    <w:rsid w:val="00CF78E1"/>
    <w:rsid w:val="00D00718"/>
    <w:rsid w:val="00D00F78"/>
    <w:rsid w:val="00D01357"/>
    <w:rsid w:val="00D02410"/>
    <w:rsid w:val="00D02488"/>
    <w:rsid w:val="00D024C8"/>
    <w:rsid w:val="00D0284A"/>
    <w:rsid w:val="00D02D15"/>
    <w:rsid w:val="00D03F06"/>
    <w:rsid w:val="00D03FA8"/>
    <w:rsid w:val="00D04797"/>
    <w:rsid w:val="00D05A41"/>
    <w:rsid w:val="00D0610F"/>
    <w:rsid w:val="00D06821"/>
    <w:rsid w:val="00D0730B"/>
    <w:rsid w:val="00D07A03"/>
    <w:rsid w:val="00D102B6"/>
    <w:rsid w:val="00D10AFB"/>
    <w:rsid w:val="00D10C09"/>
    <w:rsid w:val="00D1153D"/>
    <w:rsid w:val="00D11B6B"/>
    <w:rsid w:val="00D12008"/>
    <w:rsid w:val="00D12772"/>
    <w:rsid w:val="00D1279E"/>
    <w:rsid w:val="00D14DC4"/>
    <w:rsid w:val="00D15930"/>
    <w:rsid w:val="00D164D4"/>
    <w:rsid w:val="00D1691F"/>
    <w:rsid w:val="00D16F6E"/>
    <w:rsid w:val="00D17125"/>
    <w:rsid w:val="00D176D6"/>
    <w:rsid w:val="00D17C37"/>
    <w:rsid w:val="00D20796"/>
    <w:rsid w:val="00D20ACE"/>
    <w:rsid w:val="00D20AE7"/>
    <w:rsid w:val="00D20D94"/>
    <w:rsid w:val="00D20F7D"/>
    <w:rsid w:val="00D21151"/>
    <w:rsid w:val="00D212EA"/>
    <w:rsid w:val="00D21392"/>
    <w:rsid w:val="00D216EB"/>
    <w:rsid w:val="00D21F23"/>
    <w:rsid w:val="00D220A0"/>
    <w:rsid w:val="00D224C4"/>
    <w:rsid w:val="00D23BCD"/>
    <w:rsid w:val="00D23D13"/>
    <w:rsid w:val="00D24051"/>
    <w:rsid w:val="00D24224"/>
    <w:rsid w:val="00D24623"/>
    <w:rsid w:val="00D24A10"/>
    <w:rsid w:val="00D24DA7"/>
    <w:rsid w:val="00D25443"/>
    <w:rsid w:val="00D2587F"/>
    <w:rsid w:val="00D26913"/>
    <w:rsid w:val="00D26C7C"/>
    <w:rsid w:val="00D27464"/>
    <w:rsid w:val="00D27628"/>
    <w:rsid w:val="00D27657"/>
    <w:rsid w:val="00D27974"/>
    <w:rsid w:val="00D27C3E"/>
    <w:rsid w:val="00D300E2"/>
    <w:rsid w:val="00D303EA"/>
    <w:rsid w:val="00D305A7"/>
    <w:rsid w:val="00D30E94"/>
    <w:rsid w:val="00D31052"/>
    <w:rsid w:val="00D311DE"/>
    <w:rsid w:val="00D3136E"/>
    <w:rsid w:val="00D31601"/>
    <w:rsid w:val="00D31A54"/>
    <w:rsid w:val="00D31D69"/>
    <w:rsid w:val="00D31E20"/>
    <w:rsid w:val="00D31E8A"/>
    <w:rsid w:val="00D32C0C"/>
    <w:rsid w:val="00D332B2"/>
    <w:rsid w:val="00D3444B"/>
    <w:rsid w:val="00D34F72"/>
    <w:rsid w:val="00D35C27"/>
    <w:rsid w:val="00D35D1D"/>
    <w:rsid w:val="00D36283"/>
    <w:rsid w:val="00D375F7"/>
    <w:rsid w:val="00D37AB3"/>
    <w:rsid w:val="00D4010C"/>
    <w:rsid w:val="00D40410"/>
    <w:rsid w:val="00D407D4"/>
    <w:rsid w:val="00D40A4D"/>
    <w:rsid w:val="00D40B53"/>
    <w:rsid w:val="00D40E0E"/>
    <w:rsid w:val="00D41093"/>
    <w:rsid w:val="00D41117"/>
    <w:rsid w:val="00D414BA"/>
    <w:rsid w:val="00D423D6"/>
    <w:rsid w:val="00D4251D"/>
    <w:rsid w:val="00D42946"/>
    <w:rsid w:val="00D42FC8"/>
    <w:rsid w:val="00D43887"/>
    <w:rsid w:val="00D44870"/>
    <w:rsid w:val="00D44DBA"/>
    <w:rsid w:val="00D44F30"/>
    <w:rsid w:val="00D4569B"/>
    <w:rsid w:val="00D459B2"/>
    <w:rsid w:val="00D45B4E"/>
    <w:rsid w:val="00D46017"/>
    <w:rsid w:val="00D462FB"/>
    <w:rsid w:val="00D46A42"/>
    <w:rsid w:val="00D477D3"/>
    <w:rsid w:val="00D47C4A"/>
    <w:rsid w:val="00D501BA"/>
    <w:rsid w:val="00D50569"/>
    <w:rsid w:val="00D50C80"/>
    <w:rsid w:val="00D50C85"/>
    <w:rsid w:val="00D510C5"/>
    <w:rsid w:val="00D51E8A"/>
    <w:rsid w:val="00D520A4"/>
    <w:rsid w:val="00D522D3"/>
    <w:rsid w:val="00D530DB"/>
    <w:rsid w:val="00D531AA"/>
    <w:rsid w:val="00D53566"/>
    <w:rsid w:val="00D5430C"/>
    <w:rsid w:val="00D54BDF"/>
    <w:rsid w:val="00D54C84"/>
    <w:rsid w:val="00D55DD0"/>
    <w:rsid w:val="00D56021"/>
    <w:rsid w:val="00D56179"/>
    <w:rsid w:val="00D564AE"/>
    <w:rsid w:val="00D56661"/>
    <w:rsid w:val="00D56915"/>
    <w:rsid w:val="00D56C70"/>
    <w:rsid w:val="00D56DF9"/>
    <w:rsid w:val="00D57CF6"/>
    <w:rsid w:val="00D60035"/>
    <w:rsid w:val="00D6190A"/>
    <w:rsid w:val="00D6196D"/>
    <w:rsid w:val="00D62042"/>
    <w:rsid w:val="00D62191"/>
    <w:rsid w:val="00D626B7"/>
    <w:rsid w:val="00D627A0"/>
    <w:rsid w:val="00D62AF6"/>
    <w:rsid w:val="00D63402"/>
    <w:rsid w:val="00D638D4"/>
    <w:rsid w:val="00D6477A"/>
    <w:rsid w:val="00D649C8"/>
    <w:rsid w:val="00D65330"/>
    <w:rsid w:val="00D654F9"/>
    <w:rsid w:val="00D659AB"/>
    <w:rsid w:val="00D65DED"/>
    <w:rsid w:val="00D65EFA"/>
    <w:rsid w:val="00D661F0"/>
    <w:rsid w:val="00D6677B"/>
    <w:rsid w:val="00D67416"/>
    <w:rsid w:val="00D678DE"/>
    <w:rsid w:val="00D67E83"/>
    <w:rsid w:val="00D70411"/>
    <w:rsid w:val="00D70548"/>
    <w:rsid w:val="00D7059A"/>
    <w:rsid w:val="00D70852"/>
    <w:rsid w:val="00D70BEE"/>
    <w:rsid w:val="00D7130C"/>
    <w:rsid w:val="00D71406"/>
    <w:rsid w:val="00D71BBE"/>
    <w:rsid w:val="00D71D36"/>
    <w:rsid w:val="00D72CE4"/>
    <w:rsid w:val="00D7306A"/>
    <w:rsid w:val="00D73A63"/>
    <w:rsid w:val="00D73A9E"/>
    <w:rsid w:val="00D7446E"/>
    <w:rsid w:val="00D7468A"/>
    <w:rsid w:val="00D74A82"/>
    <w:rsid w:val="00D75D3F"/>
    <w:rsid w:val="00D75DEC"/>
    <w:rsid w:val="00D7615A"/>
    <w:rsid w:val="00D761AD"/>
    <w:rsid w:val="00D76260"/>
    <w:rsid w:val="00D76338"/>
    <w:rsid w:val="00D76ABC"/>
    <w:rsid w:val="00D76BCB"/>
    <w:rsid w:val="00D776AB"/>
    <w:rsid w:val="00D77CF3"/>
    <w:rsid w:val="00D801FB"/>
    <w:rsid w:val="00D80517"/>
    <w:rsid w:val="00D80892"/>
    <w:rsid w:val="00D81104"/>
    <w:rsid w:val="00D8172B"/>
    <w:rsid w:val="00D81869"/>
    <w:rsid w:val="00D82144"/>
    <w:rsid w:val="00D82368"/>
    <w:rsid w:val="00D82AE4"/>
    <w:rsid w:val="00D82BDD"/>
    <w:rsid w:val="00D8420D"/>
    <w:rsid w:val="00D846BD"/>
    <w:rsid w:val="00D851E5"/>
    <w:rsid w:val="00D855F5"/>
    <w:rsid w:val="00D85EBF"/>
    <w:rsid w:val="00D864B5"/>
    <w:rsid w:val="00D86834"/>
    <w:rsid w:val="00D868F9"/>
    <w:rsid w:val="00D87292"/>
    <w:rsid w:val="00D873B5"/>
    <w:rsid w:val="00D87EE5"/>
    <w:rsid w:val="00D9008B"/>
    <w:rsid w:val="00D9034F"/>
    <w:rsid w:val="00D904CD"/>
    <w:rsid w:val="00D908FD"/>
    <w:rsid w:val="00D90AB9"/>
    <w:rsid w:val="00D90CB1"/>
    <w:rsid w:val="00D91221"/>
    <w:rsid w:val="00D918C6"/>
    <w:rsid w:val="00D91A4D"/>
    <w:rsid w:val="00D91AB5"/>
    <w:rsid w:val="00D91D31"/>
    <w:rsid w:val="00D91E90"/>
    <w:rsid w:val="00D924ED"/>
    <w:rsid w:val="00D931C9"/>
    <w:rsid w:val="00D934B6"/>
    <w:rsid w:val="00D93B57"/>
    <w:rsid w:val="00D94236"/>
    <w:rsid w:val="00D94350"/>
    <w:rsid w:val="00D9442F"/>
    <w:rsid w:val="00D94F64"/>
    <w:rsid w:val="00D951D5"/>
    <w:rsid w:val="00D96948"/>
    <w:rsid w:val="00D96B91"/>
    <w:rsid w:val="00D96FC5"/>
    <w:rsid w:val="00D97206"/>
    <w:rsid w:val="00D9743F"/>
    <w:rsid w:val="00D97B67"/>
    <w:rsid w:val="00D97BAE"/>
    <w:rsid w:val="00D97DBD"/>
    <w:rsid w:val="00DA08B2"/>
    <w:rsid w:val="00DA112B"/>
    <w:rsid w:val="00DA12A3"/>
    <w:rsid w:val="00DA1358"/>
    <w:rsid w:val="00DA1486"/>
    <w:rsid w:val="00DA15D6"/>
    <w:rsid w:val="00DA1CFE"/>
    <w:rsid w:val="00DA1E4F"/>
    <w:rsid w:val="00DA2138"/>
    <w:rsid w:val="00DA2220"/>
    <w:rsid w:val="00DA28BC"/>
    <w:rsid w:val="00DA29FF"/>
    <w:rsid w:val="00DA3593"/>
    <w:rsid w:val="00DA3973"/>
    <w:rsid w:val="00DA3C4D"/>
    <w:rsid w:val="00DA4018"/>
    <w:rsid w:val="00DA4148"/>
    <w:rsid w:val="00DA41DC"/>
    <w:rsid w:val="00DA4332"/>
    <w:rsid w:val="00DA4472"/>
    <w:rsid w:val="00DA46F1"/>
    <w:rsid w:val="00DA5138"/>
    <w:rsid w:val="00DA517F"/>
    <w:rsid w:val="00DA5462"/>
    <w:rsid w:val="00DA5623"/>
    <w:rsid w:val="00DA5733"/>
    <w:rsid w:val="00DA630D"/>
    <w:rsid w:val="00DA6317"/>
    <w:rsid w:val="00DA6423"/>
    <w:rsid w:val="00DA65C2"/>
    <w:rsid w:val="00DA6881"/>
    <w:rsid w:val="00DA6B84"/>
    <w:rsid w:val="00DA6E55"/>
    <w:rsid w:val="00DA6F18"/>
    <w:rsid w:val="00DA711A"/>
    <w:rsid w:val="00DA7349"/>
    <w:rsid w:val="00DA748E"/>
    <w:rsid w:val="00DA7928"/>
    <w:rsid w:val="00DA79A0"/>
    <w:rsid w:val="00DA7D6F"/>
    <w:rsid w:val="00DB01B1"/>
    <w:rsid w:val="00DB0278"/>
    <w:rsid w:val="00DB0D57"/>
    <w:rsid w:val="00DB0DD9"/>
    <w:rsid w:val="00DB0EC1"/>
    <w:rsid w:val="00DB14CD"/>
    <w:rsid w:val="00DB173A"/>
    <w:rsid w:val="00DB175D"/>
    <w:rsid w:val="00DB2685"/>
    <w:rsid w:val="00DB2CE6"/>
    <w:rsid w:val="00DB2F11"/>
    <w:rsid w:val="00DB30A2"/>
    <w:rsid w:val="00DB3DCC"/>
    <w:rsid w:val="00DB595F"/>
    <w:rsid w:val="00DB6652"/>
    <w:rsid w:val="00DB6F02"/>
    <w:rsid w:val="00DB7033"/>
    <w:rsid w:val="00DB7290"/>
    <w:rsid w:val="00DB7399"/>
    <w:rsid w:val="00DB7790"/>
    <w:rsid w:val="00DB78E4"/>
    <w:rsid w:val="00DB7D57"/>
    <w:rsid w:val="00DC004C"/>
    <w:rsid w:val="00DC05BE"/>
    <w:rsid w:val="00DC092D"/>
    <w:rsid w:val="00DC0F20"/>
    <w:rsid w:val="00DC1046"/>
    <w:rsid w:val="00DC1142"/>
    <w:rsid w:val="00DC175B"/>
    <w:rsid w:val="00DC1D90"/>
    <w:rsid w:val="00DC1F5D"/>
    <w:rsid w:val="00DC221C"/>
    <w:rsid w:val="00DC2452"/>
    <w:rsid w:val="00DC2885"/>
    <w:rsid w:val="00DC35F5"/>
    <w:rsid w:val="00DC3A4D"/>
    <w:rsid w:val="00DC433D"/>
    <w:rsid w:val="00DC45F1"/>
    <w:rsid w:val="00DC4B67"/>
    <w:rsid w:val="00DC5102"/>
    <w:rsid w:val="00DC5326"/>
    <w:rsid w:val="00DC538D"/>
    <w:rsid w:val="00DC577C"/>
    <w:rsid w:val="00DC5F9C"/>
    <w:rsid w:val="00DC6124"/>
    <w:rsid w:val="00DC6CF7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036"/>
    <w:rsid w:val="00DD2274"/>
    <w:rsid w:val="00DD251C"/>
    <w:rsid w:val="00DD253D"/>
    <w:rsid w:val="00DD2631"/>
    <w:rsid w:val="00DD27F4"/>
    <w:rsid w:val="00DD280C"/>
    <w:rsid w:val="00DD2919"/>
    <w:rsid w:val="00DD2D51"/>
    <w:rsid w:val="00DD2F0E"/>
    <w:rsid w:val="00DD3175"/>
    <w:rsid w:val="00DD32E5"/>
    <w:rsid w:val="00DD34FB"/>
    <w:rsid w:val="00DD4206"/>
    <w:rsid w:val="00DD42B5"/>
    <w:rsid w:val="00DD444F"/>
    <w:rsid w:val="00DD48BB"/>
    <w:rsid w:val="00DD4FCE"/>
    <w:rsid w:val="00DD5405"/>
    <w:rsid w:val="00DD577A"/>
    <w:rsid w:val="00DD6619"/>
    <w:rsid w:val="00DD6F49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8CA"/>
    <w:rsid w:val="00DE1B18"/>
    <w:rsid w:val="00DE1F23"/>
    <w:rsid w:val="00DE2A28"/>
    <w:rsid w:val="00DE2B45"/>
    <w:rsid w:val="00DE321E"/>
    <w:rsid w:val="00DE323F"/>
    <w:rsid w:val="00DE372E"/>
    <w:rsid w:val="00DE3A38"/>
    <w:rsid w:val="00DE3BC0"/>
    <w:rsid w:val="00DE3CBB"/>
    <w:rsid w:val="00DE3DDE"/>
    <w:rsid w:val="00DE3F52"/>
    <w:rsid w:val="00DE44DD"/>
    <w:rsid w:val="00DE48A4"/>
    <w:rsid w:val="00DE4B20"/>
    <w:rsid w:val="00DE5586"/>
    <w:rsid w:val="00DE59AA"/>
    <w:rsid w:val="00DE5B62"/>
    <w:rsid w:val="00DE5BB8"/>
    <w:rsid w:val="00DE62F3"/>
    <w:rsid w:val="00DE6475"/>
    <w:rsid w:val="00DE6AFE"/>
    <w:rsid w:val="00DE7171"/>
    <w:rsid w:val="00DF02FD"/>
    <w:rsid w:val="00DF0C87"/>
    <w:rsid w:val="00DF124D"/>
    <w:rsid w:val="00DF16BB"/>
    <w:rsid w:val="00DF1A01"/>
    <w:rsid w:val="00DF213B"/>
    <w:rsid w:val="00DF2430"/>
    <w:rsid w:val="00DF2536"/>
    <w:rsid w:val="00DF2B21"/>
    <w:rsid w:val="00DF32CC"/>
    <w:rsid w:val="00DF3597"/>
    <w:rsid w:val="00DF45B9"/>
    <w:rsid w:val="00DF4FD8"/>
    <w:rsid w:val="00DF57B8"/>
    <w:rsid w:val="00DF5C6B"/>
    <w:rsid w:val="00DF6EEC"/>
    <w:rsid w:val="00DF70BC"/>
    <w:rsid w:val="00DF7847"/>
    <w:rsid w:val="00DF7B31"/>
    <w:rsid w:val="00E00023"/>
    <w:rsid w:val="00E00874"/>
    <w:rsid w:val="00E00A73"/>
    <w:rsid w:val="00E00B60"/>
    <w:rsid w:val="00E00BB0"/>
    <w:rsid w:val="00E016CB"/>
    <w:rsid w:val="00E017A1"/>
    <w:rsid w:val="00E01A49"/>
    <w:rsid w:val="00E021CE"/>
    <w:rsid w:val="00E02BC1"/>
    <w:rsid w:val="00E03553"/>
    <w:rsid w:val="00E04365"/>
    <w:rsid w:val="00E04C93"/>
    <w:rsid w:val="00E04E53"/>
    <w:rsid w:val="00E04F3D"/>
    <w:rsid w:val="00E05154"/>
    <w:rsid w:val="00E05177"/>
    <w:rsid w:val="00E05268"/>
    <w:rsid w:val="00E05543"/>
    <w:rsid w:val="00E05B05"/>
    <w:rsid w:val="00E06017"/>
    <w:rsid w:val="00E06279"/>
    <w:rsid w:val="00E06328"/>
    <w:rsid w:val="00E065E9"/>
    <w:rsid w:val="00E06688"/>
    <w:rsid w:val="00E06C81"/>
    <w:rsid w:val="00E07197"/>
    <w:rsid w:val="00E076DD"/>
    <w:rsid w:val="00E0789F"/>
    <w:rsid w:val="00E07953"/>
    <w:rsid w:val="00E07A42"/>
    <w:rsid w:val="00E07C31"/>
    <w:rsid w:val="00E07D54"/>
    <w:rsid w:val="00E10520"/>
    <w:rsid w:val="00E10C15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60D8"/>
    <w:rsid w:val="00E16491"/>
    <w:rsid w:val="00E167A0"/>
    <w:rsid w:val="00E16CB8"/>
    <w:rsid w:val="00E16DFA"/>
    <w:rsid w:val="00E1735D"/>
    <w:rsid w:val="00E176DD"/>
    <w:rsid w:val="00E177A7"/>
    <w:rsid w:val="00E2014E"/>
    <w:rsid w:val="00E201A1"/>
    <w:rsid w:val="00E2043E"/>
    <w:rsid w:val="00E20586"/>
    <w:rsid w:val="00E20A0E"/>
    <w:rsid w:val="00E20ABD"/>
    <w:rsid w:val="00E20BC7"/>
    <w:rsid w:val="00E20BE4"/>
    <w:rsid w:val="00E20E27"/>
    <w:rsid w:val="00E212B2"/>
    <w:rsid w:val="00E218C6"/>
    <w:rsid w:val="00E226A2"/>
    <w:rsid w:val="00E2296F"/>
    <w:rsid w:val="00E23201"/>
    <w:rsid w:val="00E2336F"/>
    <w:rsid w:val="00E233B0"/>
    <w:rsid w:val="00E23D69"/>
    <w:rsid w:val="00E23EA7"/>
    <w:rsid w:val="00E23EC4"/>
    <w:rsid w:val="00E2415A"/>
    <w:rsid w:val="00E2442C"/>
    <w:rsid w:val="00E24A91"/>
    <w:rsid w:val="00E2512C"/>
    <w:rsid w:val="00E25468"/>
    <w:rsid w:val="00E25A15"/>
    <w:rsid w:val="00E26664"/>
    <w:rsid w:val="00E26DAD"/>
    <w:rsid w:val="00E271FE"/>
    <w:rsid w:val="00E27290"/>
    <w:rsid w:val="00E2754E"/>
    <w:rsid w:val="00E301EB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7FD"/>
    <w:rsid w:val="00E34856"/>
    <w:rsid w:val="00E35211"/>
    <w:rsid w:val="00E353D1"/>
    <w:rsid w:val="00E35A9B"/>
    <w:rsid w:val="00E35BFE"/>
    <w:rsid w:val="00E36BC5"/>
    <w:rsid w:val="00E372FB"/>
    <w:rsid w:val="00E37719"/>
    <w:rsid w:val="00E37DBA"/>
    <w:rsid w:val="00E40376"/>
    <w:rsid w:val="00E4064E"/>
    <w:rsid w:val="00E40845"/>
    <w:rsid w:val="00E40C46"/>
    <w:rsid w:val="00E41339"/>
    <w:rsid w:val="00E4145E"/>
    <w:rsid w:val="00E41494"/>
    <w:rsid w:val="00E4283A"/>
    <w:rsid w:val="00E42CC1"/>
    <w:rsid w:val="00E42E2E"/>
    <w:rsid w:val="00E433F0"/>
    <w:rsid w:val="00E43657"/>
    <w:rsid w:val="00E438EE"/>
    <w:rsid w:val="00E43DB6"/>
    <w:rsid w:val="00E44551"/>
    <w:rsid w:val="00E44825"/>
    <w:rsid w:val="00E44D82"/>
    <w:rsid w:val="00E4564C"/>
    <w:rsid w:val="00E45FAD"/>
    <w:rsid w:val="00E461B2"/>
    <w:rsid w:val="00E46719"/>
    <w:rsid w:val="00E471B0"/>
    <w:rsid w:val="00E472A1"/>
    <w:rsid w:val="00E479DC"/>
    <w:rsid w:val="00E47FA1"/>
    <w:rsid w:val="00E50569"/>
    <w:rsid w:val="00E505D5"/>
    <w:rsid w:val="00E50897"/>
    <w:rsid w:val="00E50AF5"/>
    <w:rsid w:val="00E50DE9"/>
    <w:rsid w:val="00E51831"/>
    <w:rsid w:val="00E5246F"/>
    <w:rsid w:val="00E52986"/>
    <w:rsid w:val="00E539B9"/>
    <w:rsid w:val="00E54B34"/>
    <w:rsid w:val="00E556ED"/>
    <w:rsid w:val="00E557B4"/>
    <w:rsid w:val="00E557CB"/>
    <w:rsid w:val="00E55E9D"/>
    <w:rsid w:val="00E5651B"/>
    <w:rsid w:val="00E565FD"/>
    <w:rsid w:val="00E56D1E"/>
    <w:rsid w:val="00E56DC8"/>
    <w:rsid w:val="00E56F68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454"/>
    <w:rsid w:val="00E61E09"/>
    <w:rsid w:val="00E61E0C"/>
    <w:rsid w:val="00E61F95"/>
    <w:rsid w:val="00E62143"/>
    <w:rsid w:val="00E621F4"/>
    <w:rsid w:val="00E627C6"/>
    <w:rsid w:val="00E62AA5"/>
    <w:rsid w:val="00E633E4"/>
    <w:rsid w:val="00E63732"/>
    <w:rsid w:val="00E63BDB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CC3"/>
    <w:rsid w:val="00E65DEB"/>
    <w:rsid w:val="00E66518"/>
    <w:rsid w:val="00E667E9"/>
    <w:rsid w:val="00E66A57"/>
    <w:rsid w:val="00E66D83"/>
    <w:rsid w:val="00E6727D"/>
    <w:rsid w:val="00E67800"/>
    <w:rsid w:val="00E67C96"/>
    <w:rsid w:val="00E67EA8"/>
    <w:rsid w:val="00E67EF8"/>
    <w:rsid w:val="00E67F44"/>
    <w:rsid w:val="00E7041C"/>
    <w:rsid w:val="00E7056B"/>
    <w:rsid w:val="00E706C3"/>
    <w:rsid w:val="00E716BD"/>
    <w:rsid w:val="00E7177C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EC9"/>
    <w:rsid w:val="00E742A0"/>
    <w:rsid w:val="00E7501B"/>
    <w:rsid w:val="00E759F9"/>
    <w:rsid w:val="00E76CCC"/>
    <w:rsid w:val="00E77021"/>
    <w:rsid w:val="00E770DA"/>
    <w:rsid w:val="00E77955"/>
    <w:rsid w:val="00E77B83"/>
    <w:rsid w:val="00E80749"/>
    <w:rsid w:val="00E8104F"/>
    <w:rsid w:val="00E81364"/>
    <w:rsid w:val="00E8156B"/>
    <w:rsid w:val="00E818F1"/>
    <w:rsid w:val="00E81924"/>
    <w:rsid w:val="00E81D31"/>
    <w:rsid w:val="00E8246B"/>
    <w:rsid w:val="00E824BD"/>
    <w:rsid w:val="00E82A12"/>
    <w:rsid w:val="00E82C68"/>
    <w:rsid w:val="00E82D8F"/>
    <w:rsid w:val="00E8363B"/>
    <w:rsid w:val="00E83B12"/>
    <w:rsid w:val="00E83B72"/>
    <w:rsid w:val="00E8414A"/>
    <w:rsid w:val="00E8452E"/>
    <w:rsid w:val="00E8461C"/>
    <w:rsid w:val="00E84721"/>
    <w:rsid w:val="00E84990"/>
    <w:rsid w:val="00E84A8C"/>
    <w:rsid w:val="00E84F74"/>
    <w:rsid w:val="00E85383"/>
    <w:rsid w:val="00E856E6"/>
    <w:rsid w:val="00E8658E"/>
    <w:rsid w:val="00E86943"/>
    <w:rsid w:val="00E9022D"/>
    <w:rsid w:val="00E90590"/>
    <w:rsid w:val="00E90E8C"/>
    <w:rsid w:val="00E90FB8"/>
    <w:rsid w:val="00E91359"/>
    <w:rsid w:val="00E91648"/>
    <w:rsid w:val="00E91E29"/>
    <w:rsid w:val="00E921C6"/>
    <w:rsid w:val="00E92E92"/>
    <w:rsid w:val="00E93681"/>
    <w:rsid w:val="00E93893"/>
    <w:rsid w:val="00E93EF6"/>
    <w:rsid w:val="00E943CF"/>
    <w:rsid w:val="00E947DA"/>
    <w:rsid w:val="00E94BC3"/>
    <w:rsid w:val="00E94F0E"/>
    <w:rsid w:val="00E959BC"/>
    <w:rsid w:val="00E95DB1"/>
    <w:rsid w:val="00E96132"/>
    <w:rsid w:val="00E962B0"/>
    <w:rsid w:val="00E96561"/>
    <w:rsid w:val="00E96AB0"/>
    <w:rsid w:val="00E96E00"/>
    <w:rsid w:val="00E97276"/>
    <w:rsid w:val="00E9746B"/>
    <w:rsid w:val="00E97CF9"/>
    <w:rsid w:val="00EA0165"/>
    <w:rsid w:val="00EA0237"/>
    <w:rsid w:val="00EA14CB"/>
    <w:rsid w:val="00EA1F47"/>
    <w:rsid w:val="00EA2310"/>
    <w:rsid w:val="00EA2C43"/>
    <w:rsid w:val="00EA2D4A"/>
    <w:rsid w:val="00EA302C"/>
    <w:rsid w:val="00EA3112"/>
    <w:rsid w:val="00EA373D"/>
    <w:rsid w:val="00EA396E"/>
    <w:rsid w:val="00EA50EB"/>
    <w:rsid w:val="00EA5413"/>
    <w:rsid w:val="00EA5FD2"/>
    <w:rsid w:val="00EA61B8"/>
    <w:rsid w:val="00EA64EA"/>
    <w:rsid w:val="00EA6D4A"/>
    <w:rsid w:val="00EA742E"/>
    <w:rsid w:val="00EA79AE"/>
    <w:rsid w:val="00EB047A"/>
    <w:rsid w:val="00EB0B3D"/>
    <w:rsid w:val="00EB0BAE"/>
    <w:rsid w:val="00EB16CD"/>
    <w:rsid w:val="00EB1783"/>
    <w:rsid w:val="00EB2384"/>
    <w:rsid w:val="00EB2392"/>
    <w:rsid w:val="00EB28D1"/>
    <w:rsid w:val="00EB2934"/>
    <w:rsid w:val="00EB2A79"/>
    <w:rsid w:val="00EB2B56"/>
    <w:rsid w:val="00EB2D9A"/>
    <w:rsid w:val="00EB33BC"/>
    <w:rsid w:val="00EB3D25"/>
    <w:rsid w:val="00EB4C6D"/>
    <w:rsid w:val="00EB516A"/>
    <w:rsid w:val="00EB55B8"/>
    <w:rsid w:val="00EB5A57"/>
    <w:rsid w:val="00EB5A7C"/>
    <w:rsid w:val="00EB730D"/>
    <w:rsid w:val="00EB740D"/>
    <w:rsid w:val="00EB76DE"/>
    <w:rsid w:val="00EB7A26"/>
    <w:rsid w:val="00EB7AE3"/>
    <w:rsid w:val="00EC004F"/>
    <w:rsid w:val="00EC12A8"/>
    <w:rsid w:val="00EC1384"/>
    <w:rsid w:val="00EC195F"/>
    <w:rsid w:val="00EC1DEB"/>
    <w:rsid w:val="00EC1E3C"/>
    <w:rsid w:val="00EC1F0F"/>
    <w:rsid w:val="00EC39BA"/>
    <w:rsid w:val="00EC3BAF"/>
    <w:rsid w:val="00EC3BCA"/>
    <w:rsid w:val="00EC4290"/>
    <w:rsid w:val="00EC42F9"/>
    <w:rsid w:val="00EC47C6"/>
    <w:rsid w:val="00EC4CA4"/>
    <w:rsid w:val="00EC4D44"/>
    <w:rsid w:val="00EC4D66"/>
    <w:rsid w:val="00EC4F2F"/>
    <w:rsid w:val="00EC507B"/>
    <w:rsid w:val="00EC5304"/>
    <w:rsid w:val="00EC57EB"/>
    <w:rsid w:val="00EC6130"/>
    <w:rsid w:val="00EC63EA"/>
    <w:rsid w:val="00EC699C"/>
    <w:rsid w:val="00EC700C"/>
    <w:rsid w:val="00EC7BBB"/>
    <w:rsid w:val="00EC7C48"/>
    <w:rsid w:val="00ED0E26"/>
    <w:rsid w:val="00ED1A0F"/>
    <w:rsid w:val="00ED1F44"/>
    <w:rsid w:val="00ED2D12"/>
    <w:rsid w:val="00ED3705"/>
    <w:rsid w:val="00ED37FA"/>
    <w:rsid w:val="00ED405D"/>
    <w:rsid w:val="00ED457F"/>
    <w:rsid w:val="00ED498B"/>
    <w:rsid w:val="00ED51CE"/>
    <w:rsid w:val="00ED5326"/>
    <w:rsid w:val="00ED537B"/>
    <w:rsid w:val="00ED6918"/>
    <w:rsid w:val="00ED6BAF"/>
    <w:rsid w:val="00EE00F2"/>
    <w:rsid w:val="00EE0122"/>
    <w:rsid w:val="00EE0320"/>
    <w:rsid w:val="00EE0BD3"/>
    <w:rsid w:val="00EE0BDF"/>
    <w:rsid w:val="00EE1128"/>
    <w:rsid w:val="00EE1895"/>
    <w:rsid w:val="00EE1BE6"/>
    <w:rsid w:val="00EE26EF"/>
    <w:rsid w:val="00EE40F7"/>
    <w:rsid w:val="00EE46C2"/>
    <w:rsid w:val="00EE4A58"/>
    <w:rsid w:val="00EE4E12"/>
    <w:rsid w:val="00EE4E4B"/>
    <w:rsid w:val="00EE539B"/>
    <w:rsid w:val="00EE5462"/>
    <w:rsid w:val="00EE579D"/>
    <w:rsid w:val="00EE6438"/>
    <w:rsid w:val="00EE6947"/>
    <w:rsid w:val="00EE6966"/>
    <w:rsid w:val="00EE6B15"/>
    <w:rsid w:val="00EE6C27"/>
    <w:rsid w:val="00EE70F1"/>
    <w:rsid w:val="00EE738F"/>
    <w:rsid w:val="00EE7D7C"/>
    <w:rsid w:val="00EF00C6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3289"/>
    <w:rsid w:val="00EF43B4"/>
    <w:rsid w:val="00EF460C"/>
    <w:rsid w:val="00EF46F9"/>
    <w:rsid w:val="00EF4740"/>
    <w:rsid w:val="00EF4916"/>
    <w:rsid w:val="00EF4C52"/>
    <w:rsid w:val="00EF4DAE"/>
    <w:rsid w:val="00EF4E42"/>
    <w:rsid w:val="00EF4ECB"/>
    <w:rsid w:val="00EF514E"/>
    <w:rsid w:val="00EF559B"/>
    <w:rsid w:val="00EF5664"/>
    <w:rsid w:val="00EF5D28"/>
    <w:rsid w:val="00EF604F"/>
    <w:rsid w:val="00EF6080"/>
    <w:rsid w:val="00EF6709"/>
    <w:rsid w:val="00EF6D06"/>
    <w:rsid w:val="00EF6FFC"/>
    <w:rsid w:val="00EF716E"/>
    <w:rsid w:val="00EF7F89"/>
    <w:rsid w:val="00F00344"/>
    <w:rsid w:val="00F007C2"/>
    <w:rsid w:val="00F00803"/>
    <w:rsid w:val="00F00AE2"/>
    <w:rsid w:val="00F00B00"/>
    <w:rsid w:val="00F013AE"/>
    <w:rsid w:val="00F01B4A"/>
    <w:rsid w:val="00F01CFD"/>
    <w:rsid w:val="00F034F5"/>
    <w:rsid w:val="00F03599"/>
    <w:rsid w:val="00F03C7A"/>
    <w:rsid w:val="00F03F77"/>
    <w:rsid w:val="00F042FC"/>
    <w:rsid w:val="00F04658"/>
    <w:rsid w:val="00F04727"/>
    <w:rsid w:val="00F04B2E"/>
    <w:rsid w:val="00F04FB7"/>
    <w:rsid w:val="00F05203"/>
    <w:rsid w:val="00F05ABC"/>
    <w:rsid w:val="00F065FC"/>
    <w:rsid w:val="00F06692"/>
    <w:rsid w:val="00F06D58"/>
    <w:rsid w:val="00F07470"/>
    <w:rsid w:val="00F07794"/>
    <w:rsid w:val="00F07BFF"/>
    <w:rsid w:val="00F1026F"/>
    <w:rsid w:val="00F10BD7"/>
    <w:rsid w:val="00F10BE3"/>
    <w:rsid w:val="00F11148"/>
    <w:rsid w:val="00F11D2F"/>
    <w:rsid w:val="00F11F28"/>
    <w:rsid w:val="00F120F6"/>
    <w:rsid w:val="00F121CD"/>
    <w:rsid w:val="00F123DA"/>
    <w:rsid w:val="00F12603"/>
    <w:rsid w:val="00F12D5E"/>
    <w:rsid w:val="00F13415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BA"/>
    <w:rsid w:val="00F16C5D"/>
    <w:rsid w:val="00F17204"/>
    <w:rsid w:val="00F1784A"/>
    <w:rsid w:val="00F17C1A"/>
    <w:rsid w:val="00F17F77"/>
    <w:rsid w:val="00F209D1"/>
    <w:rsid w:val="00F20D0E"/>
    <w:rsid w:val="00F21399"/>
    <w:rsid w:val="00F21DDF"/>
    <w:rsid w:val="00F21FE2"/>
    <w:rsid w:val="00F23CF3"/>
    <w:rsid w:val="00F23E7E"/>
    <w:rsid w:val="00F23EB3"/>
    <w:rsid w:val="00F243AB"/>
    <w:rsid w:val="00F24A6A"/>
    <w:rsid w:val="00F25288"/>
    <w:rsid w:val="00F252DD"/>
    <w:rsid w:val="00F25581"/>
    <w:rsid w:val="00F25F32"/>
    <w:rsid w:val="00F26FEE"/>
    <w:rsid w:val="00F27091"/>
    <w:rsid w:val="00F30264"/>
    <w:rsid w:val="00F3044E"/>
    <w:rsid w:val="00F308BA"/>
    <w:rsid w:val="00F30BDC"/>
    <w:rsid w:val="00F3103E"/>
    <w:rsid w:val="00F3253B"/>
    <w:rsid w:val="00F32BA0"/>
    <w:rsid w:val="00F32ED9"/>
    <w:rsid w:val="00F32F01"/>
    <w:rsid w:val="00F331E1"/>
    <w:rsid w:val="00F33B5B"/>
    <w:rsid w:val="00F34F2F"/>
    <w:rsid w:val="00F34F50"/>
    <w:rsid w:val="00F350A0"/>
    <w:rsid w:val="00F3537C"/>
    <w:rsid w:val="00F35F49"/>
    <w:rsid w:val="00F36202"/>
    <w:rsid w:val="00F36241"/>
    <w:rsid w:val="00F36F87"/>
    <w:rsid w:val="00F3716B"/>
    <w:rsid w:val="00F40AC8"/>
    <w:rsid w:val="00F40E16"/>
    <w:rsid w:val="00F413DF"/>
    <w:rsid w:val="00F414EC"/>
    <w:rsid w:val="00F41880"/>
    <w:rsid w:val="00F421C1"/>
    <w:rsid w:val="00F4230D"/>
    <w:rsid w:val="00F42516"/>
    <w:rsid w:val="00F42B1A"/>
    <w:rsid w:val="00F42C2D"/>
    <w:rsid w:val="00F42E99"/>
    <w:rsid w:val="00F43188"/>
    <w:rsid w:val="00F43CC5"/>
    <w:rsid w:val="00F43CCE"/>
    <w:rsid w:val="00F446A2"/>
    <w:rsid w:val="00F4491E"/>
    <w:rsid w:val="00F449AB"/>
    <w:rsid w:val="00F456A8"/>
    <w:rsid w:val="00F4573B"/>
    <w:rsid w:val="00F45AA3"/>
    <w:rsid w:val="00F470BA"/>
    <w:rsid w:val="00F47A36"/>
    <w:rsid w:val="00F47A60"/>
    <w:rsid w:val="00F47B57"/>
    <w:rsid w:val="00F47CC6"/>
    <w:rsid w:val="00F47CF7"/>
    <w:rsid w:val="00F47F9B"/>
    <w:rsid w:val="00F50297"/>
    <w:rsid w:val="00F505E6"/>
    <w:rsid w:val="00F52532"/>
    <w:rsid w:val="00F5264A"/>
    <w:rsid w:val="00F53871"/>
    <w:rsid w:val="00F53E28"/>
    <w:rsid w:val="00F541B5"/>
    <w:rsid w:val="00F544B7"/>
    <w:rsid w:val="00F54C14"/>
    <w:rsid w:val="00F54FF1"/>
    <w:rsid w:val="00F5513B"/>
    <w:rsid w:val="00F55184"/>
    <w:rsid w:val="00F55C30"/>
    <w:rsid w:val="00F57118"/>
    <w:rsid w:val="00F57346"/>
    <w:rsid w:val="00F57B8F"/>
    <w:rsid w:val="00F60E95"/>
    <w:rsid w:val="00F61188"/>
    <w:rsid w:val="00F61CF0"/>
    <w:rsid w:val="00F627DC"/>
    <w:rsid w:val="00F634A9"/>
    <w:rsid w:val="00F636DB"/>
    <w:rsid w:val="00F63AE3"/>
    <w:rsid w:val="00F64963"/>
    <w:rsid w:val="00F656B7"/>
    <w:rsid w:val="00F65B72"/>
    <w:rsid w:val="00F65DC3"/>
    <w:rsid w:val="00F66776"/>
    <w:rsid w:val="00F66855"/>
    <w:rsid w:val="00F6705F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722"/>
    <w:rsid w:val="00F71B08"/>
    <w:rsid w:val="00F71CD2"/>
    <w:rsid w:val="00F71ED4"/>
    <w:rsid w:val="00F72DD4"/>
    <w:rsid w:val="00F73110"/>
    <w:rsid w:val="00F731A5"/>
    <w:rsid w:val="00F734C6"/>
    <w:rsid w:val="00F74620"/>
    <w:rsid w:val="00F74FF2"/>
    <w:rsid w:val="00F75042"/>
    <w:rsid w:val="00F75207"/>
    <w:rsid w:val="00F755D0"/>
    <w:rsid w:val="00F75D2F"/>
    <w:rsid w:val="00F7606F"/>
    <w:rsid w:val="00F76113"/>
    <w:rsid w:val="00F770C0"/>
    <w:rsid w:val="00F7729F"/>
    <w:rsid w:val="00F77F5C"/>
    <w:rsid w:val="00F803D9"/>
    <w:rsid w:val="00F8168A"/>
    <w:rsid w:val="00F83285"/>
    <w:rsid w:val="00F83512"/>
    <w:rsid w:val="00F835E7"/>
    <w:rsid w:val="00F83A0F"/>
    <w:rsid w:val="00F8436D"/>
    <w:rsid w:val="00F85691"/>
    <w:rsid w:val="00F8580B"/>
    <w:rsid w:val="00F85A0A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1770"/>
    <w:rsid w:val="00F91D2E"/>
    <w:rsid w:val="00F933FF"/>
    <w:rsid w:val="00F94806"/>
    <w:rsid w:val="00F9518B"/>
    <w:rsid w:val="00F9522D"/>
    <w:rsid w:val="00F9523C"/>
    <w:rsid w:val="00F95546"/>
    <w:rsid w:val="00F95673"/>
    <w:rsid w:val="00F956BC"/>
    <w:rsid w:val="00F95C8D"/>
    <w:rsid w:val="00F95D98"/>
    <w:rsid w:val="00F96001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375"/>
    <w:rsid w:val="00FA0600"/>
    <w:rsid w:val="00FA067C"/>
    <w:rsid w:val="00FA0C15"/>
    <w:rsid w:val="00FA0E2B"/>
    <w:rsid w:val="00FA12AB"/>
    <w:rsid w:val="00FA15D2"/>
    <w:rsid w:val="00FA1787"/>
    <w:rsid w:val="00FA264F"/>
    <w:rsid w:val="00FA41F3"/>
    <w:rsid w:val="00FA4920"/>
    <w:rsid w:val="00FA5CE9"/>
    <w:rsid w:val="00FA643F"/>
    <w:rsid w:val="00FA6624"/>
    <w:rsid w:val="00FA748B"/>
    <w:rsid w:val="00FA76AB"/>
    <w:rsid w:val="00FA7D14"/>
    <w:rsid w:val="00FB054E"/>
    <w:rsid w:val="00FB0783"/>
    <w:rsid w:val="00FB0DD7"/>
    <w:rsid w:val="00FB0E09"/>
    <w:rsid w:val="00FB1146"/>
    <w:rsid w:val="00FB13FC"/>
    <w:rsid w:val="00FB1DDA"/>
    <w:rsid w:val="00FB2A80"/>
    <w:rsid w:val="00FB309A"/>
    <w:rsid w:val="00FB42AC"/>
    <w:rsid w:val="00FB42EA"/>
    <w:rsid w:val="00FB49C8"/>
    <w:rsid w:val="00FB5F18"/>
    <w:rsid w:val="00FB5F9D"/>
    <w:rsid w:val="00FB6694"/>
    <w:rsid w:val="00FB6BE0"/>
    <w:rsid w:val="00FB7003"/>
    <w:rsid w:val="00FB7145"/>
    <w:rsid w:val="00FB7517"/>
    <w:rsid w:val="00FB78A0"/>
    <w:rsid w:val="00FB7A23"/>
    <w:rsid w:val="00FC0B01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4026"/>
    <w:rsid w:val="00FC4047"/>
    <w:rsid w:val="00FC500F"/>
    <w:rsid w:val="00FC5050"/>
    <w:rsid w:val="00FC518D"/>
    <w:rsid w:val="00FC591E"/>
    <w:rsid w:val="00FC5E79"/>
    <w:rsid w:val="00FC6292"/>
    <w:rsid w:val="00FC638A"/>
    <w:rsid w:val="00FC66A0"/>
    <w:rsid w:val="00FC6DE5"/>
    <w:rsid w:val="00FC6ECA"/>
    <w:rsid w:val="00FC6ECE"/>
    <w:rsid w:val="00FC783F"/>
    <w:rsid w:val="00FC7B07"/>
    <w:rsid w:val="00FC7BC7"/>
    <w:rsid w:val="00FD0175"/>
    <w:rsid w:val="00FD01D1"/>
    <w:rsid w:val="00FD059E"/>
    <w:rsid w:val="00FD15E0"/>
    <w:rsid w:val="00FD1889"/>
    <w:rsid w:val="00FD2487"/>
    <w:rsid w:val="00FD24C3"/>
    <w:rsid w:val="00FD319B"/>
    <w:rsid w:val="00FD3230"/>
    <w:rsid w:val="00FD488A"/>
    <w:rsid w:val="00FD4B7D"/>
    <w:rsid w:val="00FD53CD"/>
    <w:rsid w:val="00FD5598"/>
    <w:rsid w:val="00FD560C"/>
    <w:rsid w:val="00FD63DE"/>
    <w:rsid w:val="00FD6BDD"/>
    <w:rsid w:val="00FE0448"/>
    <w:rsid w:val="00FE1AE4"/>
    <w:rsid w:val="00FE2CEE"/>
    <w:rsid w:val="00FE36D2"/>
    <w:rsid w:val="00FE3DA9"/>
    <w:rsid w:val="00FE3F24"/>
    <w:rsid w:val="00FE4229"/>
    <w:rsid w:val="00FE4814"/>
    <w:rsid w:val="00FE5600"/>
    <w:rsid w:val="00FE5867"/>
    <w:rsid w:val="00FE5A44"/>
    <w:rsid w:val="00FE5BC3"/>
    <w:rsid w:val="00FE60D7"/>
    <w:rsid w:val="00FE6495"/>
    <w:rsid w:val="00FE67D1"/>
    <w:rsid w:val="00FE6838"/>
    <w:rsid w:val="00FE6AB7"/>
    <w:rsid w:val="00FE6DA8"/>
    <w:rsid w:val="00FE6FE9"/>
    <w:rsid w:val="00FE7069"/>
    <w:rsid w:val="00FE7099"/>
    <w:rsid w:val="00FE7457"/>
    <w:rsid w:val="00FE7953"/>
    <w:rsid w:val="00FE7E3F"/>
    <w:rsid w:val="00FE7EC6"/>
    <w:rsid w:val="00FF01DE"/>
    <w:rsid w:val="00FF07D2"/>
    <w:rsid w:val="00FF09FD"/>
    <w:rsid w:val="00FF0DA5"/>
    <w:rsid w:val="00FF147B"/>
    <w:rsid w:val="00FF1717"/>
    <w:rsid w:val="00FF1C61"/>
    <w:rsid w:val="00FF1D12"/>
    <w:rsid w:val="00FF2115"/>
    <w:rsid w:val="00FF2193"/>
    <w:rsid w:val="00FF2792"/>
    <w:rsid w:val="00FF3066"/>
    <w:rsid w:val="00FF31ED"/>
    <w:rsid w:val="00FF3275"/>
    <w:rsid w:val="00FF374B"/>
    <w:rsid w:val="00FF3E94"/>
    <w:rsid w:val="00FF40A5"/>
    <w:rsid w:val="00FF4122"/>
    <w:rsid w:val="00FF4931"/>
    <w:rsid w:val="00FF4EFE"/>
    <w:rsid w:val="00FF5281"/>
    <w:rsid w:val="00FF5288"/>
    <w:rsid w:val="00FF5C09"/>
    <w:rsid w:val="00FF62FC"/>
    <w:rsid w:val="00FF6414"/>
    <w:rsid w:val="00FF66D7"/>
    <w:rsid w:val="00FF6829"/>
    <w:rsid w:val="00FF68D5"/>
    <w:rsid w:val="00FF6981"/>
    <w:rsid w:val="00FF6EAE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CBB5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genesisnewsusa.co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://www.genesis.com/" TargetMode="External"/><Relationship Id="rId17" Type="http://schemas.openxmlformats.org/officeDocument/2006/relationships/hyperlink" Target="https://www.instagram.com/genesis_us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GenesisMotorAmeric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genesisusa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twitter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063B71-EFDB-4D3C-9A54-18DA1307A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3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Smith, Kevin [HMA]</cp:lastModifiedBy>
  <cp:revision>7</cp:revision>
  <cp:lastPrinted>2018-10-08T20:28:00Z</cp:lastPrinted>
  <dcterms:created xsi:type="dcterms:W3CDTF">2018-11-28T16:21:00Z</dcterms:created>
  <dcterms:modified xsi:type="dcterms:W3CDTF">2018-11-2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